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4466E2" w14:textId="38DB2761" w:rsidR="002E20C2" w:rsidRPr="005C4814" w:rsidRDefault="002E20C2" w:rsidP="002E20C2">
      <w:pPr>
        <w:spacing w:line="276" w:lineRule="auto"/>
        <w:jc w:val="both"/>
        <w:rPr>
          <w:i/>
        </w:rPr>
      </w:pPr>
      <w:r>
        <w:rPr>
          <w:b/>
          <w:i/>
          <w:u w:val="single"/>
        </w:rPr>
        <w:t xml:space="preserve">Table </w:t>
      </w:r>
      <w:r w:rsidR="00F23EE5">
        <w:rPr>
          <w:b/>
          <w:i/>
          <w:u w:val="single"/>
        </w:rPr>
        <w:t>5</w:t>
      </w:r>
      <w:r>
        <w:rPr>
          <w:i/>
          <w:u w:val="single"/>
        </w:rPr>
        <w:t xml:space="preserve">. Responses of the panel, response pattern, and consensus index of each item 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456"/>
        <w:gridCol w:w="456"/>
        <w:gridCol w:w="457"/>
        <w:gridCol w:w="457"/>
        <w:gridCol w:w="457"/>
        <w:gridCol w:w="457"/>
        <w:gridCol w:w="582"/>
        <w:gridCol w:w="733"/>
        <w:gridCol w:w="434"/>
        <w:gridCol w:w="457"/>
        <w:gridCol w:w="457"/>
        <w:gridCol w:w="457"/>
        <w:gridCol w:w="457"/>
        <w:gridCol w:w="457"/>
        <w:gridCol w:w="457"/>
        <w:gridCol w:w="459"/>
        <w:gridCol w:w="582"/>
        <w:gridCol w:w="733"/>
      </w:tblGrid>
      <w:tr w:rsidR="002E20C2" w14:paraId="02006540" w14:textId="77777777" w:rsidTr="008D12FD">
        <w:tc>
          <w:tcPr>
            <w:tcW w:w="253" w:type="pct"/>
            <w:shd w:val="clear" w:color="auto" w:fill="D9D9D9" w:themeFill="background1" w:themeFillShade="D9"/>
          </w:tcPr>
          <w:p w14:paraId="692BC830" w14:textId="77777777" w:rsidR="002E20C2" w:rsidRDefault="002E20C2" w:rsidP="008D12FD">
            <w:r>
              <w:rPr>
                <w:sz w:val="12"/>
                <w:szCs w:val="12"/>
              </w:rPr>
              <w:t>Item No</w:t>
            </w:r>
          </w:p>
        </w:tc>
        <w:tc>
          <w:tcPr>
            <w:tcW w:w="253" w:type="pct"/>
            <w:shd w:val="clear" w:color="auto" w:fill="D9D9D9" w:themeFill="background1" w:themeFillShade="D9"/>
          </w:tcPr>
          <w:p w14:paraId="4FABBC58" w14:textId="77777777" w:rsidR="002E20C2" w:rsidRDefault="002E20C2" w:rsidP="008D12FD">
            <w:r w:rsidRPr="00114EEA">
              <w:rPr>
                <w:sz w:val="12"/>
                <w:szCs w:val="12"/>
              </w:rPr>
              <w:t>-2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0A654CD2" w14:textId="77777777" w:rsidR="002E20C2" w:rsidRDefault="002E20C2" w:rsidP="008D12FD">
            <w:r w:rsidRPr="00114EEA">
              <w:rPr>
                <w:sz w:val="12"/>
                <w:szCs w:val="12"/>
              </w:rPr>
              <w:t>-1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6B40C763" w14:textId="77777777" w:rsidR="002E20C2" w:rsidRDefault="002E20C2" w:rsidP="008D12FD">
            <w:r w:rsidRPr="00114EEA">
              <w:rPr>
                <w:sz w:val="12"/>
                <w:szCs w:val="12"/>
              </w:rPr>
              <w:t>0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2F2E1C86" w14:textId="77777777" w:rsidR="002E20C2" w:rsidRDefault="002E20C2" w:rsidP="008D12FD">
            <w:r w:rsidRPr="00114EEA">
              <w:rPr>
                <w:sz w:val="12"/>
                <w:szCs w:val="12"/>
              </w:rPr>
              <w:t>1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17090864" w14:textId="77777777" w:rsidR="002E20C2" w:rsidRDefault="002E20C2" w:rsidP="008D12FD">
            <w:r w:rsidRPr="00114EEA">
              <w:rPr>
                <w:sz w:val="12"/>
                <w:szCs w:val="12"/>
              </w:rPr>
              <w:t>2</w:t>
            </w:r>
          </w:p>
        </w:tc>
        <w:tc>
          <w:tcPr>
            <w:tcW w:w="323" w:type="pct"/>
            <w:shd w:val="clear" w:color="auto" w:fill="D9D9D9" w:themeFill="background1" w:themeFillShade="D9"/>
          </w:tcPr>
          <w:p w14:paraId="50939149" w14:textId="77777777" w:rsidR="002E20C2" w:rsidRDefault="002E20C2" w:rsidP="008D12FD">
            <w:r w:rsidRPr="00114EEA">
              <w:rPr>
                <w:sz w:val="12"/>
                <w:szCs w:val="12"/>
              </w:rPr>
              <w:t>Pattern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D9D9D9" w:themeFill="background1" w:themeFillShade="D9"/>
          </w:tcPr>
          <w:p w14:paraId="483976C2" w14:textId="77777777" w:rsidR="002E20C2" w:rsidRPr="00114EEA" w:rsidRDefault="002E20C2" w:rsidP="008D12FD">
            <w:pPr>
              <w:spacing w:line="276" w:lineRule="auto"/>
              <w:jc w:val="both"/>
              <w:rPr>
                <w:sz w:val="12"/>
                <w:szCs w:val="12"/>
              </w:rPr>
            </w:pPr>
            <w:r w:rsidRPr="00114EEA">
              <w:rPr>
                <w:sz w:val="12"/>
                <w:szCs w:val="12"/>
              </w:rPr>
              <w:t>Consensus</w:t>
            </w:r>
          </w:p>
          <w:p w14:paraId="5F8DD720" w14:textId="77777777" w:rsidR="002E20C2" w:rsidRDefault="002E20C2" w:rsidP="008D12FD">
            <w:r>
              <w:rPr>
                <w:sz w:val="12"/>
                <w:szCs w:val="12"/>
              </w:rPr>
              <w:t>Index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5F82E0FB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3AFDEEC7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D9D9D9" w:themeFill="background1" w:themeFillShade="D9"/>
          </w:tcPr>
          <w:p w14:paraId="3ABE09DB" w14:textId="77777777" w:rsidR="002E20C2" w:rsidRDefault="002E20C2" w:rsidP="008D12FD">
            <w:r>
              <w:rPr>
                <w:sz w:val="12"/>
                <w:szCs w:val="12"/>
              </w:rPr>
              <w:t>Item No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278CEDED" w14:textId="77777777" w:rsidR="002E20C2" w:rsidRDefault="002E20C2" w:rsidP="008D12FD">
            <w:r w:rsidRPr="00114EEA">
              <w:rPr>
                <w:sz w:val="12"/>
                <w:szCs w:val="12"/>
              </w:rPr>
              <w:t>-2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64906EFE" w14:textId="77777777" w:rsidR="002E20C2" w:rsidRDefault="002E20C2" w:rsidP="008D12FD">
            <w:r w:rsidRPr="00114EEA">
              <w:rPr>
                <w:sz w:val="12"/>
                <w:szCs w:val="12"/>
              </w:rPr>
              <w:t>-1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13FEF492" w14:textId="77777777" w:rsidR="002E20C2" w:rsidRDefault="002E20C2" w:rsidP="008D12FD">
            <w:r w:rsidRPr="00114EEA">
              <w:rPr>
                <w:sz w:val="12"/>
                <w:szCs w:val="12"/>
              </w:rPr>
              <w:t>0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36F946E7" w14:textId="77777777" w:rsidR="002E20C2" w:rsidRDefault="002E20C2" w:rsidP="008D12FD">
            <w:r w:rsidRPr="00114EEA">
              <w:rPr>
                <w:sz w:val="12"/>
                <w:szCs w:val="12"/>
              </w:rPr>
              <w:t>1</w:t>
            </w:r>
          </w:p>
        </w:tc>
        <w:tc>
          <w:tcPr>
            <w:tcW w:w="255" w:type="pct"/>
            <w:shd w:val="clear" w:color="auto" w:fill="D9D9D9" w:themeFill="background1" w:themeFillShade="D9"/>
          </w:tcPr>
          <w:p w14:paraId="1421D8CC" w14:textId="77777777" w:rsidR="002E20C2" w:rsidRDefault="002E20C2" w:rsidP="008D12FD">
            <w:r w:rsidRPr="00114EEA">
              <w:rPr>
                <w:sz w:val="12"/>
                <w:szCs w:val="12"/>
              </w:rPr>
              <w:t>2</w:t>
            </w:r>
          </w:p>
        </w:tc>
        <w:tc>
          <w:tcPr>
            <w:tcW w:w="323" w:type="pct"/>
            <w:shd w:val="clear" w:color="auto" w:fill="D9D9D9" w:themeFill="background1" w:themeFillShade="D9"/>
          </w:tcPr>
          <w:p w14:paraId="7186CB85" w14:textId="77777777" w:rsidR="002E20C2" w:rsidRDefault="002E20C2" w:rsidP="008D12FD">
            <w:r w:rsidRPr="00114EEA">
              <w:rPr>
                <w:sz w:val="12"/>
                <w:szCs w:val="12"/>
              </w:rPr>
              <w:t>Pattern</w:t>
            </w:r>
          </w:p>
        </w:tc>
        <w:tc>
          <w:tcPr>
            <w:tcW w:w="407" w:type="pct"/>
            <w:shd w:val="clear" w:color="auto" w:fill="D9D9D9" w:themeFill="background1" w:themeFillShade="D9"/>
          </w:tcPr>
          <w:p w14:paraId="5B3A9D1C" w14:textId="77777777" w:rsidR="002E20C2" w:rsidRPr="00114EEA" w:rsidRDefault="002E20C2" w:rsidP="008D12FD">
            <w:pPr>
              <w:spacing w:line="276" w:lineRule="auto"/>
              <w:jc w:val="both"/>
              <w:rPr>
                <w:sz w:val="12"/>
                <w:szCs w:val="12"/>
              </w:rPr>
            </w:pPr>
            <w:r w:rsidRPr="00114EEA">
              <w:rPr>
                <w:sz w:val="12"/>
                <w:szCs w:val="12"/>
              </w:rPr>
              <w:t>Consensus</w:t>
            </w:r>
          </w:p>
          <w:p w14:paraId="72AA154F" w14:textId="77777777" w:rsidR="002E20C2" w:rsidRDefault="002E20C2" w:rsidP="008D12FD">
            <w:r>
              <w:rPr>
                <w:sz w:val="12"/>
                <w:szCs w:val="12"/>
              </w:rPr>
              <w:t>Index</w:t>
            </w:r>
          </w:p>
        </w:tc>
      </w:tr>
      <w:tr w:rsidR="002E20C2" w14:paraId="7CCEE5E9" w14:textId="77777777" w:rsidTr="008D12FD">
        <w:tc>
          <w:tcPr>
            <w:tcW w:w="253" w:type="pct"/>
            <w:shd w:val="clear" w:color="auto" w:fill="B4C6E7" w:themeFill="accent1" w:themeFillTint="66"/>
          </w:tcPr>
          <w:p w14:paraId="6438EAF1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74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7699FD36" w14:textId="77777777" w:rsidR="002E20C2" w:rsidRDefault="002E20C2" w:rsidP="008D12FD">
            <w:r w:rsidRPr="00F051E8">
              <w:rPr>
                <w:sz w:val="16"/>
                <w:szCs w:val="16"/>
              </w:rPr>
              <w:t>2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0C93F369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22EDC11D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16163155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6C6F3B67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0246E119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7436272A" w14:textId="77777777" w:rsidR="002E20C2" w:rsidRDefault="002E20C2" w:rsidP="008D12FD">
            <w:r>
              <w:rPr>
                <w:sz w:val="16"/>
                <w:szCs w:val="16"/>
              </w:rPr>
              <w:t>100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5C89611B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1D5F3A7A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4B083" w:themeFill="accent2" w:themeFillTint="99"/>
          </w:tcPr>
          <w:p w14:paraId="695322D9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12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356CD871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2BB83953" w14:textId="77777777" w:rsidR="002E20C2" w:rsidRDefault="002E20C2" w:rsidP="008D12FD">
            <w:r w:rsidRPr="00F051E8">
              <w:rPr>
                <w:sz w:val="16"/>
                <w:szCs w:val="16"/>
              </w:rPr>
              <w:t>9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557BE990" w14:textId="77777777" w:rsidR="002E20C2" w:rsidRDefault="002E20C2" w:rsidP="008D12FD">
            <w:r w:rsidRPr="00F051E8">
              <w:rPr>
                <w:sz w:val="16"/>
                <w:szCs w:val="16"/>
              </w:rPr>
              <w:t>7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0DBC0CF0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5" w:type="pct"/>
            <w:shd w:val="clear" w:color="auto" w:fill="F4B083" w:themeFill="accent2" w:themeFillTint="99"/>
          </w:tcPr>
          <w:p w14:paraId="0248FB94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44E80C92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shd w:val="clear" w:color="auto" w:fill="F4B083" w:themeFill="accent2" w:themeFillTint="99"/>
          </w:tcPr>
          <w:p w14:paraId="1537128A" w14:textId="77777777" w:rsidR="002E20C2" w:rsidRDefault="002E20C2" w:rsidP="008D12FD">
            <w:r w:rsidRPr="00F051E8">
              <w:rPr>
                <w:sz w:val="16"/>
                <w:szCs w:val="16"/>
              </w:rPr>
              <w:t>72.72</w:t>
            </w:r>
          </w:p>
        </w:tc>
      </w:tr>
      <w:tr w:rsidR="002E20C2" w14:paraId="6588CBEA" w14:textId="77777777" w:rsidTr="008D12FD">
        <w:tc>
          <w:tcPr>
            <w:tcW w:w="253" w:type="pct"/>
            <w:shd w:val="clear" w:color="auto" w:fill="B4C6E7" w:themeFill="accent1" w:themeFillTint="66"/>
          </w:tcPr>
          <w:p w14:paraId="28571B2D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75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30BA46D2" w14:textId="77777777" w:rsidR="002E20C2" w:rsidRDefault="002E20C2" w:rsidP="008D12FD">
            <w:r w:rsidRPr="00F051E8">
              <w:rPr>
                <w:sz w:val="16"/>
                <w:szCs w:val="16"/>
              </w:rPr>
              <w:t>19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753BA5FA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0C5B50CC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26376805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369E4D5A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720A3EBF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0E16296A" w14:textId="77777777" w:rsidR="002E20C2" w:rsidRDefault="002E20C2" w:rsidP="008D12FD">
            <w:r w:rsidRPr="00F051E8">
              <w:rPr>
                <w:sz w:val="16"/>
                <w:szCs w:val="16"/>
              </w:rPr>
              <w:t>96.32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033F7D16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35AE6399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B4C6E7" w:themeFill="accent1" w:themeFillTint="66"/>
          </w:tcPr>
          <w:p w14:paraId="7E2FBDAC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54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088C5F35" w14:textId="77777777" w:rsidR="002E20C2" w:rsidRDefault="002E20C2" w:rsidP="008D12FD">
            <w:r w:rsidRPr="00F051E8">
              <w:rPr>
                <w:sz w:val="16"/>
                <w:szCs w:val="16"/>
              </w:rPr>
              <w:t>9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0C2D2124" w14:textId="77777777" w:rsidR="002E20C2" w:rsidRDefault="002E20C2" w:rsidP="008D12FD">
            <w:r w:rsidRPr="00F051E8">
              <w:rPr>
                <w:sz w:val="16"/>
                <w:szCs w:val="16"/>
              </w:rPr>
              <w:t>7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3A5D0DFD" w14:textId="77777777" w:rsidR="002E20C2" w:rsidRDefault="002E20C2" w:rsidP="008D12FD">
            <w:r w:rsidRPr="00F051E8">
              <w:rPr>
                <w:sz w:val="16"/>
                <w:szCs w:val="16"/>
              </w:rPr>
              <w:t>4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1EEE6752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5" w:type="pct"/>
            <w:shd w:val="clear" w:color="auto" w:fill="B4C6E7" w:themeFill="accent1" w:themeFillTint="66"/>
          </w:tcPr>
          <w:p w14:paraId="3AFE8869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51C3F2E5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shd w:val="clear" w:color="auto" w:fill="B4C6E7" w:themeFill="accent1" w:themeFillTint="66"/>
          </w:tcPr>
          <w:p w14:paraId="654A115B" w14:textId="77777777" w:rsidR="002E20C2" w:rsidRDefault="002E20C2" w:rsidP="008D12FD">
            <w:r w:rsidRPr="00F051E8">
              <w:rPr>
                <w:sz w:val="16"/>
                <w:szCs w:val="16"/>
              </w:rPr>
              <w:t>72.45</w:t>
            </w:r>
          </w:p>
        </w:tc>
      </w:tr>
      <w:tr w:rsidR="002E20C2" w14:paraId="5A653408" w14:textId="77777777" w:rsidTr="008D12FD">
        <w:tc>
          <w:tcPr>
            <w:tcW w:w="253" w:type="pct"/>
            <w:shd w:val="clear" w:color="auto" w:fill="B4C6E7" w:themeFill="accent1" w:themeFillTint="66"/>
          </w:tcPr>
          <w:p w14:paraId="4C03B383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79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450A8AD2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407C7926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02407F00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7F54CE74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738145D4" w14:textId="77777777" w:rsidR="002E20C2" w:rsidRDefault="002E20C2" w:rsidP="008D12FD">
            <w:r w:rsidRPr="00F051E8">
              <w:rPr>
                <w:sz w:val="16"/>
                <w:szCs w:val="16"/>
              </w:rPr>
              <w:t>19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4160D95D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3B7FAEA9" w14:textId="77777777" w:rsidR="002E20C2" w:rsidRDefault="002E20C2" w:rsidP="008D12FD">
            <w:r w:rsidRPr="00F051E8">
              <w:rPr>
                <w:sz w:val="16"/>
                <w:szCs w:val="16"/>
              </w:rPr>
              <w:t>96.32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2C5C561F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6D60BD19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4B083" w:themeFill="accent2" w:themeFillTint="99"/>
          </w:tcPr>
          <w:p w14:paraId="3343601E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18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3ACB3870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2140FCDA" w14:textId="77777777" w:rsidR="002E20C2" w:rsidRDefault="002E20C2" w:rsidP="008D12FD">
            <w:r w:rsidRPr="00F051E8">
              <w:rPr>
                <w:sz w:val="16"/>
                <w:szCs w:val="16"/>
              </w:rPr>
              <w:t>6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5530FAB4" w14:textId="77777777" w:rsidR="002E20C2" w:rsidRDefault="002E20C2" w:rsidP="008D12FD">
            <w:r w:rsidRPr="00F051E8">
              <w:rPr>
                <w:sz w:val="16"/>
                <w:szCs w:val="16"/>
              </w:rPr>
              <w:t>10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530EBE7B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5" w:type="pct"/>
            <w:shd w:val="clear" w:color="auto" w:fill="F4B083" w:themeFill="accent2" w:themeFillTint="99"/>
          </w:tcPr>
          <w:p w14:paraId="77AE4E85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75073C59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shd w:val="clear" w:color="auto" w:fill="F4B083" w:themeFill="accent2" w:themeFillTint="99"/>
          </w:tcPr>
          <w:p w14:paraId="31A3223C" w14:textId="77777777" w:rsidR="002E20C2" w:rsidRDefault="002E20C2" w:rsidP="008D12FD">
            <w:r w:rsidRPr="00F051E8">
              <w:rPr>
                <w:sz w:val="16"/>
                <w:szCs w:val="16"/>
              </w:rPr>
              <w:t>71.78</w:t>
            </w:r>
          </w:p>
        </w:tc>
      </w:tr>
      <w:tr w:rsidR="002E20C2" w14:paraId="3C3CC7DE" w14:textId="77777777" w:rsidTr="008D12FD">
        <w:tc>
          <w:tcPr>
            <w:tcW w:w="253" w:type="pct"/>
            <w:shd w:val="clear" w:color="auto" w:fill="B4C6E7" w:themeFill="accent1" w:themeFillTint="66"/>
          </w:tcPr>
          <w:p w14:paraId="778A07BF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32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0558195C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1FD19259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45E83573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785763CD" w14:textId="77777777" w:rsidR="002E20C2" w:rsidRDefault="002E20C2" w:rsidP="008D12FD">
            <w:r w:rsidRPr="00F051E8">
              <w:rPr>
                <w:sz w:val="16"/>
                <w:szCs w:val="16"/>
              </w:rPr>
              <w:t>17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4B9CA64F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53A501D6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7C44401C" w14:textId="77777777" w:rsidR="002E20C2" w:rsidRDefault="002E20C2" w:rsidP="008D12FD">
            <w:r w:rsidRPr="00F051E8">
              <w:rPr>
                <w:sz w:val="16"/>
                <w:szCs w:val="16"/>
              </w:rPr>
              <w:t>92.35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615C7C6A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341DCD4B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4B083" w:themeFill="accent2" w:themeFillTint="99"/>
          </w:tcPr>
          <w:p w14:paraId="76598777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96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63AEDC89" w14:textId="77777777" w:rsidR="002E20C2" w:rsidRDefault="002E20C2" w:rsidP="008D12FD">
            <w:r w:rsidRPr="00F051E8">
              <w:rPr>
                <w:sz w:val="16"/>
                <w:szCs w:val="16"/>
              </w:rPr>
              <w:t>4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464F5ACC" w14:textId="77777777" w:rsidR="002E20C2" w:rsidRDefault="002E20C2" w:rsidP="008D12FD">
            <w:r w:rsidRPr="00F051E8">
              <w:rPr>
                <w:sz w:val="16"/>
                <w:szCs w:val="16"/>
              </w:rPr>
              <w:t>12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6D5B1494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5A31751D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5" w:type="pct"/>
            <w:shd w:val="clear" w:color="auto" w:fill="F4B083" w:themeFill="accent2" w:themeFillTint="99"/>
          </w:tcPr>
          <w:p w14:paraId="3666C369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1F635FE0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shd w:val="clear" w:color="auto" w:fill="F4B083" w:themeFill="accent2" w:themeFillTint="99"/>
          </w:tcPr>
          <w:p w14:paraId="4261C7DA" w14:textId="77777777" w:rsidR="002E20C2" w:rsidRDefault="002E20C2" w:rsidP="008D12FD">
            <w:r w:rsidRPr="00F051E8">
              <w:rPr>
                <w:sz w:val="16"/>
                <w:szCs w:val="16"/>
              </w:rPr>
              <w:t>71.75</w:t>
            </w:r>
          </w:p>
        </w:tc>
      </w:tr>
      <w:tr w:rsidR="002E20C2" w14:paraId="000BAE80" w14:textId="77777777" w:rsidTr="008D12FD">
        <w:tc>
          <w:tcPr>
            <w:tcW w:w="253" w:type="pct"/>
            <w:shd w:val="clear" w:color="auto" w:fill="B4C6E7" w:themeFill="accent1" w:themeFillTint="66"/>
          </w:tcPr>
          <w:p w14:paraId="02CC690B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30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76E672DB" w14:textId="77777777" w:rsidR="002E20C2" w:rsidRDefault="002E20C2" w:rsidP="008D12FD">
            <w:r w:rsidRPr="00F051E8">
              <w:rPr>
                <w:sz w:val="16"/>
                <w:szCs w:val="16"/>
              </w:rPr>
              <w:t>17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01D12DAE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50D228D4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297524D6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0E12EBBB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06EA0B13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5BB79CD6" w14:textId="77777777" w:rsidR="002E20C2" w:rsidRDefault="002E20C2" w:rsidP="008D12FD">
            <w:r w:rsidRPr="00F051E8">
              <w:rPr>
                <w:sz w:val="16"/>
                <w:szCs w:val="16"/>
              </w:rPr>
              <w:t>90.14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2E089BC7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1B4CF990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4B083" w:themeFill="accent2" w:themeFillTint="99"/>
          </w:tcPr>
          <w:p w14:paraId="730EBBBD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16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174524DE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52A41F01" w14:textId="77777777" w:rsidR="002E20C2" w:rsidRDefault="002E20C2" w:rsidP="008D12FD">
            <w:r w:rsidRPr="00F051E8">
              <w:rPr>
                <w:sz w:val="16"/>
                <w:szCs w:val="16"/>
              </w:rPr>
              <w:t>6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7D4658B4" w14:textId="77777777" w:rsidR="002E20C2" w:rsidRDefault="002E20C2" w:rsidP="008D12FD">
            <w:r w:rsidRPr="00F051E8">
              <w:rPr>
                <w:sz w:val="16"/>
                <w:szCs w:val="16"/>
              </w:rPr>
              <w:t>8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0EC5EE73" w14:textId="77777777" w:rsidR="002E20C2" w:rsidRDefault="002E20C2" w:rsidP="008D12FD">
            <w:r w:rsidRPr="00F051E8">
              <w:rPr>
                <w:sz w:val="16"/>
                <w:szCs w:val="16"/>
              </w:rPr>
              <w:t>5</w:t>
            </w:r>
          </w:p>
        </w:tc>
        <w:tc>
          <w:tcPr>
            <w:tcW w:w="255" w:type="pct"/>
            <w:shd w:val="clear" w:color="auto" w:fill="F4B083" w:themeFill="accent2" w:themeFillTint="99"/>
          </w:tcPr>
          <w:p w14:paraId="5A596B65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3379F5AE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shd w:val="clear" w:color="auto" w:fill="F4B083" w:themeFill="accent2" w:themeFillTint="99"/>
          </w:tcPr>
          <w:p w14:paraId="68D2F4F1" w14:textId="77777777" w:rsidR="002E20C2" w:rsidRDefault="002E20C2" w:rsidP="008D12FD">
            <w:r w:rsidRPr="00F051E8">
              <w:rPr>
                <w:sz w:val="16"/>
                <w:szCs w:val="16"/>
              </w:rPr>
              <w:t>71.49</w:t>
            </w:r>
          </w:p>
        </w:tc>
      </w:tr>
      <w:tr w:rsidR="002E20C2" w14:paraId="2EAFDB70" w14:textId="77777777" w:rsidTr="008D12FD">
        <w:tc>
          <w:tcPr>
            <w:tcW w:w="253" w:type="pct"/>
            <w:shd w:val="clear" w:color="auto" w:fill="B4C6E7" w:themeFill="accent1" w:themeFillTint="66"/>
          </w:tcPr>
          <w:p w14:paraId="5B321C05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47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2C69DC83" w14:textId="77777777" w:rsidR="002E20C2" w:rsidRDefault="002E20C2" w:rsidP="008D12FD">
            <w:r w:rsidRPr="00F051E8">
              <w:rPr>
                <w:sz w:val="16"/>
                <w:szCs w:val="16"/>
              </w:rPr>
              <w:t>17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743D55E5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701516E4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741C2DD3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7816E160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20D1051B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0DBD9F93" w14:textId="77777777" w:rsidR="002E20C2" w:rsidRDefault="002E20C2" w:rsidP="008D12FD">
            <w:r w:rsidRPr="00F051E8">
              <w:rPr>
                <w:sz w:val="16"/>
                <w:szCs w:val="16"/>
              </w:rPr>
              <w:t>90.14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3E9F77CF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06C41CE4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FD966" w:themeFill="accent4" w:themeFillTint="99"/>
          </w:tcPr>
          <w:p w14:paraId="2C94FE64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60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6AF01891" w14:textId="77777777" w:rsidR="002E20C2" w:rsidRDefault="002E20C2" w:rsidP="008D12FD">
            <w:r w:rsidRPr="00F051E8">
              <w:rPr>
                <w:sz w:val="16"/>
                <w:szCs w:val="16"/>
              </w:rPr>
              <w:t>7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17EB7581" w14:textId="77777777" w:rsidR="002E20C2" w:rsidRDefault="002E20C2" w:rsidP="008D12FD">
            <w:r w:rsidRPr="00F051E8">
              <w:rPr>
                <w:sz w:val="16"/>
                <w:szCs w:val="16"/>
              </w:rPr>
              <w:t>11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3F078F09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20071673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5" w:type="pct"/>
            <w:shd w:val="clear" w:color="auto" w:fill="FFD966" w:themeFill="accent4" w:themeFillTint="99"/>
          </w:tcPr>
          <w:p w14:paraId="4AF50CDF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323" w:type="pct"/>
            <w:shd w:val="clear" w:color="auto" w:fill="FFD966" w:themeFill="accent4" w:themeFillTint="99"/>
          </w:tcPr>
          <w:p w14:paraId="35FBB1B6" w14:textId="77777777" w:rsidR="002E20C2" w:rsidRDefault="002E20C2" w:rsidP="008D12FD">
            <w:r w:rsidRPr="00F051E8">
              <w:rPr>
                <w:sz w:val="16"/>
                <w:szCs w:val="16"/>
              </w:rPr>
              <w:t>O</w:t>
            </w:r>
          </w:p>
        </w:tc>
        <w:tc>
          <w:tcPr>
            <w:tcW w:w="407" w:type="pct"/>
            <w:shd w:val="clear" w:color="auto" w:fill="FFD966" w:themeFill="accent4" w:themeFillTint="99"/>
          </w:tcPr>
          <w:p w14:paraId="13DD5FC6" w14:textId="77777777" w:rsidR="002E20C2" w:rsidRDefault="002E20C2" w:rsidP="008D12FD">
            <w:r w:rsidRPr="00F051E8">
              <w:rPr>
                <w:sz w:val="16"/>
                <w:szCs w:val="16"/>
              </w:rPr>
              <w:t>71.29</w:t>
            </w:r>
          </w:p>
        </w:tc>
      </w:tr>
      <w:tr w:rsidR="002E20C2" w14:paraId="48F1F7D8" w14:textId="77777777" w:rsidTr="008D12FD">
        <w:tc>
          <w:tcPr>
            <w:tcW w:w="253" w:type="pct"/>
            <w:shd w:val="clear" w:color="auto" w:fill="B4C6E7" w:themeFill="accent1" w:themeFillTint="66"/>
          </w:tcPr>
          <w:p w14:paraId="2B822D7B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91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3C17A0B3" w14:textId="77777777" w:rsidR="002E20C2" w:rsidRDefault="002E20C2" w:rsidP="008D12FD">
            <w:r w:rsidRPr="00F051E8">
              <w:rPr>
                <w:sz w:val="16"/>
                <w:szCs w:val="16"/>
              </w:rPr>
              <w:t>17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717CC4C5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5A95C049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3DFEA123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6C7895C7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6916D9DE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2CB10D1D" w14:textId="77777777" w:rsidR="002E20C2" w:rsidRDefault="002E20C2" w:rsidP="008D12FD">
            <w:r w:rsidRPr="00F051E8">
              <w:rPr>
                <w:sz w:val="16"/>
                <w:szCs w:val="16"/>
              </w:rPr>
              <w:t>90.14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1F50E7DB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7DDB799F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4B083" w:themeFill="accent2" w:themeFillTint="99"/>
          </w:tcPr>
          <w:p w14:paraId="67D5CA63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37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0FC21B19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24964D79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3526E80F" w14:textId="77777777" w:rsidR="002E20C2" w:rsidRDefault="002E20C2" w:rsidP="008D12FD">
            <w:r w:rsidRPr="00F051E8">
              <w:rPr>
                <w:sz w:val="16"/>
                <w:szCs w:val="16"/>
              </w:rPr>
              <w:t>5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30A15DC5" w14:textId="77777777" w:rsidR="002E20C2" w:rsidRDefault="002E20C2" w:rsidP="008D12FD">
            <w:r w:rsidRPr="00F051E8">
              <w:rPr>
                <w:sz w:val="16"/>
                <w:szCs w:val="16"/>
              </w:rPr>
              <w:t>11</w:t>
            </w:r>
          </w:p>
        </w:tc>
        <w:tc>
          <w:tcPr>
            <w:tcW w:w="255" w:type="pct"/>
            <w:shd w:val="clear" w:color="auto" w:fill="F4B083" w:themeFill="accent2" w:themeFillTint="99"/>
          </w:tcPr>
          <w:p w14:paraId="39970BA2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72A6211D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shd w:val="clear" w:color="auto" w:fill="F4B083" w:themeFill="accent2" w:themeFillTint="99"/>
          </w:tcPr>
          <w:p w14:paraId="6A513883" w14:textId="77777777" w:rsidR="002E20C2" w:rsidRDefault="002E20C2" w:rsidP="008D12FD">
            <w:r w:rsidRPr="00F051E8">
              <w:rPr>
                <w:sz w:val="16"/>
                <w:szCs w:val="16"/>
              </w:rPr>
              <w:t>71.03</w:t>
            </w:r>
          </w:p>
        </w:tc>
      </w:tr>
      <w:tr w:rsidR="002E20C2" w14:paraId="1C2AF450" w14:textId="77777777" w:rsidTr="008D12FD">
        <w:tc>
          <w:tcPr>
            <w:tcW w:w="253" w:type="pct"/>
            <w:shd w:val="clear" w:color="auto" w:fill="B4C6E7" w:themeFill="accent1" w:themeFillTint="66"/>
          </w:tcPr>
          <w:p w14:paraId="05BDF5C9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98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638ACB1A" w14:textId="77777777" w:rsidR="002E20C2" w:rsidRDefault="002E20C2" w:rsidP="008D12FD">
            <w:r w:rsidRPr="00F051E8">
              <w:rPr>
                <w:sz w:val="16"/>
                <w:szCs w:val="16"/>
              </w:rPr>
              <w:t>17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5E9E8F4B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03EC0AD7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11687E60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70C4D90D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4AC7C00F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6C1FCE7F" w14:textId="77777777" w:rsidR="002E20C2" w:rsidRDefault="002E20C2" w:rsidP="008D12FD">
            <w:r w:rsidRPr="00F051E8">
              <w:rPr>
                <w:sz w:val="16"/>
                <w:szCs w:val="16"/>
              </w:rPr>
              <w:t>90.14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1B41D02E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46DC39DF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4B083" w:themeFill="accent2" w:themeFillTint="99"/>
          </w:tcPr>
          <w:p w14:paraId="09A4EC98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29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171528C3" w14:textId="77777777" w:rsidR="002E20C2" w:rsidRDefault="002E20C2" w:rsidP="008D12FD">
            <w:r w:rsidRPr="00F051E8">
              <w:rPr>
                <w:sz w:val="16"/>
                <w:szCs w:val="16"/>
              </w:rPr>
              <w:t>4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21C97465" w14:textId="77777777" w:rsidR="002E20C2" w:rsidRDefault="002E20C2" w:rsidP="008D12FD">
            <w:r w:rsidRPr="00F051E8">
              <w:rPr>
                <w:sz w:val="16"/>
                <w:szCs w:val="16"/>
              </w:rPr>
              <w:t>10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4882F8F8" w14:textId="77777777" w:rsidR="002E20C2" w:rsidRDefault="002E20C2" w:rsidP="008D12FD">
            <w:r w:rsidRPr="00F051E8">
              <w:rPr>
                <w:sz w:val="16"/>
                <w:szCs w:val="16"/>
              </w:rPr>
              <w:t>4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6396175C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5" w:type="pct"/>
            <w:shd w:val="clear" w:color="auto" w:fill="F4B083" w:themeFill="accent2" w:themeFillTint="99"/>
          </w:tcPr>
          <w:p w14:paraId="100B1963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14D9B333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shd w:val="clear" w:color="auto" w:fill="F4B083" w:themeFill="accent2" w:themeFillTint="99"/>
          </w:tcPr>
          <w:p w14:paraId="7EBC62E5" w14:textId="77777777" w:rsidR="002E20C2" w:rsidRDefault="002E20C2" w:rsidP="008D12FD">
            <w:r w:rsidRPr="00F051E8">
              <w:rPr>
                <w:sz w:val="16"/>
                <w:szCs w:val="16"/>
              </w:rPr>
              <w:t>70.94</w:t>
            </w:r>
          </w:p>
        </w:tc>
      </w:tr>
      <w:tr w:rsidR="002E20C2" w14:paraId="596B464E" w14:textId="77777777" w:rsidTr="008D12FD">
        <w:tc>
          <w:tcPr>
            <w:tcW w:w="253" w:type="pct"/>
            <w:shd w:val="clear" w:color="auto" w:fill="B4C6E7" w:themeFill="accent1" w:themeFillTint="66"/>
          </w:tcPr>
          <w:p w14:paraId="36EB6420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80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7F6CE8E7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102FD87D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1690DC8C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4E69B5FC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48775731" w14:textId="77777777" w:rsidR="002E20C2" w:rsidRDefault="002E20C2" w:rsidP="008D12FD">
            <w:r w:rsidRPr="00F051E8">
              <w:rPr>
                <w:sz w:val="16"/>
                <w:szCs w:val="16"/>
              </w:rPr>
              <w:t>17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2558DA0E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5CB20A19" w14:textId="77777777" w:rsidR="002E20C2" w:rsidRDefault="002E20C2" w:rsidP="008D12FD">
            <w:r w:rsidRPr="00F051E8">
              <w:rPr>
                <w:sz w:val="16"/>
                <w:szCs w:val="16"/>
              </w:rPr>
              <w:t>90.14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353A5812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1A516F1A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FD966" w:themeFill="accent4" w:themeFillTint="99"/>
          </w:tcPr>
          <w:p w14:paraId="411FF3A4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19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01D2A117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087A9FEA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63557C18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61869C5E" w14:textId="77777777" w:rsidR="002E20C2" w:rsidRDefault="002E20C2" w:rsidP="008D12FD">
            <w:r w:rsidRPr="00F051E8">
              <w:rPr>
                <w:sz w:val="16"/>
                <w:szCs w:val="16"/>
              </w:rPr>
              <w:t>11</w:t>
            </w:r>
          </w:p>
        </w:tc>
        <w:tc>
          <w:tcPr>
            <w:tcW w:w="255" w:type="pct"/>
            <w:shd w:val="clear" w:color="auto" w:fill="FFD966" w:themeFill="accent4" w:themeFillTint="99"/>
          </w:tcPr>
          <w:p w14:paraId="0429B624" w14:textId="77777777" w:rsidR="002E20C2" w:rsidRDefault="002E20C2" w:rsidP="008D12FD">
            <w:r w:rsidRPr="00F051E8">
              <w:rPr>
                <w:sz w:val="16"/>
                <w:szCs w:val="16"/>
              </w:rPr>
              <w:t>8</w:t>
            </w:r>
          </w:p>
        </w:tc>
        <w:tc>
          <w:tcPr>
            <w:tcW w:w="323" w:type="pct"/>
            <w:shd w:val="clear" w:color="auto" w:fill="FFD966" w:themeFill="accent4" w:themeFillTint="99"/>
          </w:tcPr>
          <w:p w14:paraId="4F3D3D72" w14:textId="77777777" w:rsidR="002E20C2" w:rsidRDefault="002E20C2" w:rsidP="008D12FD">
            <w:r w:rsidRPr="00F051E8">
              <w:rPr>
                <w:sz w:val="16"/>
                <w:szCs w:val="16"/>
              </w:rPr>
              <w:t>O</w:t>
            </w:r>
          </w:p>
        </w:tc>
        <w:tc>
          <w:tcPr>
            <w:tcW w:w="407" w:type="pct"/>
            <w:shd w:val="clear" w:color="auto" w:fill="FFD966" w:themeFill="accent4" w:themeFillTint="99"/>
          </w:tcPr>
          <w:p w14:paraId="7B6B2B5B" w14:textId="77777777" w:rsidR="002E20C2" w:rsidRDefault="002E20C2" w:rsidP="008D12FD">
            <w:r w:rsidRPr="00F051E8">
              <w:rPr>
                <w:sz w:val="16"/>
                <w:szCs w:val="16"/>
              </w:rPr>
              <w:t>70.82</w:t>
            </w:r>
          </w:p>
        </w:tc>
      </w:tr>
      <w:tr w:rsidR="002E20C2" w14:paraId="5A12AA07" w14:textId="77777777" w:rsidTr="008D12FD">
        <w:tc>
          <w:tcPr>
            <w:tcW w:w="253" w:type="pct"/>
            <w:shd w:val="clear" w:color="auto" w:fill="B4C6E7" w:themeFill="accent1" w:themeFillTint="66"/>
          </w:tcPr>
          <w:p w14:paraId="03750F1B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85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3CD14072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42A233C0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63A81A86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430E7559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1CB8BC0A" w14:textId="77777777" w:rsidR="002E20C2" w:rsidRDefault="002E20C2" w:rsidP="008D12FD">
            <w:r w:rsidRPr="00F051E8">
              <w:rPr>
                <w:sz w:val="16"/>
                <w:szCs w:val="16"/>
              </w:rPr>
              <w:t>17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761283E7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3F5B1E91" w14:textId="77777777" w:rsidR="002E20C2" w:rsidRDefault="002E20C2" w:rsidP="008D12FD">
            <w:r w:rsidRPr="00F051E8">
              <w:rPr>
                <w:sz w:val="16"/>
                <w:szCs w:val="16"/>
              </w:rPr>
              <w:t>90.14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25B07F03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7F0563DD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4B083" w:themeFill="accent2" w:themeFillTint="99"/>
          </w:tcPr>
          <w:p w14:paraId="0CD503F5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62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63058C6B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66E8CA79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0BAC697D" w14:textId="77777777" w:rsidR="002E20C2" w:rsidRDefault="002E20C2" w:rsidP="008D12FD">
            <w:r w:rsidRPr="00F051E8">
              <w:rPr>
                <w:sz w:val="16"/>
                <w:szCs w:val="16"/>
              </w:rPr>
              <w:t>7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7057989B" w14:textId="77777777" w:rsidR="002E20C2" w:rsidRDefault="002E20C2" w:rsidP="008D12FD">
            <w:r w:rsidRPr="00F051E8">
              <w:rPr>
                <w:sz w:val="16"/>
                <w:szCs w:val="16"/>
              </w:rPr>
              <w:t>10</w:t>
            </w:r>
          </w:p>
        </w:tc>
        <w:tc>
          <w:tcPr>
            <w:tcW w:w="255" w:type="pct"/>
            <w:shd w:val="clear" w:color="auto" w:fill="F4B083" w:themeFill="accent2" w:themeFillTint="99"/>
          </w:tcPr>
          <w:p w14:paraId="6B8654FD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1B77504B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shd w:val="clear" w:color="auto" w:fill="F4B083" w:themeFill="accent2" w:themeFillTint="99"/>
          </w:tcPr>
          <w:p w14:paraId="4B5013C1" w14:textId="77777777" w:rsidR="002E20C2" w:rsidRDefault="002E20C2" w:rsidP="008D12FD">
            <w:r w:rsidRPr="00F051E8">
              <w:rPr>
                <w:sz w:val="16"/>
                <w:szCs w:val="16"/>
              </w:rPr>
              <w:t>70.34</w:t>
            </w:r>
          </w:p>
        </w:tc>
      </w:tr>
      <w:tr w:rsidR="002E20C2" w14:paraId="5CB4B37C" w14:textId="77777777" w:rsidTr="008D12FD">
        <w:tc>
          <w:tcPr>
            <w:tcW w:w="253" w:type="pct"/>
            <w:shd w:val="clear" w:color="auto" w:fill="B4C6E7" w:themeFill="accent1" w:themeFillTint="66"/>
          </w:tcPr>
          <w:p w14:paraId="1911C35C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73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59805AB7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2C250476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2328DE83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71ED118B" w14:textId="77777777" w:rsidR="002E20C2" w:rsidRDefault="002E20C2" w:rsidP="008D12FD">
            <w:r w:rsidRPr="00F051E8">
              <w:rPr>
                <w:sz w:val="16"/>
                <w:szCs w:val="16"/>
              </w:rPr>
              <w:t>4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2EC6E60D" w14:textId="77777777" w:rsidR="002E20C2" w:rsidRDefault="002E20C2" w:rsidP="008D12FD">
            <w:r w:rsidRPr="00F051E8">
              <w:rPr>
                <w:sz w:val="16"/>
                <w:szCs w:val="16"/>
              </w:rPr>
              <w:t>16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1F745193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4C6A2781" w14:textId="77777777" w:rsidR="002E20C2" w:rsidRDefault="002E20C2" w:rsidP="008D12FD">
            <w:r w:rsidRPr="00F051E8">
              <w:rPr>
                <w:sz w:val="16"/>
                <w:szCs w:val="16"/>
              </w:rPr>
              <w:t>87.64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1F7A550F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331DE815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4B083" w:themeFill="accent2" w:themeFillTint="99"/>
          </w:tcPr>
          <w:p w14:paraId="1D5D39FC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2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1C862F8C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62DACDC5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7F14FC71" w14:textId="77777777" w:rsidR="002E20C2" w:rsidRDefault="002E20C2" w:rsidP="008D12FD">
            <w:r w:rsidRPr="00F051E8">
              <w:rPr>
                <w:sz w:val="16"/>
                <w:szCs w:val="16"/>
              </w:rPr>
              <w:t>6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6325813F" w14:textId="77777777" w:rsidR="002E20C2" w:rsidRDefault="002E20C2" w:rsidP="008D12FD">
            <w:r w:rsidRPr="00F051E8">
              <w:rPr>
                <w:sz w:val="16"/>
                <w:szCs w:val="16"/>
              </w:rPr>
              <w:t>9</w:t>
            </w:r>
          </w:p>
        </w:tc>
        <w:tc>
          <w:tcPr>
            <w:tcW w:w="255" w:type="pct"/>
            <w:shd w:val="clear" w:color="auto" w:fill="F4B083" w:themeFill="accent2" w:themeFillTint="99"/>
          </w:tcPr>
          <w:p w14:paraId="30DC3404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0AC44709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shd w:val="clear" w:color="auto" w:fill="F4B083" w:themeFill="accent2" w:themeFillTint="99"/>
          </w:tcPr>
          <w:p w14:paraId="26E5E5FC" w14:textId="77777777" w:rsidR="002E20C2" w:rsidRDefault="002E20C2" w:rsidP="008D12FD">
            <w:r w:rsidRPr="00F051E8">
              <w:rPr>
                <w:sz w:val="16"/>
                <w:szCs w:val="16"/>
              </w:rPr>
              <w:t>69.80</w:t>
            </w:r>
          </w:p>
        </w:tc>
      </w:tr>
      <w:tr w:rsidR="002E20C2" w14:paraId="79059444" w14:textId="77777777" w:rsidTr="008D12FD">
        <w:tc>
          <w:tcPr>
            <w:tcW w:w="253" w:type="pct"/>
            <w:shd w:val="clear" w:color="auto" w:fill="B4C6E7" w:themeFill="accent1" w:themeFillTint="66"/>
          </w:tcPr>
          <w:p w14:paraId="1B568C11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07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624830DB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068722BF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094C9D0E" w14:textId="77777777" w:rsidR="002E20C2" w:rsidRDefault="002E20C2" w:rsidP="008D12FD">
            <w:r w:rsidRPr="00F051E8">
              <w:rPr>
                <w:sz w:val="16"/>
                <w:szCs w:val="16"/>
              </w:rPr>
              <w:t>4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5B31E73E" w14:textId="77777777" w:rsidR="002E20C2" w:rsidRDefault="002E20C2" w:rsidP="008D12FD">
            <w:r w:rsidRPr="00F051E8">
              <w:rPr>
                <w:sz w:val="16"/>
                <w:szCs w:val="16"/>
              </w:rPr>
              <w:t>15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24812877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09FA2923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5D08D744" w14:textId="77777777" w:rsidR="002E20C2" w:rsidRDefault="002E20C2" w:rsidP="008D12FD">
            <w:r w:rsidRPr="00F051E8">
              <w:rPr>
                <w:sz w:val="16"/>
                <w:szCs w:val="16"/>
              </w:rPr>
              <w:t>86.53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37372458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597A193C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4B083" w:themeFill="accent2" w:themeFillTint="99"/>
          </w:tcPr>
          <w:p w14:paraId="3C2707C3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26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40618C12" w14:textId="77777777" w:rsidR="002E20C2" w:rsidRDefault="002E20C2" w:rsidP="008D12FD">
            <w:r w:rsidRPr="00F051E8">
              <w:rPr>
                <w:sz w:val="16"/>
                <w:szCs w:val="16"/>
              </w:rPr>
              <w:t>14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79476C45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44119C2F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72A1A07F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5" w:type="pct"/>
            <w:shd w:val="clear" w:color="auto" w:fill="F4B083" w:themeFill="accent2" w:themeFillTint="99"/>
          </w:tcPr>
          <w:p w14:paraId="3D9717C8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68782002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shd w:val="clear" w:color="auto" w:fill="F4B083" w:themeFill="accent2" w:themeFillTint="99"/>
          </w:tcPr>
          <w:p w14:paraId="6370CA16" w14:textId="77777777" w:rsidR="002E20C2" w:rsidRDefault="002E20C2" w:rsidP="008D12FD">
            <w:r w:rsidRPr="00F051E8">
              <w:rPr>
                <w:sz w:val="16"/>
                <w:szCs w:val="16"/>
              </w:rPr>
              <w:t>69.77</w:t>
            </w:r>
          </w:p>
        </w:tc>
      </w:tr>
      <w:tr w:rsidR="002E20C2" w14:paraId="433DAFAA" w14:textId="77777777" w:rsidTr="008D12FD">
        <w:tc>
          <w:tcPr>
            <w:tcW w:w="253" w:type="pct"/>
            <w:shd w:val="clear" w:color="auto" w:fill="B4C6E7" w:themeFill="accent1" w:themeFillTint="66"/>
          </w:tcPr>
          <w:p w14:paraId="6615F295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31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73081DF6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19724C6C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50EA8DFF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51564368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7564C977" w14:textId="77777777" w:rsidR="002E20C2" w:rsidRDefault="002E20C2" w:rsidP="008D12FD">
            <w:r w:rsidRPr="00F051E8">
              <w:rPr>
                <w:sz w:val="16"/>
                <w:szCs w:val="16"/>
              </w:rPr>
              <w:t>17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3691CE85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12AC9A90" w14:textId="77777777" w:rsidR="002E20C2" w:rsidRDefault="002E20C2" w:rsidP="008D12FD">
            <w:r w:rsidRPr="00F051E8">
              <w:rPr>
                <w:sz w:val="16"/>
                <w:szCs w:val="16"/>
              </w:rPr>
              <w:t>86.18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02B23C6A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0AC46788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4B083" w:themeFill="accent2" w:themeFillTint="99"/>
          </w:tcPr>
          <w:p w14:paraId="2BC488A7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10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2DBB3AA3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02C550DA" w14:textId="77777777" w:rsidR="002E20C2" w:rsidRDefault="002E20C2" w:rsidP="008D12FD">
            <w:r w:rsidRPr="00F051E8">
              <w:rPr>
                <w:sz w:val="16"/>
                <w:szCs w:val="16"/>
              </w:rPr>
              <w:t>4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66BB7DEB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41DA83D7" w14:textId="77777777" w:rsidR="002E20C2" w:rsidRDefault="002E20C2" w:rsidP="008D12FD">
            <w:r w:rsidRPr="00F051E8">
              <w:rPr>
                <w:sz w:val="16"/>
                <w:szCs w:val="16"/>
              </w:rPr>
              <w:t>13</w:t>
            </w:r>
          </w:p>
        </w:tc>
        <w:tc>
          <w:tcPr>
            <w:tcW w:w="255" w:type="pct"/>
            <w:shd w:val="clear" w:color="auto" w:fill="F4B083" w:themeFill="accent2" w:themeFillTint="99"/>
          </w:tcPr>
          <w:p w14:paraId="7700B1A2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70AB8E95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shd w:val="clear" w:color="auto" w:fill="F4B083" w:themeFill="accent2" w:themeFillTint="99"/>
          </w:tcPr>
          <w:p w14:paraId="0089D85A" w14:textId="77777777" w:rsidR="002E20C2" w:rsidRDefault="002E20C2" w:rsidP="008D12FD">
            <w:r w:rsidRPr="00F051E8">
              <w:rPr>
                <w:sz w:val="16"/>
                <w:szCs w:val="16"/>
              </w:rPr>
              <w:t>69.28</w:t>
            </w:r>
          </w:p>
        </w:tc>
      </w:tr>
      <w:tr w:rsidR="002E20C2" w14:paraId="5053EE14" w14:textId="77777777" w:rsidTr="008D12FD">
        <w:tc>
          <w:tcPr>
            <w:tcW w:w="253" w:type="pct"/>
            <w:shd w:val="clear" w:color="auto" w:fill="B4C6E7" w:themeFill="accent1" w:themeFillTint="66"/>
          </w:tcPr>
          <w:p w14:paraId="3088E4BA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34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0EBB7BF4" w14:textId="77777777" w:rsidR="002E20C2" w:rsidRDefault="002E20C2" w:rsidP="008D12FD">
            <w:r w:rsidRPr="00F051E8">
              <w:rPr>
                <w:sz w:val="16"/>
                <w:szCs w:val="16"/>
              </w:rPr>
              <w:t>17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498F04F3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0EBDB8CB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1F670769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4E93FB72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1E221603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1CB34383" w14:textId="77777777" w:rsidR="002E20C2" w:rsidRDefault="002E20C2" w:rsidP="008D12FD">
            <w:r w:rsidRPr="00F051E8">
              <w:rPr>
                <w:sz w:val="16"/>
                <w:szCs w:val="16"/>
              </w:rPr>
              <w:t>86.18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2431CAF0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25432491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B4C6E7" w:themeFill="accent1" w:themeFillTint="66"/>
          </w:tcPr>
          <w:p w14:paraId="1BDE9E2D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4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4666F379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76973B9A" w14:textId="77777777" w:rsidR="002E20C2" w:rsidRDefault="002E20C2" w:rsidP="008D12FD">
            <w:r w:rsidRPr="00F051E8">
              <w:rPr>
                <w:sz w:val="16"/>
                <w:szCs w:val="16"/>
              </w:rPr>
              <w:t>6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22D66A33" w14:textId="77777777" w:rsidR="002E20C2" w:rsidRDefault="002E20C2" w:rsidP="008D12FD">
            <w:r w:rsidRPr="00F051E8">
              <w:rPr>
                <w:sz w:val="16"/>
                <w:szCs w:val="16"/>
              </w:rPr>
              <w:t>5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16B4E5B2" w14:textId="77777777" w:rsidR="002E20C2" w:rsidRDefault="002E20C2" w:rsidP="008D12FD">
            <w:r w:rsidRPr="00F051E8">
              <w:rPr>
                <w:sz w:val="16"/>
                <w:szCs w:val="16"/>
              </w:rPr>
              <w:t>9</w:t>
            </w:r>
          </w:p>
        </w:tc>
        <w:tc>
          <w:tcPr>
            <w:tcW w:w="255" w:type="pct"/>
            <w:shd w:val="clear" w:color="auto" w:fill="B4C6E7" w:themeFill="accent1" w:themeFillTint="66"/>
          </w:tcPr>
          <w:p w14:paraId="34DC95DC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0D6DFB9B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shd w:val="clear" w:color="auto" w:fill="B4C6E7" w:themeFill="accent1" w:themeFillTint="66"/>
          </w:tcPr>
          <w:p w14:paraId="4F5A2540" w14:textId="77777777" w:rsidR="002E20C2" w:rsidRDefault="002E20C2" w:rsidP="008D12FD">
            <w:r w:rsidRPr="00F051E8">
              <w:rPr>
                <w:sz w:val="16"/>
                <w:szCs w:val="16"/>
              </w:rPr>
              <w:t>68.44</w:t>
            </w:r>
          </w:p>
        </w:tc>
      </w:tr>
      <w:tr w:rsidR="002E20C2" w14:paraId="6E635852" w14:textId="77777777" w:rsidTr="008D12FD">
        <w:tc>
          <w:tcPr>
            <w:tcW w:w="253" w:type="pct"/>
            <w:shd w:val="clear" w:color="auto" w:fill="B4C6E7" w:themeFill="accent1" w:themeFillTint="66"/>
          </w:tcPr>
          <w:p w14:paraId="3EE14956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45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63C73A70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6D19BE7D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0FADBF85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1798F968" w14:textId="77777777" w:rsidR="002E20C2" w:rsidRDefault="002E20C2" w:rsidP="008D12FD">
            <w:r w:rsidRPr="00F051E8">
              <w:rPr>
                <w:sz w:val="16"/>
                <w:szCs w:val="16"/>
              </w:rPr>
              <w:t>5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62A4C513" w14:textId="77777777" w:rsidR="002E20C2" w:rsidRDefault="002E20C2" w:rsidP="008D12FD">
            <w:r w:rsidRPr="00F051E8">
              <w:rPr>
                <w:sz w:val="16"/>
                <w:szCs w:val="16"/>
              </w:rPr>
              <w:t>15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66294FE1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59EA4CBE" w14:textId="77777777" w:rsidR="002E20C2" w:rsidRDefault="002E20C2" w:rsidP="008D12FD">
            <w:r w:rsidRPr="00F051E8">
              <w:rPr>
                <w:sz w:val="16"/>
                <w:szCs w:val="16"/>
              </w:rPr>
              <w:t>85.53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0C8F0558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65CCBF28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4B083" w:themeFill="accent2" w:themeFillTint="99"/>
          </w:tcPr>
          <w:p w14:paraId="7ACE5897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35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59298ABF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29BC9ED3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4425CB89" w14:textId="77777777" w:rsidR="002E20C2" w:rsidRDefault="002E20C2" w:rsidP="008D12FD">
            <w:r w:rsidRPr="00F051E8">
              <w:rPr>
                <w:sz w:val="16"/>
                <w:szCs w:val="16"/>
              </w:rPr>
              <w:t>9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78FE1A29" w14:textId="77777777" w:rsidR="002E20C2" w:rsidRDefault="002E20C2" w:rsidP="008D12FD">
            <w:r w:rsidRPr="00F051E8">
              <w:rPr>
                <w:sz w:val="16"/>
                <w:szCs w:val="16"/>
              </w:rPr>
              <w:t>7</w:t>
            </w:r>
          </w:p>
        </w:tc>
        <w:tc>
          <w:tcPr>
            <w:tcW w:w="255" w:type="pct"/>
            <w:shd w:val="clear" w:color="auto" w:fill="F4B083" w:themeFill="accent2" w:themeFillTint="99"/>
          </w:tcPr>
          <w:p w14:paraId="473E9D77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482BC0C3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shd w:val="clear" w:color="auto" w:fill="F4B083" w:themeFill="accent2" w:themeFillTint="99"/>
          </w:tcPr>
          <w:p w14:paraId="518ECD35" w14:textId="77777777" w:rsidR="002E20C2" w:rsidRDefault="002E20C2" w:rsidP="008D12FD">
            <w:r w:rsidRPr="00F051E8">
              <w:rPr>
                <w:sz w:val="16"/>
                <w:szCs w:val="16"/>
              </w:rPr>
              <w:t>68.40</w:t>
            </w:r>
          </w:p>
        </w:tc>
      </w:tr>
      <w:tr w:rsidR="002E20C2" w14:paraId="09D29715" w14:textId="77777777" w:rsidTr="008D12FD">
        <w:tc>
          <w:tcPr>
            <w:tcW w:w="253" w:type="pct"/>
            <w:shd w:val="clear" w:color="auto" w:fill="B4C6E7" w:themeFill="accent1" w:themeFillTint="66"/>
          </w:tcPr>
          <w:p w14:paraId="74403B78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52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5F366A32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4594E6E4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7C6A93CA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1FB499DB" w14:textId="77777777" w:rsidR="002E20C2" w:rsidRDefault="002E20C2" w:rsidP="008D12FD">
            <w:r w:rsidRPr="00F051E8">
              <w:rPr>
                <w:sz w:val="16"/>
                <w:szCs w:val="16"/>
              </w:rPr>
              <w:t>5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6E7F2891" w14:textId="77777777" w:rsidR="002E20C2" w:rsidRDefault="002E20C2" w:rsidP="008D12FD">
            <w:r w:rsidRPr="00F051E8">
              <w:rPr>
                <w:sz w:val="16"/>
                <w:szCs w:val="16"/>
              </w:rPr>
              <w:t>15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1F4443DB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18EBE1BB" w14:textId="77777777" w:rsidR="002E20C2" w:rsidRDefault="002E20C2" w:rsidP="008D12FD">
            <w:r w:rsidRPr="00F051E8">
              <w:rPr>
                <w:sz w:val="16"/>
                <w:szCs w:val="16"/>
              </w:rPr>
              <w:t>85.53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2C3F8D1D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1D1564A2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4B083" w:themeFill="accent2" w:themeFillTint="99"/>
          </w:tcPr>
          <w:p w14:paraId="58C25F2F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24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33CA8117" w14:textId="77777777" w:rsidR="002E20C2" w:rsidRDefault="002E20C2" w:rsidP="008D12FD">
            <w:r w:rsidRPr="00F051E8">
              <w:rPr>
                <w:sz w:val="16"/>
                <w:szCs w:val="16"/>
              </w:rPr>
              <w:t>4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7AC72239" w14:textId="77777777" w:rsidR="002E20C2" w:rsidRDefault="002E20C2" w:rsidP="008D12FD">
            <w:r w:rsidRPr="00F051E8">
              <w:rPr>
                <w:sz w:val="16"/>
                <w:szCs w:val="16"/>
              </w:rPr>
              <w:t>5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4478E0DD" w14:textId="77777777" w:rsidR="002E20C2" w:rsidRDefault="002E20C2" w:rsidP="008D12FD">
            <w:r w:rsidRPr="00F051E8">
              <w:rPr>
                <w:sz w:val="16"/>
                <w:szCs w:val="16"/>
              </w:rPr>
              <w:t>10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6C57575F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5" w:type="pct"/>
            <w:shd w:val="clear" w:color="auto" w:fill="F4B083" w:themeFill="accent2" w:themeFillTint="99"/>
          </w:tcPr>
          <w:p w14:paraId="6DBFD696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73983B17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shd w:val="clear" w:color="auto" w:fill="F4B083" w:themeFill="accent2" w:themeFillTint="99"/>
          </w:tcPr>
          <w:p w14:paraId="321FD246" w14:textId="77777777" w:rsidR="002E20C2" w:rsidRDefault="002E20C2" w:rsidP="008D12FD">
            <w:r w:rsidRPr="00F051E8">
              <w:rPr>
                <w:sz w:val="16"/>
                <w:szCs w:val="16"/>
              </w:rPr>
              <w:t>68.36</w:t>
            </w:r>
          </w:p>
        </w:tc>
      </w:tr>
      <w:tr w:rsidR="002E20C2" w14:paraId="736BF84C" w14:textId="77777777" w:rsidTr="008D12FD">
        <w:tc>
          <w:tcPr>
            <w:tcW w:w="253" w:type="pct"/>
            <w:shd w:val="clear" w:color="auto" w:fill="B4C6E7" w:themeFill="accent1" w:themeFillTint="66"/>
          </w:tcPr>
          <w:p w14:paraId="6EFAB753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83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2357DBEC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7C9CAE71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21DD30B8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3DA2CC80" w14:textId="77777777" w:rsidR="002E20C2" w:rsidRDefault="002E20C2" w:rsidP="008D12FD">
            <w:r w:rsidRPr="00F051E8">
              <w:rPr>
                <w:sz w:val="16"/>
                <w:szCs w:val="16"/>
              </w:rPr>
              <w:t>5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298C132F" w14:textId="77777777" w:rsidR="002E20C2" w:rsidRDefault="002E20C2" w:rsidP="008D12FD">
            <w:r w:rsidRPr="00F051E8">
              <w:rPr>
                <w:sz w:val="16"/>
                <w:szCs w:val="16"/>
              </w:rPr>
              <w:t>15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7DC8ACE4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169D9739" w14:textId="77777777" w:rsidR="002E20C2" w:rsidRDefault="002E20C2" w:rsidP="008D12FD">
            <w:r w:rsidRPr="00F051E8">
              <w:rPr>
                <w:sz w:val="16"/>
                <w:szCs w:val="16"/>
              </w:rPr>
              <w:t>85.53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36BF2ADE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5EDC5339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B4C6E7" w:themeFill="accent1" w:themeFillTint="66"/>
          </w:tcPr>
          <w:p w14:paraId="4571A3F9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89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33AC615F" w14:textId="77777777" w:rsidR="002E20C2" w:rsidRDefault="002E20C2" w:rsidP="008D12FD">
            <w:r w:rsidRPr="00F051E8">
              <w:rPr>
                <w:sz w:val="16"/>
                <w:szCs w:val="16"/>
              </w:rPr>
              <w:t>12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77205226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2DFC7770" w14:textId="77777777" w:rsidR="002E20C2" w:rsidRDefault="002E20C2" w:rsidP="008D12FD">
            <w:r w:rsidRPr="00F051E8">
              <w:rPr>
                <w:sz w:val="16"/>
                <w:szCs w:val="16"/>
              </w:rPr>
              <w:t>5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497ED270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5" w:type="pct"/>
            <w:shd w:val="clear" w:color="auto" w:fill="B4C6E7" w:themeFill="accent1" w:themeFillTint="66"/>
          </w:tcPr>
          <w:p w14:paraId="215BE8DB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5E00EF0D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shd w:val="clear" w:color="auto" w:fill="B4C6E7" w:themeFill="accent1" w:themeFillTint="66"/>
          </w:tcPr>
          <w:p w14:paraId="64DFA93A" w14:textId="77777777" w:rsidR="002E20C2" w:rsidRDefault="002E20C2" w:rsidP="008D12FD">
            <w:r w:rsidRPr="00F051E8">
              <w:rPr>
                <w:sz w:val="16"/>
                <w:szCs w:val="16"/>
              </w:rPr>
              <w:t>67.82</w:t>
            </w:r>
          </w:p>
        </w:tc>
      </w:tr>
      <w:tr w:rsidR="002E20C2" w14:paraId="6D7AF269" w14:textId="77777777" w:rsidTr="008D12FD">
        <w:tc>
          <w:tcPr>
            <w:tcW w:w="253" w:type="pct"/>
            <w:shd w:val="clear" w:color="auto" w:fill="F4B083" w:themeFill="accent2" w:themeFillTint="99"/>
          </w:tcPr>
          <w:p w14:paraId="102180D6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61</w:t>
            </w:r>
          </w:p>
        </w:tc>
        <w:tc>
          <w:tcPr>
            <w:tcW w:w="253" w:type="pct"/>
            <w:shd w:val="clear" w:color="auto" w:fill="F4B083" w:themeFill="accent2" w:themeFillTint="99"/>
          </w:tcPr>
          <w:p w14:paraId="705843B7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052AC99B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5584F82E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6931D161" w14:textId="77777777" w:rsidR="002E20C2" w:rsidRDefault="002E20C2" w:rsidP="008D12FD">
            <w:r w:rsidRPr="00F051E8">
              <w:rPr>
                <w:sz w:val="16"/>
                <w:szCs w:val="16"/>
              </w:rPr>
              <w:t>16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373A59D2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54949020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F4B083" w:themeFill="accent2" w:themeFillTint="99"/>
          </w:tcPr>
          <w:p w14:paraId="6269F65D" w14:textId="77777777" w:rsidR="002E20C2" w:rsidRDefault="002E20C2" w:rsidP="008D12FD">
            <w:r w:rsidRPr="00F051E8">
              <w:rPr>
                <w:sz w:val="16"/>
                <w:szCs w:val="16"/>
              </w:rPr>
              <w:t>85.22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161D265A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775518FE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FD966" w:themeFill="accent4" w:themeFillTint="99"/>
          </w:tcPr>
          <w:p w14:paraId="16ACC15C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14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7C82AE46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3C64BB0D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7F68B2DE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6EA2E3FC" w14:textId="77777777" w:rsidR="002E20C2" w:rsidRDefault="002E20C2" w:rsidP="008D12FD">
            <w:r w:rsidRPr="00F051E8">
              <w:rPr>
                <w:sz w:val="16"/>
                <w:szCs w:val="16"/>
              </w:rPr>
              <w:t>9</w:t>
            </w:r>
          </w:p>
        </w:tc>
        <w:tc>
          <w:tcPr>
            <w:tcW w:w="255" w:type="pct"/>
            <w:shd w:val="clear" w:color="auto" w:fill="FFD966" w:themeFill="accent4" w:themeFillTint="99"/>
          </w:tcPr>
          <w:p w14:paraId="7A1125C4" w14:textId="77777777" w:rsidR="002E20C2" w:rsidRDefault="002E20C2" w:rsidP="008D12FD">
            <w:r w:rsidRPr="00F051E8">
              <w:rPr>
                <w:sz w:val="16"/>
                <w:szCs w:val="16"/>
              </w:rPr>
              <w:t>9</w:t>
            </w:r>
          </w:p>
        </w:tc>
        <w:tc>
          <w:tcPr>
            <w:tcW w:w="323" w:type="pct"/>
            <w:shd w:val="clear" w:color="auto" w:fill="FFD966" w:themeFill="accent4" w:themeFillTint="99"/>
          </w:tcPr>
          <w:p w14:paraId="7EE2CDB4" w14:textId="77777777" w:rsidR="002E20C2" w:rsidRDefault="002E20C2" w:rsidP="008D12FD">
            <w:r w:rsidRPr="00F051E8">
              <w:rPr>
                <w:sz w:val="16"/>
                <w:szCs w:val="16"/>
              </w:rPr>
              <w:t>O</w:t>
            </w:r>
          </w:p>
        </w:tc>
        <w:tc>
          <w:tcPr>
            <w:tcW w:w="407" w:type="pct"/>
            <w:shd w:val="clear" w:color="auto" w:fill="FFD966" w:themeFill="accent4" w:themeFillTint="99"/>
          </w:tcPr>
          <w:p w14:paraId="5DFA7C2F" w14:textId="77777777" w:rsidR="002E20C2" w:rsidRDefault="002E20C2" w:rsidP="008D12FD">
            <w:r w:rsidRPr="00F051E8">
              <w:rPr>
                <w:sz w:val="16"/>
                <w:szCs w:val="16"/>
              </w:rPr>
              <w:t>67.55</w:t>
            </w:r>
          </w:p>
        </w:tc>
      </w:tr>
      <w:tr w:rsidR="002E20C2" w14:paraId="4C40226F" w14:textId="77777777" w:rsidTr="008D12FD">
        <w:tc>
          <w:tcPr>
            <w:tcW w:w="253" w:type="pct"/>
            <w:shd w:val="clear" w:color="auto" w:fill="B4C6E7" w:themeFill="accent1" w:themeFillTint="66"/>
          </w:tcPr>
          <w:p w14:paraId="20B29018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28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7D4EBC8F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50A4C3F7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5BFECB0C" w14:textId="77777777" w:rsidR="002E20C2" w:rsidRDefault="002E20C2" w:rsidP="008D12FD">
            <w:r w:rsidRPr="00F051E8">
              <w:rPr>
                <w:sz w:val="16"/>
                <w:szCs w:val="16"/>
              </w:rPr>
              <w:t>4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58C06FE9" w14:textId="77777777" w:rsidR="002E20C2" w:rsidRDefault="002E20C2" w:rsidP="008D12FD">
            <w:r w:rsidRPr="00F051E8">
              <w:rPr>
                <w:sz w:val="16"/>
                <w:szCs w:val="16"/>
              </w:rPr>
              <w:t>13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699234B4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28FCCF49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05A8DA99" w14:textId="77777777" w:rsidR="002E20C2" w:rsidRDefault="002E20C2" w:rsidP="008D12FD">
            <w:r w:rsidRPr="00F051E8">
              <w:rPr>
                <w:sz w:val="16"/>
                <w:szCs w:val="16"/>
              </w:rPr>
              <w:t>84.41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39D6C01A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7E9478D6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4B083" w:themeFill="accent2" w:themeFillTint="99"/>
          </w:tcPr>
          <w:p w14:paraId="20ECB051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25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3334CF98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0C0CCE97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625E3E8F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5492EDA2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5" w:type="pct"/>
            <w:shd w:val="clear" w:color="auto" w:fill="F4B083" w:themeFill="accent2" w:themeFillTint="99"/>
          </w:tcPr>
          <w:p w14:paraId="23B33918" w14:textId="77777777" w:rsidR="002E20C2" w:rsidRDefault="002E20C2" w:rsidP="008D12FD">
            <w:r w:rsidRPr="00F051E8">
              <w:rPr>
                <w:sz w:val="16"/>
                <w:szCs w:val="16"/>
              </w:rPr>
              <w:t>16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2DA20E02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shd w:val="clear" w:color="auto" w:fill="F4B083" w:themeFill="accent2" w:themeFillTint="99"/>
          </w:tcPr>
          <w:p w14:paraId="3D0036B9" w14:textId="77777777" w:rsidR="002E20C2" w:rsidRDefault="002E20C2" w:rsidP="008D12FD">
            <w:r w:rsidRPr="00F051E8">
              <w:rPr>
                <w:sz w:val="16"/>
                <w:szCs w:val="16"/>
              </w:rPr>
              <w:t>66.98</w:t>
            </w:r>
          </w:p>
        </w:tc>
      </w:tr>
      <w:tr w:rsidR="002E20C2" w14:paraId="3231A200" w14:textId="77777777" w:rsidTr="008D12FD">
        <w:tc>
          <w:tcPr>
            <w:tcW w:w="253" w:type="pct"/>
            <w:shd w:val="clear" w:color="auto" w:fill="F4B083" w:themeFill="accent2" w:themeFillTint="99"/>
          </w:tcPr>
          <w:p w14:paraId="5375E440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68</w:t>
            </w:r>
          </w:p>
        </w:tc>
        <w:tc>
          <w:tcPr>
            <w:tcW w:w="253" w:type="pct"/>
            <w:shd w:val="clear" w:color="auto" w:fill="F4B083" w:themeFill="accent2" w:themeFillTint="99"/>
          </w:tcPr>
          <w:p w14:paraId="6CC2429D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7382794B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6F74209D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5514164D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7EA87E22" w14:textId="77777777" w:rsidR="002E20C2" w:rsidRDefault="002E20C2" w:rsidP="008D12FD">
            <w:r w:rsidRPr="00F051E8">
              <w:rPr>
                <w:sz w:val="16"/>
                <w:szCs w:val="16"/>
              </w:rPr>
              <w:t>18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20FBC95A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F4B083" w:themeFill="accent2" w:themeFillTint="99"/>
          </w:tcPr>
          <w:p w14:paraId="766843DB" w14:textId="77777777" w:rsidR="002E20C2" w:rsidRDefault="002E20C2" w:rsidP="008D12FD">
            <w:r w:rsidRPr="00F051E8">
              <w:rPr>
                <w:sz w:val="16"/>
                <w:szCs w:val="16"/>
              </w:rPr>
              <w:t>83.05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19001150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32A4DB24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FD966" w:themeFill="accent4" w:themeFillTint="99"/>
          </w:tcPr>
          <w:p w14:paraId="7977CCF1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88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03FE23BA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47AD58E2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6037A66C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51F872A5" w14:textId="77777777" w:rsidR="002E20C2" w:rsidRDefault="002E20C2" w:rsidP="008D12FD">
            <w:r w:rsidRPr="00F051E8">
              <w:rPr>
                <w:sz w:val="16"/>
                <w:szCs w:val="16"/>
              </w:rPr>
              <w:t>7</w:t>
            </w:r>
          </w:p>
        </w:tc>
        <w:tc>
          <w:tcPr>
            <w:tcW w:w="255" w:type="pct"/>
            <w:shd w:val="clear" w:color="auto" w:fill="FFD966" w:themeFill="accent4" w:themeFillTint="99"/>
          </w:tcPr>
          <w:p w14:paraId="435315FB" w14:textId="77777777" w:rsidR="002E20C2" w:rsidRDefault="002E20C2" w:rsidP="008D12FD">
            <w:r w:rsidRPr="00F051E8">
              <w:rPr>
                <w:sz w:val="16"/>
                <w:szCs w:val="16"/>
              </w:rPr>
              <w:t>12</w:t>
            </w:r>
          </w:p>
        </w:tc>
        <w:tc>
          <w:tcPr>
            <w:tcW w:w="323" w:type="pct"/>
            <w:shd w:val="clear" w:color="auto" w:fill="FFD966" w:themeFill="accent4" w:themeFillTint="99"/>
          </w:tcPr>
          <w:p w14:paraId="657F298E" w14:textId="77777777" w:rsidR="002E20C2" w:rsidRDefault="002E20C2" w:rsidP="008D12FD">
            <w:r w:rsidRPr="00F051E8">
              <w:rPr>
                <w:sz w:val="16"/>
                <w:szCs w:val="16"/>
              </w:rPr>
              <w:t>O</w:t>
            </w:r>
          </w:p>
        </w:tc>
        <w:tc>
          <w:tcPr>
            <w:tcW w:w="407" w:type="pct"/>
            <w:shd w:val="clear" w:color="auto" w:fill="FFD966" w:themeFill="accent4" w:themeFillTint="99"/>
          </w:tcPr>
          <w:p w14:paraId="5A6A1197" w14:textId="77777777" w:rsidR="002E20C2" w:rsidRDefault="002E20C2" w:rsidP="008D12FD">
            <w:r w:rsidRPr="00F051E8">
              <w:rPr>
                <w:sz w:val="16"/>
                <w:szCs w:val="16"/>
              </w:rPr>
              <w:t>66.86</w:t>
            </w:r>
          </w:p>
        </w:tc>
      </w:tr>
      <w:tr w:rsidR="002E20C2" w14:paraId="086BE26E" w14:textId="77777777" w:rsidTr="008D12FD">
        <w:tc>
          <w:tcPr>
            <w:tcW w:w="253" w:type="pct"/>
            <w:shd w:val="clear" w:color="auto" w:fill="B4C6E7" w:themeFill="accent1" w:themeFillTint="66"/>
          </w:tcPr>
          <w:p w14:paraId="3520B32A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77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428631F1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3136C2AB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1CD6E4FA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7B1B0FE7" w14:textId="77777777" w:rsidR="002E20C2" w:rsidRDefault="002E20C2" w:rsidP="008D12FD">
            <w:r w:rsidRPr="00F051E8">
              <w:rPr>
                <w:sz w:val="16"/>
                <w:szCs w:val="16"/>
              </w:rPr>
              <w:t>4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583DFCE3" w14:textId="77777777" w:rsidR="002E20C2" w:rsidRDefault="002E20C2" w:rsidP="008D12FD">
            <w:r w:rsidRPr="00F051E8">
              <w:rPr>
                <w:sz w:val="16"/>
                <w:szCs w:val="16"/>
              </w:rPr>
              <w:t>15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5D1B86ED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0414129C" w14:textId="77777777" w:rsidR="002E20C2" w:rsidRDefault="002E20C2" w:rsidP="008D12FD">
            <w:r w:rsidRPr="00F051E8">
              <w:rPr>
                <w:sz w:val="16"/>
                <w:szCs w:val="16"/>
              </w:rPr>
              <w:t>82.02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111A9C5A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44ECEC95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4B083" w:themeFill="accent2" w:themeFillTint="99"/>
          </w:tcPr>
          <w:p w14:paraId="503CD955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49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496A7D7A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155C84DE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1962006F" w14:textId="77777777" w:rsidR="002E20C2" w:rsidRDefault="002E20C2" w:rsidP="008D12FD">
            <w:r w:rsidRPr="00F051E8">
              <w:rPr>
                <w:sz w:val="16"/>
                <w:szCs w:val="16"/>
              </w:rPr>
              <w:t>7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5FB7563F" w14:textId="77777777" w:rsidR="002E20C2" w:rsidRDefault="002E20C2" w:rsidP="008D12FD">
            <w:r w:rsidRPr="00F051E8">
              <w:rPr>
                <w:sz w:val="16"/>
                <w:szCs w:val="16"/>
              </w:rPr>
              <w:t>8</w:t>
            </w:r>
          </w:p>
        </w:tc>
        <w:tc>
          <w:tcPr>
            <w:tcW w:w="255" w:type="pct"/>
            <w:shd w:val="clear" w:color="auto" w:fill="F4B083" w:themeFill="accent2" w:themeFillTint="99"/>
          </w:tcPr>
          <w:p w14:paraId="1774AA5F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71B8BF2C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shd w:val="clear" w:color="auto" w:fill="F4B083" w:themeFill="accent2" w:themeFillTint="99"/>
          </w:tcPr>
          <w:p w14:paraId="578AF1D2" w14:textId="77777777" w:rsidR="002E20C2" w:rsidRDefault="002E20C2" w:rsidP="008D12FD">
            <w:r w:rsidRPr="00F051E8">
              <w:rPr>
                <w:sz w:val="16"/>
                <w:szCs w:val="16"/>
              </w:rPr>
              <w:t>66.76</w:t>
            </w:r>
          </w:p>
        </w:tc>
      </w:tr>
      <w:tr w:rsidR="002E20C2" w14:paraId="4880B6DF" w14:textId="77777777" w:rsidTr="008D12FD">
        <w:tc>
          <w:tcPr>
            <w:tcW w:w="253" w:type="pct"/>
            <w:shd w:val="clear" w:color="auto" w:fill="B4C6E7" w:themeFill="accent1" w:themeFillTint="66"/>
          </w:tcPr>
          <w:p w14:paraId="2DDA40F9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50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28FB4DFA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4BEB282A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1770C3E1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5C174270" w14:textId="77777777" w:rsidR="002E20C2" w:rsidRDefault="002E20C2" w:rsidP="008D12FD">
            <w:r w:rsidRPr="00F051E8">
              <w:rPr>
                <w:sz w:val="16"/>
                <w:szCs w:val="16"/>
              </w:rPr>
              <w:t>12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035CA945" w14:textId="77777777" w:rsidR="002E20C2" w:rsidRDefault="002E20C2" w:rsidP="008D12FD">
            <w:r w:rsidRPr="00F051E8">
              <w:rPr>
                <w:sz w:val="16"/>
                <w:szCs w:val="16"/>
              </w:rPr>
              <w:t>5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14D662BB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7F966F47" w14:textId="77777777" w:rsidR="002E20C2" w:rsidRDefault="002E20C2" w:rsidP="008D12FD">
            <w:r w:rsidRPr="00F051E8">
              <w:rPr>
                <w:sz w:val="16"/>
                <w:szCs w:val="16"/>
              </w:rPr>
              <w:t>81.66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493804B5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05196ECC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FD966" w:themeFill="accent4" w:themeFillTint="99"/>
          </w:tcPr>
          <w:p w14:paraId="3BBC2FD2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95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3D836F78" w14:textId="77777777" w:rsidR="002E20C2" w:rsidRDefault="002E20C2" w:rsidP="008D12FD">
            <w:r w:rsidRPr="00F051E8">
              <w:rPr>
                <w:sz w:val="16"/>
                <w:szCs w:val="16"/>
              </w:rPr>
              <w:t>8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765822CF" w14:textId="77777777" w:rsidR="002E20C2" w:rsidRDefault="002E20C2" w:rsidP="008D12FD">
            <w:r w:rsidRPr="00F051E8">
              <w:rPr>
                <w:sz w:val="16"/>
                <w:szCs w:val="16"/>
              </w:rPr>
              <w:t>8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2E3C65B2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5E16394D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5" w:type="pct"/>
            <w:shd w:val="clear" w:color="auto" w:fill="FFD966" w:themeFill="accent4" w:themeFillTint="99"/>
          </w:tcPr>
          <w:p w14:paraId="15A11E6F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323" w:type="pct"/>
            <w:shd w:val="clear" w:color="auto" w:fill="FFD966" w:themeFill="accent4" w:themeFillTint="99"/>
          </w:tcPr>
          <w:p w14:paraId="61194B89" w14:textId="77777777" w:rsidR="002E20C2" w:rsidRDefault="002E20C2" w:rsidP="008D12FD">
            <w:r w:rsidRPr="00F051E8">
              <w:rPr>
                <w:sz w:val="16"/>
                <w:szCs w:val="16"/>
              </w:rPr>
              <w:t>O</w:t>
            </w:r>
          </w:p>
        </w:tc>
        <w:tc>
          <w:tcPr>
            <w:tcW w:w="407" w:type="pct"/>
            <w:shd w:val="clear" w:color="auto" w:fill="FFD966" w:themeFill="accent4" w:themeFillTint="99"/>
          </w:tcPr>
          <w:p w14:paraId="22739DFD" w14:textId="77777777" w:rsidR="002E20C2" w:rsidRDefault="002E20C2" w:rsidP="008D12FD">
            <w:r w:rsidRPr="00F051E8">
              <w:rPr>
                <w:sz w:val="16"/>
                <w:szCs w:val="16"/>
              </w:rPr>
              <w:t>66.11</w:t>
            </w:r>
          </w:p>
        </w:tc>
      </w:tr>
      <w:tr w:rsidR="002E20C2" w14:paraId="2CECCBDD" w14:textId="77777777" w:rsidTr="008D12FD">
        <w:tc>
          <w:tcPr>
            <w:tcW w:w="253" w:type="pct"/>
            <w:shd w:val="clear" w:color="auto" w:fill="B4C6E7" w:themeFill="accent1" w:themeFillTint="66"/>
          </w:tcPr>
          <w:p w14:paraId="0CF45930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04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150E478E" w14:textId="77777777" w:rsidR="002E20C2" w:rsidRDefault="002E20C2" w:rsidP="008D12FD">
            <w:r w:rsidRPr="00F051E8">
              <w:rPr>
                <w:sz w:val="16"/>
                <w:szCs w:val="16"/>
              </w:rPr>
              <w:t>12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5FDBC024" w14:textId="77777777" w:rsidR="002E20C2" w:rsidRDefault="002E20C2" w:rsidP="008D12FD">
            <w:r w:rsidRPr="00F051E8">
              <w:rPr>
                <w:sz w:val="16"/>
                <w:szCs w:val="16"/>
              </w:rPr>
              <w:t>8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0C670FB4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68D23212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62D7D9E4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0DCEFB9D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58976C35" w14:textId="77777777" w:rsidR="002E20C2" w:rsidRDefault="002E20C2" w:rsidP="008D12FD">
            <w:r w:rsidRPr="00F051E8">
              <w:rPr>
                <w:sz w:val="16"/>
                <w:szCs w:val="16"/>
              </w:rPr>
              <w:t>81.50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441F139B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773FFFCA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4B083" w:themeFill="accent2" w:themeFillTint="99"/>
          </w:tcPr>
          <w:p w14:paraId="6D44EA75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97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07E370EF" w14:textId="77777777" w:rsidR="002E20C2" w:rsidRDefault="002E20C2" w:rsidP="008D12FD">
            <w:r w:rsidRPr="00F051E8">
              <w:rPr>
                <w:sz w:val="16"/>
                <w:szCs w:val="16"/>
              </w:rPr>
              <w:t>9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3B703FFD" w14:textId="77777777" w:rsidR="002E20C2" w:rsidRDefault="002E20C2" w:rsidP="008D12FD">
            <w:r w:rsidRPr="00F051E8">
              <w:rPr>
                <w:sz w:val="16"/>
                <w:szCs w:val="16"/>
              </w:rPr>
              <w:t>8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5C53AB78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10E5FD47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5" w:type="pct"/>
            <w:shd w:val="clear" w:color="auto" w:fill="F4B083" w:themeFill="accent2" w:themeFillTint="99"/>
          </w:tcPr>
          <w:p w14:paraId="623248BC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3E1D3A20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shd w:val="clear" w:color="auto" w:fill="F4B083" w:themeFill="accent2" w:themeFillTint="99"/>
          </w:tcPr>
          <w:p w14:paraId="024BB1B3" w14:textId="77777777" w:rsidR="002E20C2" w:rsidRDefault="002E20C2" w:rsidP="008D12FD">
            <w:r w:rsidRPr="00F051E8">
              <w:rPr>
                <w:sz w:val="16"/>
                <w:szCs w:val="16"/>
              </w:rPr>
              <w:t>65.60</w:t>
            </w:r>
          </w:p>
        </w:tc>
      </w:tr>
      <w:tr w:rsidR="002E20C2" w14:paraId="4C9B60BD" w14:textId="77777777" w:rsidTr="008D12FD">
        <w:tc>
          <w:tcPr>
            <w:tcW w:w="253" w:type="pct"/>
            <w:shd w:val="clear" w:color="auto" w:fill="B4C6E7" w:themeFill="accent1" w:themeFillTint="66"/>
          </w:tcPr>
          <w:p w14:paraId="13559ABB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63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561DC050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4E67A8BC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79C10ECF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7E620538" w14:textId="77777777" w:rsidR="002E20C2" w:rsidRDefault="002E20C2" w:rsidP="008D12FD">
            <w:r w:rsidRPr="00F051E8">
              <w:rPr>
                <w:sz w:val="16"/>
                <w:szCs w:val="16"/>
              </w:rPr>
              <w:t>9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116F3673" w14:textId="77777777" w:rsidR="002E20C2" w:rsidRDefault="002E20C2" w:rsidP="008D12FD">
            <w:r w:rsidRPr="00F051E8">
              <w:rPr>
                <w:sz w:val="16"/>
                <w:szCs w:val="16"/>
              </w:rPr>
              <w:t>11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72888C0D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7B71CA5A" w14:textId="77777777" w:rsidR="002E20C2" w:rsidRDefault="002E20C2" w:rsidP="008D12FD">
            <w:r w:rsidRPr="00F051E8">
              <w:rPr>
                <w:sz w:val="16"/>
                <w:szCs w:val="16"/>
              </w:rPr>
              <w:t>80.93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576CD3CF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05068272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4B083" w:themeFill="accent2" w:themeFillTint="99"/>
          </w:tcPr>
          <w:p w14:paraId="65C70583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09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1F2B51FA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5BF4A010" w14:textId="77777777" w:rsidR="002E20C2" w:rsidRDefault="002E20C2" w:rsidP="008D12FD">
            <w:r w:rsidRPr="00F051E8">
              <w:rPr>
                <w:sz w:val="16"/>
                <w:szCs w:val="16"/>
              </w:rPr>
              <w:t>8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52AD6126" w14:textId="77777777" w:rsidR="002E20C2" w:rsidRDefault="002E20C2" w:rsidP="008D12FD">
            <w:r w:rsidRPr="00F051E8">
              <w:rPr>
                <w:sz w:val="16"/>
                <w:szCs w:val="16"/>
              </w:rPr>
              <w:t>5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6074D8C0" w14:textId="77777777" w:rsidR="002E20C2" w:rsidRDefault="002E20C2" w:rsidP="008D12FD">
            <w:r w:rsidRPr="00F051E8">
              <w:rPr>
                <w:sz w:val="16"/>
                <w:szCs w:val="16"/>
              </w:rPr>
              <w:t>6</w:t>
            </w:r>
          </w:p>
        </w:tc>
        <w:tc>
          <w:tcPr>
            <w:tcW w:w="255" w:type="pct"/>
            <w:shd w:val="clear" w:color="auto" w:fill="F4B083" w:themeFill="accent2" w:themeFillTint="99"/>
          </w:tcPr>
          <w:p w14:paraId="7DAC37CE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52E5D5EB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shd w:val="clear" w:color="auto" w:fill="F4B083" w:themeFill="accent2" w:themeFillTint="99"/>
          </w:tcPr>
          <w:p w14:paraId="564C6A6B" w14:textId="77777777" w:rsidR="002E20C2" w:rsidRDefault="002E20C2" w:rsidP="008D12FD">
            <w:r w:rsidRPr="00F051E8">
              <w:rPr>
                <w:sz w:val="16"/>
                <w:szCs w:val="16"/>
              </w:rPr>
              <w:t>65.52</w:t>
            </w:r>
          </w:p>
        </w:tc>
      </w:tr>
      <w:tr w:rsidR="002E20C2" w14:paraId="2CDD7C2B" w14:textId="77777777" w:rsidTr="008D12FD">
        <w:tc>
          <w:tcPr>
            <w:tcW w:w="253" w:type="pct"/>
            <w:shd w:val="clear" w:color="auto" w:fill="B4C6E7" w:themeFill="accent1" w:themeFillTint="66"/>
          </w:tcPr>
          <w:p w14:paraId="7FDB12A4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64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12671192" w14:textId="77777777" w:rsidR="002E20C2" w:rsidRDefault="002E20C2" w:rsidP="008D12FD">
            <w:r w:rsidRPr="00F051E8">
              <w:rPr>
                <w:sz w:val="16"/>
                <w:szCs w:val="16"/>
              </w:rPr>
              <w:t>9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1719C869" w14:textId="77777777" w:rsidR="002E20C2" w:rsidRDefault="002E20C2" w:rsidP="008D12FD">
            <w:r w:rsidRPr="00F051E8">
              <w:rPr>
                <w:sz w:val="16"/>
                <w:szCs w:val="16"/>
              </w:rPr>
              <w:t>11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532A2ABA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13B5FF75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4815F5D5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0D84CD6A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3AC9179A" w14:textId="77777777" w:rsidR="002E20C2" w:rsidRDefault="002E20C2" w:rsidP="008D12FD">
            <w:r w:rsidRPr="00F051E8">
              <w:rPr>
                <w:sz w:val="16"/>
                <w:szCs w:val="16"/>
              </w:rPr>
              <w:t>80.93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4F9B3C58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1166EE2A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4B083" w:themeFill="accent2" w:themeFillTint="99"/>
          </w:tcPr>
          <w:p w14:paraId="34CB6DD7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02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7B41ADDD" w14:textId="77777777" w:rsidR="002E20C2" w:rsidRDefault="002E20C2" w:rsidP="008D12FD">
            <w:r w:rsidRPr="00F051E8">
              <w:rPr>
                <w:sz w:val="16"/>
                <w:szCs w:val="16"/>
              </w:rPr>
              <w:t>5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21B7F28B" w14:textId="77777777" w:rsidR="002E20C2" w:rsidRDefault="002E20C2" w:rsidP="008D12FD">
            <w:r w:rsidRPr="00F051E8">
              <w:rPr>
                <w:sz w:val="16"/>
                <w:szCs w:val="16"/>
              </w:rPr>
              <w:t>8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28E090B2" w14:textId="77777777" w:rsidR="002E20C2" w:rsidRDefault="002E20C2" w:rsidP="008D12FD">
            <w:r w:rsidRPr="00F051E8">
              <w:rPr>
                <w:sz w:val="16"/>
                <w:szCs w:val="16"/>
              </w:rPr>
              <w:t>4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4A1BBA1B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5" w:type="pct"/>
            <w:shd w:val="clear" w:color="auto" w:fill="F4B083" w:themeFill="accent2" w:themeFillTint="99"/>
          </w:tcPr>
          <w:p w14:paraId="24BF758D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600D7099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shd w:val="clear" w:color="auto" w:fill="F4B083" w:themeFill="accent2" w:themeFillTint="99"/>
          </w:tcPr>
          <w:p w14:paraId="7EA57745" w14:textId="77777777" w:rsidR="002E20C2" w:rsidRDefault="002E20C2" w:rsidP="008D12FD">
            <w:r w:rsidRPr="00F051E8">
              <w:rPr>
                <w:sz w:val="16"/>
                <w:szCs w:val="16"/>
              </w:rPr>
              <w:t>64.32</w:t>
            </w:r>
          </w:p>
        </w:tc>
      </w:tr>
      <w:tr w:rsidR="002E20C2" w14:paraId="4AAA11CC" w14:textId="77777777" w:rsidTr="008D12FD">
        <w:tc>
          <w:tcPr>
            <w:tcW w:w="253" w:type="pct"/>
            <w:shd w:val="clear" w:color="auto" w:fill="B4C6E7" w:themeFill="accent1" w:themeFillTint="66"/>
          </w:tcPr>
          <w:p w14:paraId="47F138E4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01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0C20504F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4EB59322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26DA4E2E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1FF5F17C" w14:textId="77777777" w:rsidR="002E20C2" w:rsidRDefault="002E20C2" w:rsidP="008D12FD">
            <w:r w:rsidRPr="00F051E8">
              <w:rPr>
                <w:sz w:val="16"/>
                <w:szCs w:val="16"/>
              </w:rPr>
              <w:t>1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393DF36B" w14:textId="77777777" w:rsidR="002E20C2" w:rsidRDefault="002E20C2" w:rsidP="008D12FD">
            <w:r w:rsidRPr="00F051E8">
              <w:rPr>
                <w:sz w:val="16"/>
                <w:szCs w:val="16"/>
              </w:rPr>
              <w:t>10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18B033C1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3ABE2B76" w14:textId="77777777" w:rsidR="002E20C2" w:rsidRDefault="002E20C2" w:rsidP="008D12FD">
            <w:r w:rsidRPr="00F051E8">
              <w:rPr>
                <w:sz w:val="16"/>
                <w:szCs w:val="16"/>
              </w:rPr>
              <w:t>80.74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2C96181F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15283754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4B083" w:themeFill="accent2" w:themeFillTint="99"/>
          </w:tcPr>
          <w:p w14:paraId="42DF51BB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15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0C4F3FF7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57558FB7" w14:textId="77777777" w:rsidR="002E20C2" w:rsidRDefault="002E20C2" w:rsidP="008D12FD">
            <w:r w:rsidRPr="00F051E8">
              <w:rPr>
                <w:sz w:val="16"/>
                <w:szCs w:val="16"/>
              </w:rPr>
              <w:t>9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08774709" w14:textId="77777777" w:rsidR="002E20C2" w:rsidRDefault="002E20C2" w:rsidP="008D12FD">
            <w:r w:rsidRPr="00F051E8">
              <w:rPr>
                <w:sz w:val="16"/>
                <w:szCs w:val="16"/>
              </w:rPr>
              <w:t>4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62ECD8CB" w14:textId="77777777" w:rsidR="002E20C2" w:rsidRDefault="002E20C2" w:rsidP="008D12FD">
            <w:r w:rsidRPr="00F051E8">
              <w:rPr>
                <w:sz w:val="16"/>
                <w:szCs w:val="16"/>
              </w:rPr>
              <w:t>6</w:t>
            </w:r>
          </w:p>
        </w:tc>
        <w:tc>
          <w:tcPr>
            <w:tcW w:w="255" w:type="pct"/>
            <w:shd w:val="clear" w:color="auto" w:fill="F4B083" w:themeFill="accent2" w:themeFillTint="99"/>
          </w:tcPr>
          <w:p w14:paraId="3345CA40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176CBF50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shd w:val="clear" w:color="auto" w:fill="F4B083" w:themeFill="accent2" w:themeFillTint="99"/>
          </w:tcPr>
          <w:p w14:paraId="41F40D2B" w14:textId="77777777" w:rsidR="002E20C2" w:rsidRDefault="002E20C2" w:rsidP="008D12FD">
            <w:r w:rsidRPr="00F051E8">
              <w:rPr>
                <w:sz w:val="16"/>
                <w:szCs w:val="16"/>
              </w:rPr>
              <w:t>64.29</w:t>
            </w:r>
          </w:p>
        </w:tc>
      </w:tr>
      <w:tr w:rsidR="002E20C2" w14:paraId="06A13DE9" w14:textId="77777777" w:rsidTr="008D12FD">
        <w:tc>
          <w:tcPr>
            <w:tcW w:w="253" w:type="pct"/>
            <w:shd w:val="clear" w:color="auto" w:fill="B4C6E7" w:themeFill="accent1" w:themeFillTint="66"/>
          </w:tcPr>
          <w:p w14:paraId="79799D84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42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499CCC0F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1F4D4613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72860C95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1B9DAD7D" w14:textId="77777777" w:rsidR="002E20C2" w:rsidRDefault="002E20C2" w:rsidP="008D12FD">
            <w:r w:rsidRPr="00F051E8">
              <w:rPr>
                <w:sz w:val="16"/>
                <w:szCs w:val="16"/>
              </w:rPr>
              <w:t>12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0B15438B" w14:textId="77777777" w:rsidR="002E20C2" w:rsidRDefault="002E20C2" w:rsidP="008D12FD">
            <w:r w:rsidRPr="00F051E8">
              <w:rPr>
                <w:sz w:val="16"/>
                <w:szCs w:val="16"/>
              </w:rPr>
              <w:t>7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49CCE8A3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55059772" w14:textId="77777777" w:rsidR="002E20C2" w:rsidRDefault="002E20C2" w:rsidP="008D12FD">
            <w:r w:rsidRPr="00F051E8">
              <w:rPr>
                <w:sz w:val="16"/>
                <w:szCs w:val="16"/>
              </w:rPr>
              <w:t>80.70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528FCF46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720F889E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4B083" w:themeFill="accent2" w:themeFillTint="99"/>
          </w:tcPr>
          <w:p w14:paraId="58F90D95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1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658AF474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1ED0F27D" w14:textId="77777777" w:rsidR="002E20C2" w:rsidRDefault="002E20C2" w:rsidP="008D12FD">
            <w:r w:rsidRPr="00F051E8">
              <w:rPr>
                <w:sz w:val="16"/>
                <w:szCs w:val="16"/>
              </w:rPr>
              <w:t>8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50F371E9" w14:textId="77777777" w:rsidR="002E20C2" w:rsidRDefault="002E20C2" w:rsidP="008D12FD">
            <w:r w:rsidRPr="00F051E8">
              <w:rPr>
                <w:sz w:val="16"/>
                <w:szCs w:val="16"/>
              </w:rPr>
              <w:t>4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2665E2F2" w14:textId="77777777" w:rsidR="002E20C2" w:rsidRDefault="002E20C2" w:rsidP="008D12FD">
            <w:r w:rsidRPr="00F051E8">
              <w:rPr>
                <w:sz w:val="16"/>
                <w:szCs w:val="16"/>
              </w:rPr>
              <w:t>7</w:t>
            </w:r>
          </w:p>
        </w:tc>
        <w:tc>
          <w:tcPr>
            <w:tcW w:w="255" w:type="pct"/>
            <w:shd w:val="clear" w:color="auto" w:fill="F4B083" w:themeFill="accent2" w:themeFillTint="99"/>
          </w:tcPr>
          <w:p w14:paraId="2DC01596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3D08F3C2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shd w:val="clear" w:color="auto" w:fill="F4B083" w:themeFill="accent2" w:themeFillTint="99"/>
          </w:tcPr>
          <w:p w14:paraId="1B7C3245" w14:textId="77777777" w:rsidR="002E20C2" w:rsidRDefault="002E20C2" w:rsidP="008D12FD">
            <w:r w:rsidRPr="00F051E8">
              <w:rPr>
                <w:sz w:val="16"/>
                <w:szCs w:val="16"/>
              </w:rPr>
              <w:t>63.52</w:t>
            </w:r>
          </w:p>
        </w:tc>
      </w:tr>
      <w:tr w:rsidR="002E20C2" w14:paraId="5D6D249D" w14:textId="77777777" w:rsidTr="008D12FD">
        <w:tc>
          <w:tcPr>
            <w:tcW w:w="253" w:type="pct"/>
            <w:shd w:val="clear" w:color="auto" w:fill="B4C6E7" w:themeFill="accent1" w:themeFillTint="66"/>
          </w:tcPr>
          <w:p w14:paraId="72D0DA00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84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51482158" w14:textId="77777777" w:rsidR="002E20C2" w:rsidRDefault="002E20C2" w:rsidP="008D12FD">
            <w:r w:rsidRPr="00F051E8">
              <w:rPr>
                <w:sz w:val="16"/>
                <w:szCs w:val="16"/>
              </w:rPr>
              <w:t>14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573403CF" w14:textId="77777777" w:rsidR="002E20C2" w:rsidRDefault="002E20C2" w:rsidP="008D12FD">
            <w:r w:rsidRPr="00F051E8">
              <w:rPr>
                <w:sz w:val="16"/>
                <w:szCs w:val="16"/>
              </w:rPr>
              <w:t>5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01830A0C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1B252CC7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7C338D88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60C98B6F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2EF70EA5" w14:textId="77777777" w:rsidR="002E20C2" w:rsidRDefault="002E20C2" w:rsidP="008D12FD">
            <w:r w:rsidRPr="00F051E8">
              <w:rPr>
                <w:sz w:val="16"/>
                <w:szCs w:val="16"/>
              </w:rPr>
              <w:t>80.52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56F9AA4E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43074E6C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4B083" w:themeFill="accent2" w:themeFillTint="99"/>
          </w:tcPr>
          <w:p w14:paraId="0A586825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38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7C9FFDEC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20DD4690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63E8D7A7" w14:textId="77777777" w:rsidR="002E20C2" w:rsidRDefault="002E20C2" w:rsidP="008D12FD">
            <w:r w:rsidRPr="00F051E8">
              <w:rPr>
                <w:sz w:val="16"/>
                <w:szCs w:val="16"/>
              </w:rPr>
              <w:t>4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76A61D99" w14:textId="77777777" w:rsidR="002E20C2" w:rsidRDefault="002E20C2" w:rsidP="008D12FD">
            <w:r w:rsidRPr="00F051E8">
              <w:rPr>
                <w:sz w:val="16"/>
                <w:szCs w:val="16"/>
              </w:rPr>
              <w:t>10</w:t>
            </w:r>
          </w:p>
        </w:tc>
        <w:tc>
          <w:tcPr>
            <w:tcW w:w="255" w:type="pct"/>
            <w:shd w:val="clear" w:color="auto" w:fill="F4B083" w:themeFill="accent2" w:themeFillTint="99"/>
          </w:tcPr>
          <w:p w14:paraId="5DCA610E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37FA3446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shd w:val="clear" w:color="auto" w:fill="F4B083" w:themeFill="accent2" w:themeFillTint="99"/>
          </w:tcPr>
          <w:p w14:paraId="14B42146" w14:textId="77777777" w:rsidR="002E20C2" w:rsidRDefault="002E20C2" w:rsidP="008D12FD">
            <w:r w:rsidRPr="00F051E8">
              <w:rPr>
                <w:sz w:val="16"/>
                <w:szCs w:val="16"/>
              </w:rPr>
              <w:t>63.45</w:t>
            </w:r>
          </w:p>
        </w:tc>
      </w:tr>
      <w:tr w:rsidR="002E20C2" w14:paraId="42165C2C" w14:textId="77777777" w:rsidTr="008D12FD">
        <w:tc>
          <w:tcPr>
            <w:tcW w:w="253" w:type="pct"/>
            <w:shd w:val="clear" w:color="auto" w:fill="B4C6E7" w:themeFill="accent1" w:themeFillTint="66"/>
          </w:tcPr>
          <w:p w14:paraId="3F227EFD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08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296E9597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126D87FE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0F06CF5A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134D6C64" w14:textId="77777777" w:rsidR="002E20C2" w:rsidRDefault="002E20C2" w:rsidP="008D12FD">
            <w:r w:rsidRPr="00F051E8">
              <w:rPr>
                <w:sz w:val="16"/>
                <w:szCs w:val="16"/>
              </w:rPr>
              <w:t>11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1C43F0C0" w14:textId="77777777" w:rsidR="002E20C2" w:rsidRDefault="002E20C2" w:rsidP="008D12FD">
            <w:r w:rsidRPr="00F051E8">
              <w:rPr>
                <w:sz w:val="16"/>
                <w:szCs w:val="16"/>
              </w:rPr>
              <w:t>8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7577C6F8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0F191467" w14:textId="77777777" w:rsidR="002E20C2" w:rsidRDefault="002E20C2" w:rsidP="008D12FD">
            <w:r w:rsidRPr="00F051E8">
              <w:rPr>
                <w:sz w:val="16"/>
                <w:szCs w:val="16"/>
              </w:rPr>
              <w:t>79.53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50307415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6DE21A19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FD966" w:themeFill="accent4" w:themeFillTint="99"/>
          </w:tcPr>
          <w:p w14:paraId="1610346F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76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06B849D7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66F56377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6EF5CC6E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66B08FFE" w14:textId="77777777" w:rsidR="002E20C2" w:rsidRDefault="002E20C2" w:rsidP="008D12FD">
            <w:r w:rsidRPr="00F051E8">
              <w:rPr>
                <w:sz w:val="16"/>
                <w:szCs w:val="16"/>
              </w:rPr>
              <w:t>8</w:t>
            </w:r>
          </w:p>
        </w:tc>
        <w:tc>
          <w:tcPr>
            <w:tcW w:w="255" w:type="pct"/>
            <w:shd w:val="clear" w:color="auto" w:fill="FFD966" w:themeFill="accent4" w:themeFillTint="99"/>
          </w:tcPr>
          <w:p w14:paraId="1E91032E" w14:textId="77777777" w:rsidR="002E20C2" w:rsidRDefault="002E20C2" w:rsidP="008D12FD">
            <w:r w:rsidRPr="00F051E8">
              <w:rPr>
                <w:sz w:val="16"/>
                <w:szCs w:val="16"/>
              </w:rPr>
              <w:t>10</w:t>
            </w:r>
          </w:p>
        </w:tc>
        <w:tc>
          <w:tcPr>
            <w:tcW w:w="323" w:type="pct"/>
            <w:shd w:val="clear" w:color="auto" w:fill="FFD966" w:themeFill="accent4" w:themeFillTint="99"/>
          </w:tcPr>
          <w:p w14:paraId="3C33B183" w14:textId="77777777" w:rsidR="002E20C2" w:rsidRDefault="002E20C2" w:rsidP="008D12FD">
            <w:r w:rsidRPr="00F051E8">
              <w:rPr>
                <w:sz w:val="16"/>
                <w:szCs w:val="16"/>
              </w:rPr>
              <w:t>O</w:t>
            </w:r>
          </w:p>
        </w:tc>
        <w:tc>
          <w:tcPr>
            <w:tcW w:w="407" w:type="pct"/>
            <w:shd w:val="clear" w:color="auto" w:fill="FFD966" w:themeFill="accent4" w:themeFillTint="99"/>
          </w:tcPr>
          <w:p w14:paraId="262DB21A" w14:textId="77777777" w:rsidR="002E20C2" w:rsidRDefault="002E20C2" w:rsidP="008D12FD">
            <w:r w:rsidRPr="00F051E8">
              <w:rPr>
                <w:sz w:val="16"/>
                <w:szCs w:val="16"/>
              </w:rPr>
              <w:t>63.26</w:t>
            </w:r>
          </w:p>
        </w:tc>
      </w:tr>
      <w:tr w:rsidR="002E20C2" w14:paraId="3CE2957F" w14:textId="77777777" w:rsidTr="008D12FD">
        <w:tc>
          <w:tcPr>
            <w:tcW w:w="253" w:type="pct"/>
            <w:shd w:val="clear" w:color="auto" w:fill="B4C6E7" w:themeFill="accent1" w:themeFillTint="66"/>
          </w:tcPr>
          <w:p w14:paraId="6EDADDD2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55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5D7CB953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14DE7EB2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36AF2877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78B020BD" w14:textId="77777777" w:rsidR="002E20C2" w:rsidRDefault="002E20C2" w:rsidP="008D12FD">
            <w:r w:rsidRPr="00F051E8">
              <w:rPr>
                <w:sz w:val="16"/>
                <w:szCs w:val="16"/>
              </w:rPr>
              <w:t>6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17E4E5C1" w14:textId="77777777" w:rsidR="002E20C2" w:rsidRDefault="002E20C2" w:rsidP="008D12FD">
            <w:r w:rsidRPr="00F051E8">
              <w:rPr>
                <w:sz w:val="16"/>
                <w:szCs w:val="16"/>
              </w:rPr>
              <w:t>13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434ED097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41A50287" w14:textId="77777777" w:rsidR="002E20C2" w:rsidRDefault="002E20C2" w:rsidP="008D12FD">
            <w:r w:rsidRPr="00F051E8">
              <w:rPr>
                <w:sz w:val="16"/>
                <w:szCs w:val="16"/>
              </w:rPr>
              <w:t>79.40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725ECE6E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3A22468D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4B083" w:themeFill="accent2" w:themeFillTint="99"/>
          </w:tcPr>
          <w:p w14:paraId="4FF95AF9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78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2C23F4CD" w14:textId="77777777" w:rsidR="002E20C2" w:rsidRDefault="002E20C2" w:rsidP="008D12FD">
            <w:r w:rsidRPr="00F051E8">
              <w:rPr>
                <w:sz w:val="16"/>
                <w:szCs w:val="16"/>
              </w:rPr>
              <w:t>15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7A7316FD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2C45E2CB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101A5B64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5" w:type="pct"/>
            <w:shd w:val="clear" w:color="auto" w:fill="F4B083" w:themeFill="accent2" w:themeFillTint="99"/>
          </w:tcPr>
          <w:p w14:paraId="5E30D668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129E2DC6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shd w:val="clear" w:color="auto" w:fill="F4B083" w:themeFill="accent2" w:themeFillTint="99"/>
          </w:tcPr>
          <w:p w14:paraId="594EBE2C" w14:textId="77777777" w:rsidR="002E20C2" w:rsidRDefault="002E20C2" w:rsidP="008D12FD">
            <w:r w:rsidRPr="00F051E8">
              <w:rPr>
                <w:sz w:val="16"/>
                <w:szCs w:val="16"/>
              </w:rPr>
              <w:t>62.96</w:t>
            </w:r>
          </w:p>
        </w:tc>
      </w:tr>
      <w:tr w:rsidR="002E20C2" w14:paraId="71538E51" w14:textId="77777777" w:rsidTr="008D12FD">
        <w:tc>
          <w:tcPr>
            <w:tcW w:w="253" w:type="pct"/>
            <w:shd w:val="clear" w:color="auto" w:fill="B4C6E7" w:themeFill="accent1" w:themeFillTint="66"/>
          </w:tcPr>
          <w:p w14:paraId="5B8DF81C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44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7074353E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352B7B05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601B2D15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0D9D564C" w14:textId="77777777" w:rsidR="002E20C2" w:rsidRDefault="002E20C2" w:rsidP="008D12FD">
            <w:r w:rsidRPr="00F051E8">
              <w:rPr>
                <w:sz w:val="16"/>
                <w:szCs w:val="16"/>
              </w:rPr>
              <w:t>1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68046904" w14:textId="77777777" w:rsidR="002E20C2" w:rsidRDefault="002E20C2" w:rsidP="008D12FD">
            <w:r w:rsidRPr="00F051E8">
              <w:rPr>
                <w:sz w:val="16"/>
                <w:szCs w:val="16"/>
              </w:rPr>
              <w:t>9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0C3D9C44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32A0A011" w14:textId="77777777" w:rsidR="002E20C2" w:rsidRDefault="002E20C2" w:rsidP="008D12FD">
            <w:r w:rsidRPr="00F051E8">
              <w:rPr>
                <w:sz w:val="16"/>
                <w:szCs w:val="16"/>
              </w:rPr>
              <w:t>78.74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57296AF7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6AF967CF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4B083" w:themeFill="accent2" w:themeFillTint="99"/>
          </w:tcPr>
          <w:p w14:paraId="7D10677B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17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795EE07A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47D69FD5" w14:textId="77777777" w:rsidR="002E20C2" w:rsidRDefault="002E20C2" w:rsidP="008D12FD">
            <w:r w:rsidRPr="00F051E8">
              <w:rPr>
                <w:sz w:val="16"/>
                <w:szCs w:val="16"/>
              </w:rPr>
              <w:t>7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0FBE7D6E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19DEB0A4" w14:textId="77777777" w:rsidR="002E20C2" w:rsidRDefault="002E20C2" w:rsidP="008D12FD">
            <w:r w:rsidRPr="00F051E8">
              <w:rPr>
                <w:sz w:val="16"/>
                <w:szCs w:val="16"/>
              </w:rPr>
              <w:t>9</w:t>
            </w:r>
          </w:p>
        </w:tc>
        <w:tc>
          <w:tcPr>
            <w:tcW w:w="255" w:type="pct"/>
            <w:shd w:val="clear" w:color="auto" w:fill="F4B083" w:themeFill="accent2" w:themeFillTint="99"/>
          </w:tcPr>
          <w:p w14:paraId="0F2B4897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0A8C8780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shd w:val="clear" w:color="auto" w:fill="F4B083" w:themeFill="accent2" w:themeFillTint="99"/>
          </w:tcPr>
          <w:p w14:paraId="4C36E748" w14:textId="77777777" w:rsidR="002E20C2" w:rsidRDefault="002E20C2" w:rsidP="008D12FD">
            <w:r w:rsidRPr="00F051E8">
              <w:rPr>
                <w:sz w:val="16"/>
                <w:szCs w:val="16"/>
              </w:rPr>
              <w:t>62.08</w:t>
            </w:r>
          </w:p>
        </w:tc>
      </w:tr>
      <w:tr w:rsidR="002E20C2" w14:paraId="2F616EB9" w14:textId="77777777" w:rsidTr="008D12FD">
        <w:tc>
          <w:tcPr>
            <w:tcW w:w="253" w:type="pct"/>
            <w:shd w:val="clear" w:color="auto" w:fill="B4C6E7" w:themeFill="accent1" w:themeFillTint="66"/>
          </w:tcPr>
          <w:p w14:paraId="2D87BF79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57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4BC95D26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07074CA1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3E137D74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0CC09121" w14:textId="77777777" w:rsidR="002E20C2" w:rsidRDefault="002E20C2" w:rsidP="008D12FD">
            <w:r w:rsidRPr="00F051E8">
              <w:rPr>
                <w:sz w:val="16"/>
                <w:szCs w:val="16"/>
              </w:rPr>
              <w:t>1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528C4520" w14:textId="77777777" w:rsidR="002E20C2" w:rsidRDefault="002E20C2" w:rsidP="008D12FD">
            <w:r w:rsidRPr="00F051E8">
              <w:rPr>
                <w:sz w:val="16"/>
                <w:szCs w:val="16"/>
              </w:rPr>
              <w:t>9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6A44C7EC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6BB686C4" w14:textId="77777777" w:rsidR="002E20C2" w:rsidRDefault="002E20C2" w:rsidP="008D12FD">
            <w:r w:rsidRPr="00F051E8">
              <w:rPr>
                <w:sz w:val="16"/>
                <w:szCs w:val="16"/>
              </w:rPr>
              <w:t>78.74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545D0BD5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109BC352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A8D08D" w:themeFill="accent6" w:themeFillTint="99"/>
          </w:tcPr>
          <w:p w14:paraId="42A0EB91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66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3279FE28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0D180E44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6EE7EFFC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52EE99F8" w14:textId="77777777" w:rsidR="002E20C2" w:rsidRDefault="002E20C2" w:rsidP="008D12FD">
            <w:r w:rsidRPr="00F051E8">
              <w:rPr>
                <w:sz w:val="16"/>
                <w:szCs w:val="16"/>
              </w:rPr>
              <w:t>7</w:t>
            </w:r>
          </w:p>
        </w:tc>
        <w:tc>
          <w:tcPr>
            <w:tcW w:w="255" w:type="pct"/>
            <w:shd w:val="clear" w:color="auto" w:fill="A8D08D" w:themeFill="accent6" w:themeFillTint="99"/>
          </w:tcPr>
          <w:p w14:paraId="2695B003" w14:textId="77777777" w:rsidR="002E20C2" w:rsidRDefault="002E20C2" w:rsidP="008D12FD">
            <w:r w:rsidRPr="00F051E8">
              <w:rPr>
                <w:sz w:val="16"/>
                <w:szCs w:val="16"/>
              </w:rPr>
              <w:t>10</w:t>
            </w:r>
          </w:p>
        </w:tc>
        <w:tc>
          <w:tcPr>
            <w:tcW w:w="323" w:type="pct"/>
            <w:shd w:val="clear" w:color="auto" w:fill="A8D08D" w:themeFill="accent6" w:themeFillTint="99"/>
          </w:tcPr>
          <w:p w14:paraId="578E32AA" w14:textId="77777777" w:rsidR="002E20C2" w:rsidRDefault="002E20C2" w:rsidP="008D12FD">
            <w:r w:rsidRPr="00F051E8">
              <w:rPr>
                <w:sz w:val="16"/>
                <w:szCs w:val="16"/>
              </w:rPr>
              <w:t>U</w:t>
            </w:r>
          </w:p>
        </w:tc>
        <w:tc>
          <w:tcPr>
            <w:tcW w:w="407" w:type="pct"/>
            <w:shd w:val="clear" w:color="auto" w:fill="A8D08D" w:themeFill="accent6" w:themeFillTint="99"/>
          </w:tcPr>
          <w:p w14:paraId="053A79DB" w14:textId="77777777" w:rsidR="002E20C2" w:rsidRDefault="002E20C2" w:rsidP="008D12FD">
            <w:r w:rsidRPr="00F051E8">
              <w:rPr>
                <w:sz w:val="16"/>
                <w:szCs w:val="16"/>
              </w:rPr>
              <w:t>61.37</w:t>
            </w:r>
          </w:p>
        </w:tc>
      </w:tr>
      <w:tr w:rsidR="002E20C2" w14:paraId="28127F02" w14:textId="77777777" w:rsidTr="008D12FD">
        <w:tc>
          <w:tcPr>
            <w:tcW w:w="253" w:type="pct"/>
            <w:shd w:val="clear" w:color="auto" w:fill="F4B083" w:themeFill="accent2" w:themeFillTint="99"/>
          </w:tcPr>
          <w:p w14:paraId="47E17078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53</w:t>
            </w:r>
          </w:p>
        </w:tc>
        <w:tc>
          <w:tcPr>
            <w:tcW w:w="253" w:type="pct"/>
            <w:shd w:val="clear" w:color="auto" w:fill="F4B083" w:themeFill="accent2" w:themeFillTint="99"/>
          </w:tcPr>
          <w:p w14:paraId="2EA48D74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79D35728" w14:textId="77777777" w:rsidR="002E20C2" w:rsidRDefault="002E20C2" w:rsidP="008D12FD">
            <w:r w:rsidRPr="00F051E8">
              <w:rPr>
                <w:sz w:val="16"/>
                <w:szCs w:val="16"/>
              </w:rPr>
              <w:t>4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3BC38654" w14:textId="77777777" w:rsidR="002E20C2" w:rsidRDefault="002E20C2" w:rsidP="008D12FD">
            <w:r w:rsidRPr="00F051E8">
              <w:rPr>
                <w:sz w:val="16"/>
                <w:szCs w:val="16"/>
              </w:rPr>
              <w:t>1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57051477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78EEEBCC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00D8F7C2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F4B083" w:themeFill="accent2" w:themeFillTint="99"/>
          </w:tcPr>
          <w:p w14:paraId="1EA590B1" w14:textId="77777777" w:rsidR="002E20C2" w:rsidRDefault="002E20C2" w:rsidP="008D12FD">
            <w:r w:rsidRPr="00F051E8">
              <w:rPr>
                <w:sz w:val="16"/>
                <w:szCs w:val="16"/>
              </w:rPr>
              <w:t>78.40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50AC8728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05C9D8FF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FD966" w:themeFill="accent4" w:themeFillTint="99"/>
          </w:tcPr>
          <w:p w14:paraId="2B966722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72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43FF5B8B" w14:textId="77777777" w:rsidR="002E20C2" w:rsidRDefault="002E20C2" w:rsidP="008D12FD">
            <w:r w:rsidRPr="00F051E8">
              <w:rPr>
                <w:sz w:val="16"/>
                <w:szCs w:val="16"/>
              </w:rPr>
              <w:t>13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3667B552" w14:textId="77777777" w:rsidR="002E20C2" w:rsidRDefault="002E20C2" w:rsidP="008D12FD">
            <w:r w:rsidRPr="00F051E8">
              <w:rPr>
                <w:sz w:val="16"/>
                <w:szCs w:val="16"/>
              </w:rPr>
              <w:t>5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43A3CBC1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7DCC7118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5" w:type="pct"/>
            <w:shd w:val="clear" w:color="auto" w:fill="FFD966" w:themeFill="accent4" w:themeFillTint="99"/>
          </w:tcPr>
          <w:p w14:paraId="271B9896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323" w:type="pct"/>
            <w:shd w:val="clear" w:color="auto" w:fill="FFD966" w:themeFill="accent4" w:themeFillTint="99"/>
          </w:tcPr>
          <w:p w14:paraId="68B97780" w14:textId="77777777" w:rsidR="002E20C2" w:rsidRDefault="002E20C2" w:rsidP="008D12FD">
            <w:r w:rsidRPr="00F051E8">
              <w:rPr>
                <w:sz w:val="16"/>
                <w:szCs w:val="16"/>
              </w:rPr>
              <w:t>O</w:t>
            </w:r>
          </w:p>
        </w:tc>
        <w:tc>
          <w:tcPr>
            <w:tcW w:w="407" w:type="pct"/>
            <w:shd w:val="clear" w:color="auto" w:fill="FFD966" w:themeFill="accent4" w:themeFillTint="99"/>
          </w:tcPr>
          <w:p w14:paraId="2E2A4E81" w14:textId="77777777" w:rsidR="002E20C2" w:rsidRDefault="002E20C2" w:rsidP="008D12FD">
            <w:r w:rsidRPr="00F051E8">
              <w:rPr>
                <w:sz w:val="16"/>
                <w:szCs w:val="16"/>
              </w:rPr>
              <w:t>60.67</w:t>
            </w:r>
          </w:p>
        </w:tc>
      </w:tr>
      <w:tr w:rsidR="002E20C2" w14:paraId="09FA2169" w14:textId="77777777" w:rsidTr="008D12FD">
        <w:tc>
          <w:tcPr>
            <w:tcW w:w="253" w:type="pct"/>
            <w:shd w:val="clear" w:color="auto" w:fill="F4B083" w:themeFill="accent2" w:themeFillTint="99"/>
          </w:tcPr>
          <w:p w14:paraId="689F48E4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71</w:t>
            </w:r>
          </w:p>
        </w:tc>
        <w:tc>
          <w:tcPr>
            <w:tcW w:w="253" w:type="pct"/>
            <w:shd w:val="clear" w:color="auto" w:fill="F4B083" w:themeFill="accent2" w:themeFillTint="99"/>
          </w:tcPr>
          <w:p w14:paraId="41BC3283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6BEAA3B4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2397219C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77F122D4" w14:textId="77777777" w:rsidR="002E20C2" w:rsidRDefault="002E20C2" w:rsidP="008D12FD">
            <w:r w:rsidRPr="00F051E8">
              <w:rPr>
                <w:sz w:val="16"/>
                <w:szCs w:val="16"/>
              </w:rPr>
              <w:t>4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78D211F4" w14:textId="77777777" w:rsidR="002E20C2" w:rsidRDefault="002E20C2" w:rsidP="008D12FD">
            <w:r w:rsidRPr="00F051E8">
              <w:rPr>
                <w:sz w:val="16"/>
                <w:szCs w:val="16"/>
              </w:rPr>
              <w:t>15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2E07B00F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F4B083" w:themeFill="accent2" w:themeFillTint="99"/>
          </w:tcPr>
          <w:p w14:paraId="77F9F102" w14:textId="77777777" w:rsidR="002E20C2" w:rsidRDefault="002E20C2" w:rsidP="008D12FD">
            <w:r w:rsidRPr="00F051E8">
              <w:rPr>
                <w:sz w:val="16"/>
                <w:szCs w:val="16"/>
              </w:rPr>
              <w:t>77.14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4A9FD775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7119758C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CC66FF"/>
          </w:tcPr>
          <w:p w14:paraId="78BF7816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13</w:t>
            </w:r>
          </w:p>
        </w:tc>
        <w:tc>
          <w:tcPr>
            <w:tcW w:w="254" w:type="pct"/>
            <w:shd w:val="clear" w:color="auto" w:fill="CC66FF"/>
          </w:tcPr>
          <w:p w14:paraId="646EEA7D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CC66FF"/>
          </w:tcPr>
          <w:p w14:paraId="0E26990D" w14:textId="77777777" w:rsidR="002E20C2" w:rsidRDefault="002E20C2" w:rsidP="008D12FD">
            <w:r w:rsidRPr="00F051E8">
              <w:rPr>
                <w:sz w:val="16"/>
                <w:szCs w:val="16"/>
              </w:rPr>
              <w:t>6</w:t>
            </w:r>
          </w:p>
        </w:tc>
        <w:tc>
          <w:tcPr>
            <w:tcW w:w="254" w:type="pct"/>
            <w:shd w:val="clear" w:color="auto" w:fill="CC66FF"/>
          </w:tcPr>
          <w:p w14:paraId="79CA40D1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CC66FF"/>
          </w:tcPr>
          <w:p w14:paraId="5F257B80" w14:textId="77777777" w:rsidR="002E20C2" w:rsidRDefault="002E20C2" w:rsidP="008D12FD">
            <w:r w:rsidRPr="00F051E8">
              <w:rPr>
                <w:sz w:val="16"/>
                <w:szCs w:val="16"/>
              </w:rPr>
              <w:t>9</w:t>
            </w:r>
          </w:p>
        </w:tc>
        <w:tc>
          <w:tcPr>
            <w:tcW w:w="255" w:type="pct"/>
            <w:shd w:val="clear" w:color="auto" w:fill="CC66FF"/>
          </w:tcPr>
          <w:p w14:paraId="3BFFB4CB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323" w:type="pct"/>
            <w:shd w:val="clear" w:color="auto" w:fill="CC66FF"/>
          </w:tcPr>
          <w:p w14:paraId="5BC79AAC" w14:textId="77777777" w:rsidR="002E20C2" w:rsidRDefault="002E20C2" w:rsidP="008D12FD">
            <w:r w:rsidRPr="00F051E8">
              <w:rPr>
                <w:sz w:val="16"/>
                <w:szCs w:val="16"/>
              </w:rPr>
              <w:t>B</w:t>
            </w:r>
          </w:p>
        </w:tc>
        <w:tc>
          <w:tcPr>
            <w:tcW w:w="407" w:type="pct"/>
            <w:shd w:val="clear" w:color="auto" w:fill="CC66FF"/>
          </w:tcPr>
          <w:p w14:paraId="1385AAE7" w14:textId="77777777" w:rsidR="002E20C2" w:rsidRDefault="002E20C2" w:rsidP="008D12FD">
            <w:r w:rsidRPr="00F051E8">
              <w:rPr>
                <w:sz w:val="16"/>
                <w:szCs w:val="16"/>
              </w:rPr>
              <w:t>58.95</w:t>
            </w:r>
          </w:p>
        </w:tc>
      </w:tr>
      <w:tr w:rsidR="002E20C2" w14:paraId="4C699295" w14:textId="77777777" w:rsidTr="008D12FD">
        <w:tc>
          <w:tcPr>
            <w:tcW w:w="253" w:type="pct"/>
            <w:shd w:val="clear" w:color="auto" w:fill="B4C6E7" w:themeFill="accent1" w:themeFillTint="66"/>
          </w:tcPr>
          <w:p w14:paraId="5BE0632E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03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4A49B1BA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08341A7E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51E91928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7676F503" w14:textId="77777777" w:rsidR="002E20C2" w:rsidRDefault="002E20C2" w:rsidP="008D12FD">
            <w:r w:rsidRPr="00F051E8">
              <w:rPr>
                <w:sz w:val="16"/>
                <w:szCs w:val="16"/>
              </w:rPr>
              <w:t>9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4CA259FE" w14:textId="77777777" w:rsidR="002E20C2" w:rsidRDefault="002E20C2" w:rsidP="008D12FD">
            <w:r w:rsidRPr="00F051E8">
              <w:rPr>
                <w:sz w:val="16"/>
                <w:szCs w:val="16"/>
              </w:rPr>
              <w:t>9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0B634051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79A70B22" w14:textId="77777777" w:rsidR="002E20C2" w:rsidRDefault="002E20C2" w:rsidP="008D12FD">
            <w:r w:rsidRPr="00F051E8">
              <w:rPr>
                <w:sz w:val="16"/>
                <w:szCs w:val="16"/>
              </w:rPr>
              <w:t>76.60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186321E6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2E18227D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A8D08D" w:themeFill="accent6" w:themeFillTint="99"/>
          </w:tcPr>
          <w:p w14:paraId="6EEFD625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65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01F74740" w14:textId="77777777" w:rsidR="002E20C2" w:rsidRDefault="002E20C2" w:rsidP="008D12FD">
            <w:r w:rsidRPr="00F051E8">
              <w:rPr>
                <w:sz w:val="16"/>
                <w:szCs w:val="16"/>
              </w:rPr>
              <w:t>5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067514D5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54ACD3CC" w14:textId="77777777" w:rsidR="002E20C2" w:rsidRDefault="002E20C2" w:rsidP="008D12FD">
            <w:r w:rsidRPr="00F051E8">
              <w:rPr>
                <w:sz w:val="16"/>
                <w:szCs w:val="16"/>
              </w:rPr>
              <w:t>10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05460E39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5" w:type="pct"/>
            <w:shd w:val="clear" w:color="auto" w:fill="A8D08D" w:themeFill="accent6" w:themeFillTint="99"/>
          </w:tcPr>
          <w:p w14:paraId="6B9C5215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323" w:type="pct"/>
            <w:shd w:val="clear" w:color="auto" w:fill="A8D08D" w:themeFill="accent6" w:themeFillTint="99"/>
          </w:tcPr>
          <w:p w14:paraId="6705E45D" w14:textId="77777777" w:rsidR="002E20C2" w:rsidRDefault="002E20C2" w:rsidP="008D12FD">
            <w:r w:rsidRPr="00F051E8">
              <w:rPr>
                <w:sz w:val="16"/>
                <w:szCs w:val="16"/>
              </w:rPr>
              <w:t>U</w:t>
            </w:r>
          </w:p>
        </w:tc>
        <w:tc>
          <w:tcPr>
            <w:tcW w:w="407" w:type="pct"/>
            <w:shd w:val="clear" w:color="auto" w:fill="A8D08D" w:themeFill="accent6" w:themeFillTint="99"/>
          </w:tcPr>
          <w:p w14:paraId="6816C3FC" w14:textId="77777777" w:rsidR="002E20C2" w:rsidRDefault="002E20C2" w:rsidP="008D12FD">
            <w:r w:rsidRPr="00F051E8">
              <w:rPr>
                <w:sz w:val="16"/>
                <w:szCs w:val="16"/>
              </w:rPr>
              <w:t>58.81</w:t>
            </w:r>
          </w:p>
        </w:tc>
      </w:tr>
      <w:tr w:rsidR="002E20C2" w14:paraId="0D54A251" w14:textId="77777777" w:rsidTr="008D12FD">
        <w:tc>
          <w:tcPr>
            <w:tcW w:w="253" w:type="pct"/>
            <w:shd w:val="clear" w:color="auto" w:fill="B4C6E7" w:themeFill="accent1" w:themeFillTint="66"/>
          </w:tcPr>
          <w:p w14:paraId="09293786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27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0D43B78C" w14:textId="77777777" w:rsidR="002E20C2" w:rsidRDefault="002E20C2" w:rsidP="008D12FD">
            <w:r w:rsidRPr="00F051E8">
              <w:rPr>
                <w:sz w:val="16"/>
                <w:szCs w:val="16"/>
              </w:rPr>
              <w:t>1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79E51B3F" w14:textId="77777777" w:rsidR="002E20C2" w:rsidRDefault="002E20C2" w:rsidP="008D12FD">
            <w:r w:rsidRPr="00F051E8">
              <w:rPr>
                <w:sz w:val="16"/>
                <w:szCs w:val="16"/>
              </w:rPr>
              <w:t>8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6553323A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43BABC1A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6DCF13E6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3C3B5252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4AD1DFB1" w14:textId="77777777" w:rsidR="002E20C2" w:rsidRDefault="002E20C2" w:rsidP="008D12FD">
            <w:r w:rsidRPr="00F051E8">
              <w:rPr>
                <w:sz w:val="16"/>
                <w:szCs w:val="16"/>
              </w:rPr>
              <w:t>75.98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707F6336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620E0D9E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F4B083" w:themeFill="accent2" w:themeFillTint="99"/>
          </w:tcPr>
          <w:p w14:paraId="502D621B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4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78197B60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049EFC5A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6243C084" w14:textId="77777777" w:rsidR="002E20C2" w:rsidRDefault="002E20C2" w:rsidP="008D12FD">
            <w:r w:rsidRPr="00F051E8">
              <w:rPr>
                <w:sz w:val="16"/>
                <w:szCs w:val="16"/>
              </w:rPr>
              <w:t>6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5C3D6E27" w14:textId="77777777" w:rsidR="002E20C2" w:rsidRDefault="002E20C2" w:rsidP="008D12FD">
            <w:r w:rsidRPr="00F051E8">
              <w:rPr>
                <w:sz w:val="16"/>
                <w:szCs w:val="16"/>
              </w:rPr>
              <w:t>7</w:t>
            </w:r>
          </w:p>
        </w:tc>
        <w:tc>
          <w:tcPr>
            <w:tcW w:w="255" w:type="pct"/>
            <w:shd w:val="clear" w:color="auto" w:fill="F4B083" w:themeFill="accent2" w:themeFillTint="99"/>
          </w:tcPr>
          <w:p w14:paraId="3BB7C514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14107439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shd w:val="clear" w:color="auto" w:fill="F4B083" w:themeFill="accent2" w:themeFillTint="99"/>
          </w:tcPr>
          <w:p w14:paraId="56476E05" w14:textId="77777777" w:rsidR="002E20C2" w:rsidRDefault="002E20C2" w:rsidP="008D12FD">
            <w:r w:rsidRPr="00F051E8">
              <w:rPr>
                <w:sz w:val="16"/>
                <w:szCs w:val="16"/>
              </w:rPr>
              <w:t>58.65</w:t>
            </w:r>
          </w:p>
        </w:tc>
      </w:tr>
      <w:tr w:rsidR="002E20C2" w14:paraId="66E04227" w14:textId="77777777" w:rsidTr="008D12FD">
        <w:tc>
          <w:tcPr>
            <w:tcW w:w="253" w:type="pct"/>
            <w:shd w:val="clear" w:color="auto" w:fill="F4B083" w:themeFill="accent2" w:themeFillTint="99"/>
          </w:tcPr>
          <w:p w14:paraId="02E3B181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39</w:t>
            </w:r>
          </w:p>
        </w:tc>
        <w:tc>
          <w:tcPr>
            <w:tcW w:w="253" w:type="pct"/>
            <w:shd w:val="clear" w:color="auto" w:fill="F4B083" w:themeFill="accent2" w:themeFillTint="99"/>
          </w:tcPr>
          <w:p w14:paraId="741D5E8D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25C14C60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039BC0BE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093DDF8A" w14:textId="77777777" w:rsidR="002E20C2" w:rsidRDefault="002E20C2" w:rsidP="008D12FD">
            <w:r w:rsidRPr="00F051E8">
              <w:rPr>
                <w:sz w:val="16"/>
                <w:szCs w:val="16"/>
              </w:rPr>
              <w:t>12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25B5728C" w14:textId="77777777" w:rsidR="002E20C2" w:rsidRDefault="002E20C2" w:rsidP="008D12FD">
            <w:r w:rsidRPr="00F051E8">
              <w:rPr>
                <w:sz w:val="16"/>
                <w:szCs w:val="16"/>
              </w:rPr>
              <w:t>4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3CF82E4A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F4B083" w:themeFill="accent2" w:themeFillTint="99"/>
          </w:tcPr>
          <w:p w14:paraId="1814A706" w14:textId="77777777" w:rsidR="002E20C2" w:rsidRDefault="002E20C2" w:rsidP="008D12FD">
            <w:r w:rsidRPr="00F051E8">
              <w:rPr>
                <w:sz w:val="16"/>
                <w:szCs w:val="16"/>
              </w:rPr>
              <w:t>75.56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6B58585C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3742B0B1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A8D08D" w:themeFill="accent6" w:themeFillTint="99"/>
          </w:tcPr>
          <w:p w14:paraId="1481461A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59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3E6B1814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2D879FCB" w14:textId="77777777" w:rsidR="002E20C2" w:rsidRDefault="002E20C2" w:rsidP="008D12FD">
            <w:r w:rsidRPr="00F051E8">
              <w:rPr>
                <w:sz w:val="16"/>
                <w:szCs w:val="16"/>
              </w:rPr>
              <w:t>6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4709F122" w14:textId="77777777" w:rsidR="002E20C2" w:rsidRDefault="002E20C2" w:rsidP="008D12FD">
            <w:r w:rsidRPr="00F051E8">
              <w:rPr>
                <w:sz w:val="16"/>
                <w:szCs w:val="16"/>
              </w:rPr>
              <w:t>4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63747CA4" w14:textId="77777777" w:rsidR="002E20C2" w:rsidRDefault="002E20C2" w:rsidP="008D12FD">
            <w:r w:rsidRPr="00F051E8">
              <w:rPr>
                <w:sz w:val="16"/>
                <w:szCs w:val="16"/>
              </w:rPr>
              <w:t>7</w:t>
            </w:r>
          </w:p>
        </w:tc>
        <w:tc>
          <w:tcPr>
            <w:tcW w:w="255" w:type="pct"/>
            <w:shd w:val="clear" w:color="auto" w:fill="A8D08D" w:themeFill="accent6" w:themeFillTint="99"/>
          </w:tcPr>
          <w:p w14:paraId="06DE90E0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323" w:type="pct"/>
            <w:shd w:val="clear" w:color="auto" w:fill="A8D08D" w:themeFill="accent6" w:themeFillTint="99"/>
          </w:tcPr>
          <w:p w14:paraId="23688711" w14:textId="77777777" w:rsidR="002E20C2" w:rsidRDefault="002E20C2" w:rsidP="008D12FD">
            <w:r w:rsidRPr="00F051E8">
              <w:rPr>
                <w:sz w:val="16"/>
                <w:szCs w:val="16"/>
              </w:rPr>
              <w:t>U</w:t>
            </w:r>
          </w:p>
        </w:tc>
        <w:tc>
          <w:tcPr>
            <w:tcW w:w="407" w:type="pct"/>
            <w:shd w:val="clear" w:color="auto" w:fill="A8D08D" w:themeFill="accent6" w:themeFillTint="99"/>
          </w:tcPr>
          <w:p w14:paraId="7C1258A9" w14:textId="77777777" w:rsidR="002E20C2" w:rsidRDefault="002E20C2" w:rsidP="008D12FD">
            <w:r w:rsidRPr="00F051E8">
              <w:rPr>
                <w:sz w:val="16"/>
                <w:szCs w:val="16"/>
              </w:rPr>
              <w:t>57.70</w:t>
            </w:r>
          </w:p>
        </w:tc>
      </w:tr>
      <w:tr w:rsidR="002E20C2" w14:paraId="199550A4" w14:textId="77777777" w:rsidTr="008D12FD">
        <w:tc>
          <w:tcPr>
            <w:tcW w:w="253" w:type="pct"/>
            <w:shd w:val="clear" w:color="auto" w:fill="F4B083" w:themeFill="accent2" w:themeFillTint="99"/>
          </w:tcPr>
          <w:p w14:paraId="4456CEA0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36</w:t>
            </w:r>
          </w:p>
        </w:tc>
        <w:tc>
          <w:tcPr>
            <w:tcW w:w="253" w:type="pct"/>
            <w:shd w:val="clear" w:color="auto" w:fill="F4B083" w:themeFill="accent2" w:themeFillTint="99"/>
          </w:tcPr>
          <w:p w14:paraId="51419EA6" w14:textId="77777777" w:rsidR="002E20C2" w:rsidRDefault="002E20C2" w:rsidP="008D12FD">
            <w:r w:rsidRPr="00F051E8">
              <w:rPr>
                <w:sz w:val="16"/>
                <w:szCs w:val="16"/>
              </w:rPr>
              <w:t>5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5D702DEE" w14:textId="77777777" w:rsidR="002E20C2" w:rsidRDefault="002E20C2" w:rsidP="008D12FD">
            <w:r w:rsidRPr="00F051E8">
              <w:rPr>
                <w:sz w:val="16"/>
                <w:szCs w:val="16"/>
              </w:rPr>
              <w:t>10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339EE552" w14:textId="77777777" w:rsidR="002E20C2" w:rsidRDefault="002E20C2" w:rsidP="008D12FD">
            <w:r w:rsidRPr="00F051E8">
              <w:rPr>
                <w:sz w:val="16"/>
                <w:szCs w:val="16"/>
              </w:rPr>
              <w:t>4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71D036CE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5BD369A1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58883BCD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F4B083" w:themeFill="accent2" w:themeFillTint="99"/>
          </w:tcPr>
          <w:p w14:paraId="7D6AFA0A" w14:textId="77777777" w:rsidR="002E20C2" w:rsidRDefault="002E20C2" w:rsidP="008D12FD">
            <w:r w:rsidRPr="00F051E8">
              <w:rPr>
                <w:sz w:val="16"/>
                <w:szCs w:val="16"/>
              </w:rPr>
              <w:t>75.46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0C075848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10D2855F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A8D08D" w:themeFill="accent6" w:themeFillTint="99"/>
          </w:tcPr>
          <w:p w14:paraId="77533E5D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86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4F8C601C" w14:textId="77777777" w:rsidR="002E20C2" w:rsidRDefault="002E20C2" w:rsidP="008D12FD">
            <w:r w:rsidRPr="00F051E8">
              <w:rPr>
                <w:sz w:val="16"/>
                <w:szCs w:val="16"/>
              </w:rPr>
              <w:t>7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574FE26B" w14:textId="77777777" w:rsidR="002E20C2" w:rsidRDefault="002E20C2" w:rsidP="008D12FD">
            <w:r w:rsidRPr="00F051E8">
              <w:rPr>
                <w:sz w:val="16"/>
                <w:szCs w:val="16"/>
              </w:rPr>
              <w:t>8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2EAE1151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66DB2039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5" w:type="pct"/>
            <w:shd w:val="clear" w:color="auto" w:fill="A8D08D" w:themeFill="accent6" w:themeFillTint="99"/>
          </w:tcPr>
          <w:p w14:paraId="7F7015B3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323" w:type="pct"/>
            <w:shd w:val="clear" w:color="auto" w:fill="A8D08D" w:themeFill="accent6" w:themeFillTint="99"/>
          </w:tcPr>
          <w:p w14:paraId="09FD82EB" w14:textId="77777777" w:rsidR="002E20C2" w:rsidRDefault="002E20C2" w:rsidP="008D12FD">
            <w:r w:rsidRPr="00F051E8">
              <w:rPr>
                <w:sz w:val="16"/>
                <w:szCs w:val="16"/>
              </w:rPr>
              <w:t>U</w:t>
            </w:r>
          </w:p>
        </w:tc>
        <w:tc>
          <w:tcPr>
            <w:tcW w:w="407" w:type="pct"/>
            <w:shd w:val="clear" w:color="auto" w:fill="A8D08D" w:themeFill="accent6" w:themeFillTint="99"/>
          </w:tcPr>
          <w:p w14:paraId="5D9433D5" w14:textId="77777777" w:rsidR="002E20C2" w:rsidRDefault="002E20C2" w:rsidP="008D12FD">
            <w:r w:rsidRPr="00F051E8">
              <w:rPr>
                <w:sz w:val="16"/>
                <w:szCs w:val="16"/>
              </w:rPr>
              <w:t>56.53</w:t>
            </w:r>
          </w:p>
        </w:tc>
      </w:tr>
      <w:tr w:rsidR="002E20C2" w14:paraId="54679CD3" w14:textId="77777777" w:rsidTr="008D12FD">
        <w:tc>
          <w:tcPr>
            <w:tcW w:w="253" w:type="pct"/>
            <w:shd w:val="clear" w:color="auto" w:fill="B4C6E7" w:themeFill="accent1" w:themeFillTint="66"/>
          </w:tcPr>
          <w:p w14:paraId="10436A63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43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05552465" w14:textId="77777777" w:rsidR="002E20C2" w:rsidRDefault="002E20C2" w:rsidP="008D12FD">
            <w:r w:rsidRPr="00F051E8">
              <w:rPr>
                <w:sz w:val="16"/>
                <w:szCs w:val="16"/>
              </w:rPr>
              <w:t>6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2E61F4A9" w14:textId="77777777" w:rsidR="002E20C2" w:rsidRDefault="002E20C2" w:rsidP="008D12FD">
            <w:r w:rsidRPr="00F051E8">
              <w:rPr>
                <w:sz w:val="16"/>
                <w:szCs w:val="16"/>
              </w:rPr>
              <w:t>8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7EF3B32F" w14:textId="77777777" w:rsidR="002E20C2" w:rsidRDefault="002E20C2" w:rsidP="008D12FD">
            <w:r w:rsidRPr="00F051E8">
              <w:rPr>
                <w:sz w:val="16"/>
                <w:szCs w:val="16"/>
              </w:rPr>
              <w:t>6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662E1054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103542E8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66547055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5066539B" w14:textId="77777777" w:rsidR="002E20C2" w:rsidRDefault="002E20C2" w:rsidP="008D12FD">
            <w:r w:rsidRPr="00F051E8">
              <w:rPr>
                <w:sz w:val="16"/>
                <w:szCs w:val="16"/>
              </w:rPr>
              <w:t>75.10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00A23C47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6AEF1089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A8D08D" w:themeFill="accent6" w:themeFillTint="99"/>
          </w:tcPr>
          <w:p w14:paraId="705A4011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82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5158D1EC" w14:textId="77777777" w:rsidR="002E20C2" w:rsidRDefault="002E20C2" w:rsidP="008D12FD">
            <w:r w:rsidRPr="00F051E8">
              <w:rPr>
                <w:sz w:val="16"/>
                <w:szCs w:val="16"/>
              </w:rPr>
              <w:t>10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577A2D6A" w14:textId="77777777" w:rsidR="002E20C2" w:rsidRDefault="002E20C2" w:rsidP="008D12FD">
            <w:r w:rsidRPr="00F051E8">
              <w:rPr>
                <w:sz w:val="16"/>
                <w:szCs w:val="16"/>
              </w:rPr>
              <w:t>5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052D1DD1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2EDD9A64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5" w:type="pct"/>
            <w:shd w:val="clear" w:color="auto" w:fill="A8D08D" w:themeFill="accent6" w:themeFillTint="99"/>
          </w:tcPr>
          <w:p w14:paraId="0678C267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323" w:type="pct"/>
            <w:shd w:val="clear" w:color="auto" w:fill="A8D08D" w:themeFill="accent6" w:themeFillTint="99"/>
          </w:tcPr>
          <w:p w14:paraId="61C69540" w14:textId="77777777" w:rsidR="002E20C2" w:rsidRDefault="002E20C2" w:rsidP="008D12FD">
            <w:r w:rsidRPr="00F051E8">
              <w:rPr>
                <w:sz w:val="16"/>
                <w:szCs w:val="16"/>
              </w:rPr>
              <w:t>U</w:t>
            </w:r>
          </w:p>
        </w:tc>
        <w:tc>
          <w:tcPr>
            <w:tcW w:w="407" w:type="pct"/>
            <w:shd w:val="clear" w:color="auto" w:fill="A8D08D" w:themeFill="accent6" w:themeFillTint="99"/>
          </w:tcPr>
          <w:p w14:paraId="1A589C0F" w14:textId="77777777" w:rsidR="002E20C2" w:rsidRDefault="002E20C2" w:rsidP="008D12FD">
            <w:r w:rsidRPr="00F051E8">
              <w:rPr>
                <w:sz w:val="16"/>
                <w:szCs w:val="16"/>
              </w:rPr>
              <w:t>54.86</w:t>
            </w:r>
          </w:p>
        </w:tc>
      </w:tr>
      <w:tr w:rsidR="002E20C2" w14:paraId="30BF9764" w14:textId="77777777" w:rsidTr="008D12FD">
        <w:tc>
          <w:tcPr>
            <w:tcW w:w="253" w:type="pct"/>
            <w:shd w:val="clear" w:color="auto" w:fill="F4B083" w:themeFill="accent2" w:themeFillTint="99"/>
          </w:tcPr>
          <w:p w14:paraId="25F83F64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05</w:t>
            </w:r>
          </w:p>
        </w:tc>
        <w:tc>
          <w:tcPr>
            <w:tcW w:w="253" w:type="pct"/>
            <w:shd w:val="clear" w:color="auto" w:fill="F4B083" w:themeFill="accent2" w:themeFillTint="99"/>
          </w:tcPr>
          <w:p w14:paraId="3FA4B905" w14:textId="77777777" w:rsidR="002E20C2" w:rsidRDefault="002E20C2" w:rsidP="008D12FD">
            <w:r w:rsidRPr="00F051E8">
              <w:rPr>
                <w:sz w:val="16"/>
                <w:szCs w:val="16"/>
              </w:rPr>
              <w:t>13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2D5AB88E" w14:textId="77777777" w:rsidR="002E20C2" w:rsidRDefault="002E20C2" w:rsidP="008D12FD">
            <w:r w:rsidRPr="00F051E8">
              <w:rPr>
                <w:sz w:val="16"/>
                <w:szCs w:val="16"/>
              </w:rPr>
              <w:t>6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0C66DADC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60E6D108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11EE1912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76446FFF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F4B083" w:themeFill="accent2" w:themeFillTint="99"/>
          </w:tcPr>
          <w:p w14:paraId="3A898D23" w14:textId="77777777" w:rsidR="002E20C2" w:rsidRDefault="002E20C2" w:rsidP="008D12FD">
            <w:r w:rsidRPr="00F051E8">
              <w:rPr>
                <w:sz w:val="16"/>
                <w:szCs w:val="16"/>
              </w:rPr>
              <w:t>75.09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49F84929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551B94BE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A8D08D" w:themeFill="accent6" w:themeFillTint="99"/>
          </w:tcPr>
          <w:p w14:paraId="1E26179D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58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3664ACAA" w14:textId="77777777" w:rsidR="002E20C2" w:rsidRDefault="002E20C2" w:rsidP="008D12FD">
            <w:r w:rsidRPr="00F051E8">
              <w:rPr>
                <w:sz w:val="16"/>
                <w:szCs w:val="16"/>
              </w:rPr>
              <w:t>9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4F40CC4D" w14:textId="77777777" w:rsidR="002E20C2" w:rsidRDefault="002E20C2" w:rsidP="008D12FD">
            <w:r w:rsidRPr="00F051E8">
              <w:rPr>
                <w:sz w:val="16"/>
                <w:szCs w:val="16"/>
              </w:rPr>
              <w:t>5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03EA77F3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55084DD0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5" w:type="pct"/>
            <w:shd w:val="clear" w:color="auto" w:fill="A8D08D" w:themeFill="accent6" w:themeFillTint="99"/>
          </w:tcPr>
          <w:p w14:paraId="3A9E08AB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323" w:type="pct"/>
            <w:shd w:val="clear" w:color="auto" w:fill="A8D08D" w:themeFill="accent6" w:themeFillTint="99"/>
          </w:tcPr>
          <w:p w14:paraId="5BBF555F" w14:textId="77777777" w:rsidR="002E20C2" w:rsidRDefault="002E20C2" w:rsidP="008D12FD">
            <w:r w:rsidRPr="00F051E8">
              <w:rPr>
                <w:sz w:val="16"/>
                <w:szCs w:val="16"/>
              </w:rPr>
              <w:t>U</w:t>
            </w:r>
          </w:p>
        </w:tc>
        <w:tc>
          <w:tcPr>
            <w:tcW w:w="407" w:type="pct"/>
            <w:shd w:val="clear" w:color="auto" w:fill="A8D08D" w:themeFill="accent6" w:themeFillTint="99"/>
          </w:tcPr>
          <w:p w14:paraId="563B01C4" w14:textId="77777777" w:rsidR="002E20C2" w:rsidRDefault="002E20C2" w:rsidP="008D12FD">
            <w:r w:rsidRPr="00F051E8">
              <w:rPr>
                <w:sz w:val="16"/>
                <w:szCs w:val="16"/>
              </w:rPr>
              <w:t>54.62</w:t>
            </w:r>
          </w:p>
        </w:tc>
      </w:tr>
      <w:tr w:rsidR="002E20C2" w14:paraId="5E89E5FD" w14:textId="77777777" w:rsidTr="008D12FD">
        <w:tc>
          <w:tcPr>
            <w:tcW w:w="253" w:type="pct"/>
            <w:shd w:val="clear" w:color="auto" w:fill="F4B083" w:themeFill="accent2" w:themeFillTint="99"/>
          </w:tcPr>
          <w:p w14:paraId="411FB357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46</w:t>
            </w:r>
          </w:p>
        </w:tc>
        <w:tc>
          <w:tcPr>
            <w:tcW w:w="253" w:type="pct"/>
            <w:shd w:val="clear" w:color="auto" w:fill="F4B083" w:themeFill="accent2" w:themeFillTint="99"/>
          </w:tcPr>
          <w:p w14:paraId="782FEC8A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61926577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484B5F78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0E9A6540" w14:textId="77777777" w:rsidR="002E20C2" w:rsidRDefault="002E20C2" w:rsidP="008D12FD">
            <w:r w:rsidRPr="00F051E8">
              <w:rPr>
                <w:sz w:val="16"/>
                <w:szCs w:val="16"/>
              </w:rPr>
              <w:t>14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542AF5E1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0F27AA55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F4B083" w:themeFill="accent2" w:themeFillTint="99"/>
          </w:tcPr>
          <w:p w14:paraId="7FBE4070" w14:textId="77777777" w:rsidR="002E20C2" w:rsidRDefault="002E20C2" w:rsidP="008D12FD">
            <w:r w:rsidRPr="00F051E8">
              <w:rPr>
                <w:sz w:val="16"/>
                <w:szCs w:val="16"/>
              </w:rPr>
              <w:t>74.13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40BB066B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61F208EA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A8D08D" w:themeFill="accent6" w:themeFillTint="99"/>
          </w:tcPr>
          <w:p w14:paraId="1D4CF53E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56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2C690525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53F72A11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4C15AEE8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76E3E739" w14:textId="77777777" w:rsidR="002E20C2" w:rsidRDefault="002E20C2" w:rsidP="008D12FD">
            <w:r w:rsidRPr="00F051E8">
              <w:rPr>
                <w:sz w:val="16"/>
                <w:szCs w:val="16"/>
              </w:rPr>
              <w:t>10</w:t>
            </w:r>
          </w:p>
        </w:tc>
        <w:tc>
          <w:tcPr>
            <w:tcW w:w="255" w:type="pct"/>
            <w:shd w:val="clear" w:color="auto" w:fill="A8D08D" w:themeFill="accent6" w:themeFillTint="99"/>
          </w:tcPr>
          <w:p w14:paraId="202A79F5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323" w:type="pct"/>
            <w:shd w:val="clear" w:color="auto" w:fill="A8D08D" w:themeFill="accent6" w:themeFillTint="99"/>
          </w:tcPr>
          <w:p w14:paraId="18957669" w14:textId="77777777" w:rsidR="002E20C2" w:rsidRDefault="002E20C2" w:rsidP="008D12FD">
            <w:r w:rsidRPr="00F051E8">
              <w:rPr>
                <w:sz w:val="16"/>
                <w:szCs w:val="16"/>
              </w:rPr>
              <w:t>U</w:t>
            </w:r>
          </w:p>
        </w:tc>
        <w:tc>
          <w:tcPr>
            <w:tcW w:w="407" w:type="pct"/>
            <w:shd w:val="clear" w:color="auto" w:fill="A8D08D" w:themeFill="accent6" w:themeFillTint="99"/>
          </w:tcPr>
          <w:p w14:paraId="38EC5BC8" w14:textId="77777777" w:rsidR="002E20C2" w:rsidRDefault="002E20C2" w:rsidP="008D12FD">
            <w:r w:rsidRPr="00F051E8">
              <w:rPr>
                <w:sz w:val="16"/>
                <w:szCs w:val="16"/>
              </w:rPr>
              <w:t>52.38</w:t>
            </w:r>
          </w:p>
        </w:tc>
      </w:tr>
      <w:tr w:rsidR="002E20C2" w14:paraId="4FAD4889" w14:textId="77777777" w:rsidTr="008D12FD">
        <w:tc>
          <w:tcPr>
            <w:tcW w:w="253" w:type="pct"/>
            <w:shd w:val="clear" w:color="auto" w:fill="FFD966" w:themeFill="accent4" w:themeFillTint="99"/>
          </w:tcPr>
          <w:p w14:paraId="6B490F0C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23</w:t>
            </w:r>
          </w:p>
        </w:tc>
        <w:tc>
          <w:tcPr>
            <w:tcW w:w="253" w:type="pct"/>
            <w:shd w:val="clear" w:color="auto" w:fill="FFD966" w:themeFill="accent4" w:themeFillTint="99"/>
          </w:tcPr>
          <w:p w14:paraId="6CD32E07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7C99A751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2DB4DA78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0E2DF3CE" w14:textId="77777777" w:rsidR="002E20C2" w:rsidRDefault="002E20C2" w:rsidP="008D12FD">
            <w:r w:rsidRPr="00F051E8">
              <w:rPr>
                <w:sz w:val="16"/>
                <w:szCs w:val="16"/>
              </w:rPr>
              <w:t>12</w:t>
            </w:r>
          </w:p>
        </w:tc>
        <w:tc>
          <w:tcPr>
            <w:tcW w:w="254" w:type="pct"/>
            <w:shd w:val="clear" w:color="auto" w:fill="FFD966" w:themeFill="accent4" w:themeFillTint="99"/>
          </w:tcPr>
          <w:p w14:paraId="13EEE0E2" w14:textId="77777777" w:rsidR="002E20C2" w:rsidRDefault="002E20C2" w:rsidP="008D12FD">
            <w:r w:rsidRPr="00F051E8">
              <w:rPr>
                <w:sz w:val="16"/>
                <w:szCs w:val="16"/>
              </w:rPr>
              <w:t>6</w:t>
            </w:r>
          </w:p>
        </w:tc>
        <w:tc>
          <w:tcPr>
            <w:tcW w:w="323" w:type="pct"/>
            <w:shd w:val="clear" w:color="auto" w:fill="FFD966" w:themeFill="accent4" w:themeFillTint="99"/>
          </w:tcPr>
          <w:p w14:paraId="4E35F6AC" w14:textId="77777777" w:rsidR="002E20C2" w:rsidRDefault="002E20C2" w:rsidP="008D12FD">
            <w:r w:rsidRPr="00F051E8">
              <w:rPr>
                <w:sz w:val="16"/>
                <w:szCs w:val="16"/>
              </w:rPr>
              <w:t>O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FFD966" w:themeFill="accent4" w:themeFillTint="99"/>
          </w:tcPr>
          <w:p w14:paraId="074503A6" w14:textId="77777777" w:rsidR="002E20C2" w:rsidRDefault="002E20C2" w:rsidP="008D12FD">
            <w:r w:rsidRPr="00F051E8">
              <w:rPr>
                <w:sz w:val="16"/>
                <w:szCs w:val="16"/>
              </w:rPr>
              <w:t>73.70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7DA99EA3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6F37E147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A8D08D" w:themeFill="accent6" w:themeFillTint="99"/>
          </w:tcPr>
          <w:p w14:paraId="4DCA499E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93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647710BB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46C9CA13" w14:textId="77777777" w:rsidR="002E20C2" w:rsidRDefault="002E20C2" w:rsidP="008D12FD">
            <w:r w:rsidRPr="00F051E8">
              <w:rPr>
                <w:sz w:val="16"/>
                <w:szCs w:val="16"/>
              </w:rPr>
              <w:t>8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465A0335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0639ECF6" w14:textId="77777777" w:rsidR="002E20C2" w:rsidRDefault="002E20C2" w:rsidP="008D12FD">
            <w:r w:rsidRPr="00F051E8">
              <w:rPr>
                <w:sz w:val="16"/>
                <w:szCs w:val="16"/>
              </w:rPr>
              <w:t>4</w:t>
            </w:r>
          </w:p>
        </w:tc>
        <w:tc>
          <w:tcPr>
            <w:tcW w:w="255" w:type="pct"/>
            <w:shd w:val="clear" w:color="auto" w:fill="A8D08D" w:themeFill="accent6" w:themeFillTint="99"/>
          </w:tcPr>
          <w:p w14:paraId="774451A3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323" w:type="pct"/>
            <w:shd w:val="clear" w:color="auto" w:fill="A8D08D" w:themeFill="accent6" w:themeFillTint="99"/>
          </w:tcPr>
          <w:p w14:paraId="12FCC3DE" w14:textId="77777777" w:rsidR="002E20C2" w:rsidRDefault="002E20C2" w:rsidP="008D12FD">
            <w:r w:rsidRPr="00F051E8">
              <w:rPr>
                <w:sz w:val="16"/>
                <w:szCs w:val="16"/>
              </w:rPr>
              <w:t>U</w:t>
            </w:r>
          </w:p>
        </w:tc>
        <w:tc>
          <w:tcPr>
            <w:tcW w:w="407" w:type="pct"/>
            <w:shd w:val="clear" w:color="auto" w:fill="A8D08D" w:themeFill="accent6" w:themeFillTint="99"/>
          </w:tcPr>
          <w:p w14:paraId="05F2D3A0" w14:textId="77777777" w:rsidR="002E20C2" w:rsidRDefault="002E20C2" w:rsidP="008D12FD">
            <w:r w:rsidRPr="00F051E8">
              <w:rPr>
                <w:sz w:val="16"/>
                <w:szCs w:val="16"/>
              </w:rPr>
              <w:t>51.55</w:t>
            </w:r>
          </w:p>
        </w:tc>
      </w:tr>
      <w:tr w:rsidR="002E20C2" w14:paraId="74348E7C" w14:textId="77777777" w:rsidTr="008D12FD">
        <w:tc>
          <w:tcPr>
            <w:tcW w:w="253" w:type="pct"/>
            <w:shd w:val="clear" w:color="auto" w:fill="F4B083" w:themeFill="accent2" w:themeFillTint="99"/>
          </w:tcPr>
          <w:p w14:paraId="45C49E70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87</w:t>
            </w:r>
          </w:p>
        </w:tc>
        <w:tc>
          <w:tcPr>
            <w:tcW w:w="253" w:type="pct"/>
            <w:shd w:val="clear" w:color="auto" w:fill="F4B083" w:themeFill="accent2" w:themeFillTint="99"/>
          </w:tcPr>
          <w:p w14:paraId="22FF1365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2E97C1F7" w14:textId="77777777" w:rsidR="002E20C2" w:rsidRDefault="002E20C2" w:rsidP="008D12FD">
            <w:r w:rsidRPr="00F051E8">
              <w:rPr>
                <w:sz w:val="16"/>
                <w:szCs w:val="16"/>
              </w:rPr>
              <w:t>9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0EF8E405" w14:textId="77777777" w:rsidR="002E20C2" w:rsidRDefault="002E20C2" w:rsidP="008D12FD">
            <w:r w:rsidRPr="00F051E8">
              <w:rPr>
                <w:sz w:val="16"/>
                <w:szCs w:val="16"/>
              </w:rPr>
              <w:t>8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7D504BA2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0C72926C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2267E36C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F4B083" w:themeFill="accent2" w:themeFillTint="99"/>
          </w:tcPr>
          <w:p w14:paraId="068C63D4" w14:textId="77777777" w:rsidR="002E20C2" w:rsidRDefault="002E20C2" w:rsidP="008D12FD">
            <w:r w:rsidRPr="00F051E8">
              <w:rPr>
                <w:sz w:val="16"/>
                <w:szCs w:val="16"/>
              </w:rPr>
              <w:t>73.48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52DE7B54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3C2E3203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A8D08D" w:themeFill="accent6" w:themeFillTint="99"/>
          </w:tcPr>
          <w:p w14:paraId="53417787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90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1193591A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5CCDF2DD" w14:textId="77777777" w:rsidR="002E20C2" w:rsidRDefault="002E20C2" w:rsidP="008D12FD">
            <w:r w:rsidRPr="00F051E8">
              <w:rPr>
                <w:sz w:val="16"/>
                <w:szCs w:val="16"/>
              </w:rPr>
              <w:t>5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63EAFFDE" w14:textId="77777777" w:rsidR="002E20C2" w:rsidRDefault="002E20C2" w:rsidP="008D12FD">
            <w:r w:rsidRPr="00F051E8">
              <w:rPr>
                <w:sz w:val="16"/>
                <w:szCs w:val="16"/>
              </w:rPr>
              <w:t>4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4966E3F4" w14:textId="77777777" w:rsidR="002E20C2" w:rsidRDefault="002E20C2" w:rsidP="008D12FD">
            <w:r w:rsidRPr="00F051E8">
              <w:rPr>
                <w:sz w:val="16"/>
                <w:szCs w:val="16"/>
              </w:rPr>
              <w:t>5</w:t>
            </w:r>
          </w:p>
        </w:tc>
        <w:tc>
          <w:tcPr>
            <w:tcW w:w="255" w:type="pct"/>
            <w:shd w:val="clear" w:color="auto" w:fill="A8D08D" w:themeFill="accent6" w:themeFillTint="99"/>
          </w:tcPr>
          <w:p w14:paraId="0B43EE98" w14:textId="77777777" w:rsidR="002E20C2" w:rsidRDefault="002E20C2" w:rsidP="008D12FD">
            <w:r w:rsidRPr="00F051E8">
              <w:rPr>
                <w:sz w:val="16"/>
                <w:szCs w:val="16"/>
              </w:rPr>
              <w:t>5</w:t>
            </w:r>
          </w:p>
        </w:tc>
        <w:tc>
          <w:tcPr>
            <w:tcW w:w="323" w:type="pct"/>
            <w:shd w:val="clear" w:color="auto" w:fill="A8D08D" w:themeFill="accent6" w:themeFillTint="99"/>
          </w:tcPr>
          <w:p w14:paraId="482506B9" w14:textId="77777777" w:rsidR="002E20C2" w:rsidRDefault="002E20C2" w:rsidP="008D12FD">
            <w:r w:rsidRPr="00F051E8">
              <w:rPr>
                <w:sz w:val="16"/>
                <w:szCs w:val="16"/>
              </w:rPr>
              <w:t>U</w:t>
            </w:r>
          </w:p>
        </w:tc>
        <w:tc>
          <w:tcPr>
            <w:tcW w:w="407" w:type="pct"/>
            <w:shd w:val="clear" w:color="auto" w:fill="A8D08D" w:themeFill="accent6" w:themeFillTint="99"/>
          </w:tcPr>
          <w:p w14:paraId="4F7FC850" w14:textId="77777777" w:rsidR="002E20C2" w:rsidRDefault="002E20C2" w:rsidP="008D12FD">
            <w:r w:rsidRPr="00F051E8">
              <w:rPr>
                <w:sz w:val="16"/>
                <w:szCs w:val="16"/>
              </w:rPr>
              <w:t>50.53</w:t>
            </w:r>
          </w:p>
        </w:tc>
      </w:tr>
      <w:tr w:rsidR="002E20C2" w14:paraId="6DFE3F16" w14:textId="77777777" w:rsidTr="008D12FD">
        <w:tc>
          <w:tcPr>
            <w:tcW w:w="253" w:type="pct"/>
            <w:shd w:val="clear" w:color="auto" w:fill="F4B083" w:themeFill="accent2" w:themeFillTint="99"/>
          </w:tcPr>
          <w:p w14:paraId="1F4B1AB1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06</w:t>
            </w:r>
          </w:p>
        </w:tc>
        <w:tc>
          <w:tcPr>
            <w:tcW w:w="253" w:type="pct"/>
            <w:shd w:val="clear" w:color="auto" w:fill="F4B083" w:themeFill="accent2" w:themeFillTint="99"/>
          </w:tcPr>
          <w:p w14:paraId="1F4BC4A8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38C41808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55DAAAD2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40D811CE" w14:textId="77777777" w:rsidR="002E20C2" w:rsidRDefault="002E20C2" w:rsidP="008D12FD">
            <w:r w:rsidRPr="00F051E8">
              <w:rPr>
                <w:sz w:val="16"/>
                <w:szCs w:val="16"/>
              </w:rPr>
              <w:t>9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3C2FEBAB" w14:textId="77777777" w:rsidR="002E20C2" w:rsidRDefault="002E20C2" w:rsidP="008D12FD">
            <w:r w:rsidRPr="00F051E8">
              <w:rPr>
                <w:sz w:val="16"/>
                <w:szCs w:val="16"/>
              </w:rPr>
              <w:t>9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1570E52D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F4B083" w:themeFill="accent2" w:themeFillTint="99"/>
          </w:tcPr>
          <w:p w14:paraId="2714B1F6" w14:textId="77777777" w:rsidR="002E20C2" w:rsidRDefault="002E20C2" w:rsidP="008D12FD">
            <w:r w:rsidRPr="00F051E8">
              <w:rPr>
                <w:sz w:val="16"/>
                <w:szCs w:val="16"/>
              </w:rPr>
              <w:t>73.44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5FFBF033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5F3AB974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A8D08D" w:themeFill="accent6" w:themeFillTint="99"/>
          </w:tcPr>
          <w:p w14:paraId="6AE98AAE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70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1C7A1280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12247186" w14:textId="77777777" w:rsidR="002E20C2" w:rsidRDefault="002E20C2" w:rsidP="008D12FD">
            <w:r w:rsidRPr="00F051E8">
              <w:rPr>
                <w:sz w:val="16"/>
                <w:szCs w:val="16"/>
              </w:rPr>
              <w:t>7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1B23DDED" w14:textId="77777777" w:rsidR="002E20C2" w:rsidRDefault="002E20C2" w:rsidP="008D12FD">
            <w:r w:rsidRPr="00F051E8">
              <w:rPr>
                <w:sz w:val="16"/>
                <w:szCs w:val="16"/>
              </w:rPr>
              <w:t>4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4A058212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5" w:type="pct"/>
            <w:shd w:val="clear" w:color="auto" w:fill="A8D08D" w:themeFill="accent6" w:themeFillTint="99"/>
          </w:tcPr>
          <w:p w14:paraId="505BD67D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323" w:type="pct"/>
            <w:shd w:val="clear" w:color="auto" w:fill="A8D08D" w:themeFill="accent6" w:themeFillTint="99"/>
          </w:tcPr>
          <w:p w14:paraId="6E404D1A" w14:textId="77777777" w:rsidR="002E20C2" w:rsidRDefault="002E20C2" w:rsidP="008D12FD">
            <w:r w:rsidRPr="00F051E8">
              <w:rPr>
                <w:sz w:val="16"/>
                <w:szCs w:val="16"/>
              </w:rPr>
              <w:t>U</w:t>
            </w:r>
          </w:p>
        </w:tc>
        <w:tc>
          <w:tcPr>
            <w:tcW w:w="407" w:type="pct"/>
            <w:shd w:val="clear" w:color="auto" w:fill="A8D08D" w:themeFill="accent6" w:themeFillTint="99"/>
          </w:tcPr>
          <w:p w14:paraId="33DADA87" w14:textId="77777777" w:rsidR="002E20C2" w:rsidRDefault="002E20C2" w:rsidP="008D12FD">
            <w:r w:rsidRPr="00F051E8">
              <w:rPr>
                <w:sz w:val="16"/>
                <w:szCs w:val="16"/>
              </w:rPr>
              <w:t>49.32</w:t>
            </w:r>
          </w:p>
        </w:tc>
      </w:tr>
      <w:tr w:rsidR="002E20C2" w14:paraId="5EA9C4D1" w14:textId="77777777" w:rsidTr="008D12FD">
        <w:tc>
          <w:tcPr>
            <w:tcW w:w="253" w:type="pct"/>
            <w:shd w:val="clear" w:color="auto" w:fill="F4B083" w:themeFill="accent2" w:themeFillTint="99"/>
          </w:tcPr>
          <w:p w14:paraId="4DC72B39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20</w:t>
            </w:r>
          </w:p>
        </w:tc>
        <w:tc>
          <w:tcPr>
            <w:tcW w:w="253" w:type="pct"/>
            <w:shd w:val="clear" w:color="auto" w:fill="F4B083" w:themeFill="accent2" w:themeFillTint="99"/>
          </w:tcPr>
          <w:p w14:paraId="6CD209D6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50D058AB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63E670C2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1A80BE1C" w14:textId="77777777" w:rsidR="002E20C2" w:rsidRDefault="002E20C2" w:rsidP="008D12FD">
            <w:r w:rsidRPr="00F051E8">
              <w:rPr>
                <w:sz w:val="16"/>
                <w:szCs w:val="16"/>
              </w:rPr>
              <w:t>9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580A06C5" w14:textId="77777777" w:rsidR="002E20C2" w:rsidRDefault="002E20C2" w:rsidP="008D12FD">
            <w:r w:rsidRPr="00F051E8">
              <w:rPr>
                <w:sz w:val="16"/>
                <w:szCs w:val="16"/>
              </w:rPr>
              <w:t>9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13B2A22A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F4B083" w:themeFill="accent2" w:themeFillTint="99"/>
          </w:tcPr>
          <w:p w14:paraId="4703DCA1" w14:textId="77777777" w:rsidR="002E20C2" w:rsidRDefault="002E20C2" w:rsidP="008D12FD">
            <w:r w:rsidRPr="00F051E8">
              <w:rPr>
                <w:sz w:val="16"/>
                <w:szCs w:val="16"/>
              </w:rPr>
              <w:t>73.44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7A33EF3E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356E06CC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A8D08D" w:themeFill="accent6" w:themeFillTint="99"/>
          </w:tcPr>
          <w:p w14:paraId="5907A1E4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92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14DA833E" w14:textId="77777777" w:rsidR="002E20C2" w:rsidRDefault="002E20C2" w:rsidP="008D12FD">
            <w:r w:rsidRPr="00F051E8">
              <w:rPr>
                <w:sz w:val="16"/>
                <w:szCs w:val="16"/>
              </w:rPr>
              <w:t>12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1DE9AC14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287B4AD7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1CF2F033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5" w:type="pct"/>
            <w:shd w:val="clear" w:color="auto" w:fill="A8D08D" w:themeFill="accent6" w:themeFillTint="99"/>
          </w:tcPr>
          <w:p w14:paraId="2EF5A30E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323" w:type="pct"/>
            <w:shd w:val="clear" w:color="auto" w:fill="A8D08D" w:themeFill="accent6" w:themeFillTint="99"/>
          </w:tcPr>
          <w:p w14:paraId="207D115A" w14:textId="77777777" w:rsidR="002E20C2" w:rsidRDefault="002E20C2" w:rsidP="008D12FD">
            <w:r w:rsidRPr="00F051E8">
              <w:rPr>
                <w:sz w:val="16"/>
                <w:szCs w:val="16"/>
              </w:rPr>
              <w:t>U</w:t>
            </w:r>
          </w:p>
        </w:tc>
        <w:tc>
          <w:tcPr>
            <w:tcW w:w="407" w:type="pct"/>
            <w:shd w:val="clear" w:color="auto" w:fill="A8D08D" w:themeFill="accent6" w:themeFillTint="99"/>
          </w:tcPr>
          <w:p w14:paraId="790F652F" w14:textId="77777777" w:rsidR="002E20C2" w:rsidRDefault="002E20C2" w:rsidP="008D12FD">
            <w:r w:rsidRPr="00F051E8">
              <w:rPr>
                <w:sz w:val="16"/>
                <w:szCs w:val="16"/>
              </w:rPr>
              <w:t>48.20</w:t>
            </w:r>
          </w:p>
        </w:tc>
      </w:tr>
      <w:tr w:rsidR="002E20C2" w14:paraId="28A0164A" w14:textId="77777777" w:rsidTr="008D12FD">
        <w:tc>
          <w:tcPr>
            <w:tcW w:w="253" w:type="pct"/>
            <w:shd w:val="clear" w:color="auto" w:fill="F4B083" w:themeFill="accent2" w:themeFillTint="99"/>
          </w:tcPr>
          <w:p w14:paraId="31F072CC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94</w:t>
            </w:r>
          </w:p>
        </w:tc>
        <w:tc>
          <w:tcPr>
            <w:tcW w:w="253" w:type="pct"/>
            <w:shd w:val="clear" w:color="auto" w:fill="F4B083" w:themeFill="accent2" w:themeFillTint="99"/>
          </w:tcPr>
          <w:p w14:paraId="7070D306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335C81FE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7EF3CE01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6A32E94F" w14:textId="77777777" w:rsidR="002E20C2" w:rsidRDefault="002E20C2" w:rsidP="008D12FD">
            <w:r w:rsidRPr="00F051E8">
              <w:rPr>
                <w:sz w:val="16"/>
                <w:szCs w:val="16"/>
              </w:rPr>
              <w:t>9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3E2D59BC" w14:textId="77777777" w:rsidR="002E20C2" w:rsidRDefault="002E20C2" w:rsidP="008D12FD">
            <w:r w:rsidRPr="00F051E8">
              <w:rPr>
                <w:sz w:val="16"/>
                <w:szCs w:val="16"/>
              </w:rPr>
              <w:t>9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6CD8598F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F4B083" w:themeFill="accent2" w:themeFillTint="99"/>
          </w:tcPr>
          <w:p w14:paraId="42F0C21A" w14:textId="77777777" w:rsidR="002E20C2" w:rsidRDefault="002E20C2" w:rsidP="008D12FD">
            <w:r w:rsidRPr="00F051E8">
              <w:rPr>
                <w:sz w:val="16"/>
                <w:szCs w:val="16"/>
              </w:rPr>
              <w:t>73.44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295342BA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7A33A6E5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A8D08D" w:themeFill="accent6" w:themeFillTint="99"/>
          </w:tcPr>
          <w:p w14:paraId="2A968A6A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67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6C48DBA6" w14:textId="77777777" w:rsidR="002E20C2" w:rsidRDefault="002E20C2" w:rsidP="008D12FD">
            <w:r w:rsidRPr="00F051E8">
              <w:rPr>
                <w:sz w:val="16"/>
                <w:szCs w:val="16"/>
              </w:rPr>
              <w:t>9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421F52A9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46B2F1D7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59F493C7" w14:textId="77777777" w:rsidR="002E20C2" w:rsidRDefault="002E20C2" w:rsidP="008D12FD">
            <w:r w:rsidRPr="00F051E8">
              <w:rPr>
                <w:sz w:val="16"/>
                <w:szCs w:val="16"/>
              </w:rPr>
              <w:t>4</w:t>
            </w:r>
          </w:p>
        </w:tc>
        <w:tc>
          <w:tcPr>
            <w:tcW w:w="255" w:type="pct"/>
            <w:shd w:val="clear" w:color="auto" w:fill="A8D08D" w:themeFill="accent6" w:themeFillTint="99"/>
          </w:tcPr>
          <w:p w14:paraId="16D62EDC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323" w:type="pct"/>
            <w:shd w:val="clear" w:color="auto" w:fill="A8D08D" w:themeFill="accent6" w:themeFillTint="99"/>
          </w:tcPr>
          <w:p w14:paraId="31D0612D" w14:textId="77777777" w:rsidR="002E20C2" w:rsidRDefault="002E20C2" w:rsidP="008D12FD">
            <w:r w:rsidRPr="00F051E8">
              <w:rPr>
                <w:sz w:val="16"/>
                <w:szCs w:val="16"/>
              </w:rPr>
              <w:t>U</w:t>
            </w:r>
          </w:p>
        </w:tc>
        <w:tc>
          <w:tcPr>
            <w:tcW w:w="407" w:type="pct"/>
            <w:shd w:val="clear" w:color="auto" w:fill="A8D08D" w:themeFill="accent6" w:themeFillTint="99"/>
          </w:tcPr>
          <w:p w14:paraId="222CB81E" w14:textId="77777777" w:rsidR="002E20C2" w:rsidRDefault="002E20C2" w:rsidP="008D12FD">
            <w:r w:rsidRPr="00F051E8">
              <w:rPr>
                <w:sz w:val="16"/>
                <w:szCs w:val="16"/>
              </w:rPr>
              <w:t>44.79</w:t>
            </w:r>
          </w:p>
        </w:tc>
      </w:tr>
      <w:tr w:rsidR="002E20C2" w14:paraId="4CEF2A90" w14:textId="77777777" w:rsidTr="008D12FD">
        <w:tc>
          <w:tcPr>
            <w:tcW w:w="253" w:type="pct"/>
            <w:shd w:val="clear" w:color="auto" w:fill="B4C6E7" w:themeFill="accent1" w:themeFillTint="66"/>
          </w:tcPr>
          <w:p w14:paraId="2083E1FC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22</w:t>
            </w:r>
          </w:p>
        </w:tc>
        <w:tc>
          <w:tcPr>
            <w:tcW w:w="253" w:type="pct"/>
            <w:shd w:val="clear" w:color="auto" w:fill="B4C6E7" w:themeFill="accent1" w:themeFillTint="66"/>
          </w:tcPr>
          <w:p w14:paraId="7E8156DC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42EE3FB7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490F2AD1" w14:textId="77777777" w:rsidR="002E20C2" w:rsidRDefault="002E20C2" w:rsidP="008D12FD">
            <w:r w:rsidRPr="00F051E8">
              <w:rPr>
                <w:sz w:val="16"/>
                <w:szCs w:val="16"/>
              </w:rPr>
              <w:t>5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65EA7DDF" w14:textId="77777777" w:rsidR="002E20C2" w:rsidRDefault="002E20C2" w:rsidP="008D12FD">
            <w:r w:rsidRPr="00F051E8">
              <w:rPr>
                <w:sz w:val="16"/>
                <w:szCs w:val="16"/>
              </w:rPr>
              <w:t>12</w:t>
            </w:r>
          </w:p>
        </w:tc>
        <w:tc>
          <w:tcPr>
            <w:tcW w:w="254" w:type="pct"/>
            <w:shd w:val="clear" w:color="auto" w:fill="B4C6E7" w:themeFill="accent1" w:themeFillTint="66"/>
          </w:tcPr>
          <w:p w14:paraId="6FEBCE11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B4C6E7" w:themeFill="accent1" w:themeFillTint="66"/>
          </w:tcPr>
          <w:p w14:paraId="444D5E42" w14:textId="77777777" w:rsidR="002E20C2" w:rsidRDefault="002E20C2" w:rsidP="008D12FD">
            <w:r w:rsidRPr="00F051E8">
              <w:rPr>
                <w:sz w:val="16"/>
                <w:szCs w:val="16"/>
              </w:rPr>
              <w:t>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B4C6E7" w:themeFill="accent1" w:themeFillTint="66"/>
          </w:tcPr>
          <w:p w14:paraId="6725DC05" w14:textId="77777777" w:rsidR="002E20C2" w:rsidRDefault="002E20C2" w:rsidP="008D12FD">
            <w:r w:rsidRPr="00F051E8">
              <w:rPr>
                <w:sz w:val="16"/>
                <w:szCs w:val="16"/>
              </w:rPr>
              <w:t>73.15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3276A80C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0D19B459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A8D08D" w:themeFill="accent6" w:themeFillTint="99"/>
          </w:tcPr>
          <w:p w14:paraId="2E286199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81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5E34E4F3" w14:textId="77777777" w:rsidR="002E20C2" w:rsidRDefault="002E20C2" w:rsidP="008D12FD">
            <w:r w:rsidRPr="00F051E8">
              <w:rPr>
                <w:sz w:val="16"/>
                <w:szCs w:val="16"/>
              </w:rPr>
              <w:t>10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2E402B39" w14:textId="77777777" w:rsidR="002E20C2" w:rsidRDefault="002E20C2" w:rsidP="008D12FD">
            <w:r w:rsidRPr="00F051E8">
              <w:rPr>
                <w:sz w:val="16"/>
                <w:szCs w:val="16"/>
              </w:rPr>
              <w:t>4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6EC70797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647B1C8C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5" w:type="pct"/>
            <w:shd w:val="clear" w:color="auto" w:fill="A8D08D" w:themeFill="accent6" w:themeFillTint="99"/>
          </w:tcPr>
          <w:p w14:paraId="620307E4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323" w:type="pct"/>
            <w:shd w:val="clear" w:color="auto" w:fill="A8D08D" w:themeFill="accent6" w:themeFillTint="99"/>
          </w:tcPr>
          <w:p w14:paraId="29529849" w14:textId="77777777" w:rsidR="002E20C2" w:rsidRDefault="002E20C2" w:rsidP="008D12FD">
            <w:r w:rsidRPr="00F051E8">
              <w:rPr>
                <w:sz w:val="16"/>
                <w:szCs w:val="16"/>
              </w:rPr>
              <w:t>U</w:t>
            </w:r>
          </w:p>
        </w:tc>
        <w:tc>
          <w:tcPr>
            <w:tcW w:w="407" w:type="pct"/>
            <w:shd w:val="clear" w:color="auto" w:fill="A8D08D" w:themeFill="accent6" w:themeFillTint="99"/>
          </w:tcPr>
          <w:p w14:paraId="60A8F5EB" w14:textId="77777777" w:rsidR="002E20C2" w:rsidRDefault="002E20C2" w:rsidP="008D12FD">
            <w:r w:rsidRPr="00F051E8">
              <w:rPr>
                <w:sz w:val="16"/>
                <w:szCs w:val="16"/>
              </w:rPr>
              <w:t>36.50</w:t>
            </w:r>
          </w:p>
        </w:tc>
      </w:tr>
      <w:tr w:rsidR="002E20C2" w14:paraId="43D74EF1" w14:textId="77777777" w:rsidTr="008D12FD">
        <w:tc>
          <w:tcPr>
            <w:tcW w:w="253" w:type="pct"/>
            <w:shd w:val="clear" w:color="auto" w:fill="F4B083" w:themeFill="accent2" w:themeFillTint="99"/>
          </w:tcPr>
          <w:p w14:paraId="0E40A943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51</w:t>
            </w:r>
          </w:p>
        </w:tc>
        <w:tc>
          <w:tcPr>
            <w:tcW w:w="253" w:type="pct"/>
            <w:shd w:val="clear" w:color="auto" w:fill="F4B083" w:themeFill="accent2" w:themeFillTint="99"/>
          </w:tcPr>
          <w:p w14:paraId="61AA25BC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5776988E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7BC751B4" w14:textId="77777777" w:rsidR="002E20C2" w:rsidRDefault="002E20C2" w:rsidP="008D12FD">
            <w:r w:rsidRPr="00F051E8">
              <w:rPr>
                <w:sz w:val="16"/>
                <w:szCs w:val="16"/>
              </w:rPr>
              <w:t>1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28966998" w14:textId="77777777" w:rsidR="002E20C2" w:rsidRDefault="002E20C2" w:rsidP="008D12FD">
            <w:r w:rsidRPr="00F051E8">
              <w:rPr>
                <w:sz w:val="16"/>
                <w:szCs w:val="16"/>
              </w:rPr>
              <w:t>4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2D5DA1CB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7C14BDB6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F4B083" w:themeFill="accent2" w:themeFillTint="99"/>
          </w:tcPr>
          <w:p w14:paraId="42BEEE92" w14:textId="77777777" w:rsidR="002E20C2" w:rsidRDefault="002E20C2" w:rsidP="008D12FD">
            <w:r w:rsidRPr="00F051E8">
              <w:rPr>
                <w:sz w:val="16"/>
                <w:szCs w:val="16"/>
              </w:rPr>
              <w:t>73.06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31D32FD5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0DDEBB39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A8D08D" w:themeFill="accent6" w:themeFillTint="99"/>
          </w:tcPr>
          <w:p w14:paraId="34C14011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48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74C39527" w14:textId="77777777" w:rsidR="002E20C2" w:rsidRDefault="002E20C2" w:rsidP="008D12FD">
            <w:r w:rsidRPr="00F051E8">
              <w:rPr>
                <w:sz w:val="16"/>
                <w:szCs w:val="16"/>
              </w:rPr>
              <w:t>10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0E3DF63A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7A1BC8B0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A8D08D" w:themeFill="accent6" w:themeFillTint="99"/>
          </w:tcPr>
          <w:p w14:paraId="16EEFBEE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255" w:type="pct"/>
            <w:shd w:val="clear" w:color="auto" w:fill="A8D08D" w:themeFill="accent6" w:themeFillTint="99"/>
          </w:tcPr>
          <w:p w14:paraId="694393D4" w14:textId="77777777" w:rsidR="002E20C2" w:rsidRDefault="002E20C2" w:rsidP="008D12FD">
            <w:r w:rsidRPr="00F051E8">
              <w:rPr>
                <w:sz w:val="16"/>
                <w:szCs w:val="16"/>
              </w:rPr>
              <w:t>3</w:t>
            </w:r>
          </w:p>
        </w:tc>
        <w:tc>
          <w:tcPr>
            <w:tcW w:w="323" w:type="pct"/>
            <w:shd w:val="clear" w:color="auto" w:fill="A8D08D" w:themeFill="accent6" w:themeFillTint="99"/>
          </w:tcPr>
          <w:p w14:paraId="608B18F6" w14:textId="77777777" w:rsidR="002E20C2" w:rsidRDefault="002E20C2" w:rsidP="008D12FD">
            <w:r w:rsidRPr="00F051E8">
              <w:rPr>
                <w:sz w:val="16"/>
                <w:szCs w:val="16"/>
              </w:rPr>
              <w:t>U</w:t>
            </w:r>
          </w:p>
        </w:tc>
        <w:tc>
          <w:tcPr>
            <w:tcW w:w="407" w:type="pct"/>
            <w:shd w:val="clear" w:color="auto" w:fill="A8D08D" w:themeFill="accent6" w:themeFillTint="99"/>
          </w:tcPr>
          <w:p w14:paraId="53497340" w14:textId="77777777" w:rsidR="002E20C2" w:rsidRDefault="002E20C2" w:rsidP="008D12FD">
            <w:r w:rsidRPr="00F051E8">
              <w:rPr>
                <w:sz w:val="16"/>
                <w:szCs w:val="16"/>
              </w:rPr>
              <w:t>32.28</w:t>
            </w:r>
          </w:p>
        </w:tc>
      </w:tr>
      <w:tr w:rsidR="002E20C2" w14:paraId="7C8668C4" w14:textId="77777777" w:rsidTr="008D12FD">
        <w:tc>
          <w:tcPr>
            <w:tcW w:w="253" w:type="pct"/>
            <w:shd w:val="clear" w:color="auto" w:fill="F4B083" w:themeFill="accent2" w:themeFillTint="99"/>
          </w:tcPr>
          <w:p w14:paraId="35FC5495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33</w:t>
            </w:r>
          </w:p>
        </w:tc>
        <w:tc>
          <w:tcPr>
            <w:tcW w:w="253" w:type="pct"/>
            <w:shd w:val="clear" w:color="auto" w:fill="F4B083" w:themeFill="accent2" w:themeFillTint="99"/>
          </w:tcPr>
          <w:p w14:paraId="2C45BA96" w14:textId="77777777" w:rsidR="002E20C2" w:rsidRDefault="002E20C2" w:rsidP="008D12FD">
            <w:r w:rsidRPr="00F051E8">
              <w:rPr>
                <w:sz w:val="16"/>
                <w:szCs w:val="16"/>
              </w:rPr>
              <w:t>0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0A13D9E6" w14:textId="77777777" w:rsidR="002E20C2" w:rsidRDefault="002E20C2" w:rsidP="008D12FD">
            <w:r w:rsidRPr="00F051E8">
              <w:rPr>
                <w:sz w:val="16"/>
                <w:szCs w:val="16"/>
              </w:rPr>
              <w:t>14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369AF205" w14:textId="77777777" w:rsidR="002E20C2" w:rsidRDefault="002E20C2" w:rsidP="008D12FD">
            <w:r w:rsidRPr="00F051E8">
              <w:rPr>
                <w:sz w:val="16"/>
                <w:szCs w:val="16"/>
              </w:rPr>
              <w:t>4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71437CC2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F4B083" w:themeFill="accent2" w:themeFillTint="99"/>
          </w:tcPr>
          <w:p w14:paraId="4516219A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323" w:type="pct"/>
            <w:shd w:val="clear" w:color="auto" w:fill="F4B083" w:themeFill="accent2" w:themeFillTint="99"/>
          </w:tcPr>
          <w:p w14:paraId="7D13E5FC" w14:textId="77777777" w:rsidR="002E20C2" w:rsidRDefault="002E20C2" w:rsidP="008D12FD">
            <w:r w:rsidRPr="00F051E8">
              <w:rPr>
                <w:sz w:val="16"/>
                <w:szCs w:val="16"/>
              </w:rPr>
              <w:t>PI</w:t>
            </w:r>
          </w:p>
        </w:tc>
        <w:tc>
          <w:tcPr>
            <w:tcW w:w="407" w:type="pct"/>
            <w:tcBorders>
              <w:right w:val="nil"/>
            </w:tcBorders>
            <w:shd w:val="clear" w:color="auto" w:fill="F4B083" w:themeFill="accent2" w:themeFillTint="99"/>
          </w:tcPr>
          <w:p w14:paraId="7F6AFAF7" w14:textId="77777777" w:rsidR="002E20C2" w:rsidRDefault="002E20C2" w:rsidP="008D12FD">
            <w:r w:rsidRPr="00F051E8">
              <w:rPr>
                <w:sz w:val="16"/>
                <w:szCs w:val="16"/>
              </w:rPr>
              <w:t>72.82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</w:tcPr>
          <w:p w14:paraId="462AD0D6" w14:textId="77777777" w:rsidR="002E20C2" w:rsidRDefault="002E20C2" w:rsidP="008D12FD"/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</w:tcPr>
          <w:p w14:paraId="739A8C5D" w14:textId="77777777" w:rsidR="002E20C2" w:rsidRDefault="002E20C2" w:rsidP="008D12FD"/>
        </w:tc>
        <w:tc>
          <w:tcPr>
            <w:tcW w:w="254" w:type="pct"/>
            <w:tcBorders>
              <w:left w:val="nil"/>
            </w:tcBorders>
            <w:shd w:val="clear" w:color="auto" w:fill="CC66FF"/>
          </w:tcPr>
          <w:p w14:paraId="0B07B7D6" w14:textId="77777777" w:rsidR="002E20C2" w:rsidRDefault="002E20C2" w:rsidP="008D12FD">
            <w:r w:rsidRPr="00F051E8">
              <w:rPr>
                <w:sz w:val="16"/>
                <w:szCs w:val="16"/>
              </w:rPr>
              <w:t xml:space="preserve">  69</w:t>
            </w:r>
          </w:p>
        </w:tc>
        <w:tc>
          <w:tcPr>
            <w:tcW w:w="254" w:type="pct"/>
            <w:shd w:val="clear" w:color="auto" w:fill="CC66FF"/>
          </w:tcPr>
          <w:p w14:paraId="42243D85" w14:textId="77777777" w:rsidR="002E20C2" w:rsidRDefault="002E20C2" w:rsidP="008D12FD">
            <w:r w:rsidRPr="00F051E8">
              <w:rPr>
                <w:sz w:val="16"/>
                <w:szCs w:val="16"/>
              </w:rPr>
              <w:t>5</w:t>
            </w:r>
          </w:p>
        </w:tc>
        <w:tc>
          <w:tcPr>
            <w:tcW w:w="254" w:type="pct"/>
            <w:shd w:val="clear" w:color="auto" w:fill="CC66FF"/>
          </w:tcPr>
          <w:p w14:paraId="0358FAAD" w14:textId="77777777" w:rsidR="002E20C2" w:rsidRDefault="002E20C2" w:rsidP="008D12FD">
            <w:r w:rsidRPr="00F051E8">
              <w:rPr>
                <w:sz w:val="16"/>
                <w:szCs w:val="16"/>
              </w:rPr>
              <w:t>2</w:t>
            </w:r>
          </w:p>
        </w:tc>
        <w:tc>
          <w:tcPr>
            <w:tcW w:w="254" w:type="pct"/>
            <w:shd w:val="clear" w:color="auto" w:fill="CC66FF"/>
          </w:tcPr>
          <w:p w14:paraId="07956CC8" w14:textId="77777777" w:rsidR="002E20C2" w:rsidRDefault="002E20C2" w:rsidP="008D12FD">
            <w:r w:rsidRPr="00F051E8">
              <w:rPr>
                <w:sz w:val="16"/>
                <w:szCs w:val="16"/>
              </w:rPr>
              <w:t>1</w:t>
            </w:r>
          </w:p>
        </w:tc>
        <w:tc>
          <w:tcPr>
            <w:tcW w:w="254" w:type="pct"/>
            <w:shd w:val="clear" w:color="auto" w:fill="CC66FF"/>
          </w:tcPr>
          <w:p w14:paraId="0A7AF566" w14:textId="77777777" w:rsidR="002E20C2" w:rsidRDefault="002E20C2" w:rsidP="008D12FD">
            <w:r w:rsidRPr="00F051E8">
              <w:rPr>
                <w:sz w:val="16"/>
                <w:szCs w:val="16"/>
              </w:rPr>
              <w:t>4</w:t>
            </w:r>
          </w:p>
        </w:tc>
        <w:tc>
          <w:tcPr>
            <w:tcW w:w="255" w:type="pct"/>
            <w:shd w:val="clear" w:color="auto" w:fill="CC66FF"/>
          </w:tcPr>
          <w:p w14:paraId="2A24FB22" w14:textId="77777777" w:rsidR="002E20C2" w:rsidRDefault="002E20C2" w:rsidP="008D12FD">
            <w:r w:rsidRPr="00F051E8">
              <w:rPr>
                <w:sz w:val="16"/>
                <w:szCs w:val="16"/>
              </w:rPr>
              <w:t>8</w:t>
            </w:r>
          </w:p>
        </w:tc>
        <w:tc>
          <w:tcPr>
            <w:tcW w:w="323" w:type="pct"/>
            <w:shd w:val="clear" w:color="auto" w:fill="CC66FF"/>
          </w:tcPr>
          <w:p w14:paraId="67C32037" w14:textId="77777777" w:rsidR="002E20C2" w:rsidRDefault="002E20C2" w:rsidP="008D12FD">
            <w:r w:rsidRPr="00F051E8">
              <w:rPr>
                <w:sz w:val="16"/>
                <w:szCs w:val="16"/>
              </w:rPr>
              <w:t>B</w:t>
            </w:r>
          </w:p>
        </w:tc>
        <w:tc>
          <w:tcPr>
            <w:tcW w:w="407" w:type="pct"/>
            <w:shd w:val="clear" w:color="auto" w:fill="CC66FF"/>
          </w:tcPr>
          <w:p w14:paraId="43B7C827" w14:textId="77777777" w:rsidR="002E20C2" w:rsidRDefault="002E20C2" w:rsidP="008D12FD">
            <w:r w:rsidRPr="00F051E8">
              <w:rPr>
                <w:sz w:val="16"/>
                <w:szCs w:val="16"/>
              </w:rPr>
              <w:t>25.81</w:t>
            </w:r>
          </w:p>
        </w:tc>
      </w:tr>
    </w:tbl>
    <w:p w14:paraId="4B6E16EC" w14:textId="1DE1C851" w:rsidR="002E20C2" w:rsidRPr="005C4814" w:rsidRDefault="002E20C2" w:rsidP="002E20C2">
      <w:pPr>
        <w:pStyle w:val="NoSpacing"/>
        <w:spacing w:line="276" w:lineRule="auto"/>
        <w:jc w:val="both"/>
        <w:rPr>
          <w:sz w:val="18"/>
          <w:szCs w:val="18"/>
        </w:rPr>
        <w:sectPr w:rsidR="002E20C2" w:rsidRPr="005C4814" w:rsidSect="00367C0A">
          <w:type w:val="continuous"/>
          <w:pgSz w:w="11906" w:h="16838"/>
          <w:pgMar w:top="567" w:right="1440" w:bottom="1135" w:left="1440" w:header="708" w:footer="708" w:gutter="0"/>
          <w:pgNumType w:start="1"/>
          <w:cols w:space="720"/>
        </w:sectPr>
      </w:pPr>
      <w:r w:rsidRPr="00F95954">
        <w:rPr>
          <w:sz w:val="18"/>
          <w:szCs w:val="18"/>
        </w:rPr>
        <w:t>Legend: I - Ideal response, PI – Partial ideal response, O – Discrete outlier, U - Uniform response, B – Bimodal respons</w:t>
      </w:r>
      <w:r w:rsidR="00367C0A">
        <w:rPr>
          <w:sz w:val="18"/>
          <w:szCs w:val="18"/>
        </w:rPr>
        <w:t>e</w:t>
      </w:r>
    </w:p>
    <w:p w14:paraId="19A25BFB" w14:textId="6714A7DF" w:rsidR="00114EEA" w:rsidRDefault="00114EEA" w:rsidP="00367C0A">
      <w:bookmarkStart w:id="0" w:name="_GoBack"/>
      <w:bookmarkEnd w:id="0"/>
    </w:p>
    <w:sectPr w:rsidR="00114EEA" w:rsidSect="00367C0A">
      <w:type w:val="continuous"/>
      <w:pgSz w:w="11906" w:h="16838"/>
      <w:pgMar w:top="241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2A6B17"/>
    <w:multiLevelType w:val="multilevel"/>
    <w:tmpl w:val="31A4EDA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B81371"/>
    <w:multiLevelType w:val="hybridMultilevel"/>
    <w:tmpl w:val="C55871AA"/>
    <w:lvl w:ilvl="0" w:tplc="4CEC81CA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95227D"/>
    <w:multiLevelType w:val="hybridMultilevel"/>
    <w:tmpl w:val="138639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7E75584"/>
    <w:multiLevelType w:val="multilevel"/>
    <w:tmpl w:val="D2602D2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zMDA1NjE0tjQ3NjRR0lEKTi0uzszPAykwqQUA4hxKMCwAAAA="/>
  </w:docVars>
  <w:rsids>
    <w:rsidRoot w:val="00114EEA"/>
    <w:rsid w:val="00114EEA"/>
    <w:rsid w:val="002E20C2"/>
    <w:rsid w:val="00367C0A"/>
    <w:rsid w:val="00461D8D"/>
    <w:rsid w:val="00C63269"/>
    <w:rsid w:val="00F23EE5"/>
    <w:rsid w:val="00F95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09624"/>
  <w15:chartTrackingRefBased/>
  <w15:docId w15:val="{7C061FF2-F231-4EC6-8BC6-FBD1A0C5B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4EEA"/>
  </w:style>
  <w:style w:type="paragraph" w:styleId="Heading1">
    <w:name w:val="heading 1"/>
    <w:basedOn w:val="Normal"/>
    <w:next w:val="Normal"/>
    <w:link w:val="Heading1Char"/>
    <w:uiPriority w:val="9"/>
    <w:qFormat/>
    <w:rsid w:val="00114E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E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IN"/>
    </w:rPr>
  </w:style>
  <w:style w:type="paragraph" w:styleId="Heading3">
    <w:name w:val="heading 3"/>
    <w:basedOn w:val="Normal"/>
    <w:link w:val="Heading3Char"/>
    <w:uiPriority w:val="9"/>
    <w:unhideWhenUsed/>
    <w:qFormat/>
    <w:rsid w:val="00114EE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14EEA"/>
    <w:pPr>
      <w:keepNext/>
      <w:keepLines/>
      <w:spacing w:before="240" w:after="40"/>
      <w:outlineLvl w:val="3"/>
    </w:pPr>
    <w:rPr>
      <w:rFonts w:ascii="Calibri" w:eastAsia="Calibri" w:hAnsi="Calibri" w:cs="Calibri"/>
      <w:b/>
      <w:sz w:val="24"/>
      <w:szCs w:val="24"/>
      <w:lang w:eastAsia="en-I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14EEA"/>
    <w:pPr>
      <w:keepNext/>
      <w:keepLines/>
      <w:spacing w:before="220" w:after="40"/>
      <w:outlineLvl w:val="4"/>
    </w:pPr>
    <w:rPr>
      <w:rFonts w:ascii="Calibri" w:eastAsia="Calibri" w:hAnsi="Calibri" w:cs="Calibri"/>
      <w:b/>
      <w:lang w:eastAsia="en-I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14EEA"/>
    <w:pPr>
      <w:keepNext/>
      <w:keepLines/>
      <w:spacing w:before="200" w:after="40"/>
      <w:outlineLvl w:val="5"/>
    </w:pPr>
    <w:rPr>
      <w:rFonts w:ascii="Calibri" w:eastAsia="Calibri" w:hAnsi="Calibri" w:cs="Calibri"/>
      <w:b/>
      <w:sz w:val="20"/>
      <w:szCs w:val="20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4EE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114EE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114EEA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4EEA"/>
    <w:rPr>
      <w:rFonts w:ascii="Calibri" w:eastAsia="Calibri" w:hAnsi="Calibri" w:cs="Calibri"/>
      <w:b/>
      <w:sz w:val="24"/>
      <w:szCs w:val="24"/>
      <w:lang w:eastAsia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14EEA"/>
    <w:rPr>
      <w:rFonts w:ascii="Calibri" w:eastAsia="Calibri" w:hAnsi="Calibri" w:cs="Calibri"/>
      <w:b/>
      <w:lang w:eastAsia="en-I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14EEA"/>
    <w:rPr>
      <w:rFonts w:ascii="Calibri" w:eastAsia="Calibri" w:hAnsi="Calibri" w:cs="Calibri"/>
      <w:b/>
      <w:sz w:val="20"/>
      <w:szCs w:val="20"/>
      <w:lang w:eastAsia="en-IN"/>
    </w:rPr>
  </w:style>
  <w:style w:type="paragraph" w:styleId="Title">
    <w:name w:val="Title"/>
    <w:basedOn w:val="Normal"/>
    <w:next w:val="Normal"/>
    <w:link w:val="TitleChar"/>
    <w:uiPriority w:val="10"/>
    <w:qFormat/>
    <w:rsid w:val="00114EEA"/>
    <w:pPr>
      <w:keepNext/>
      <w:keepLines/>
      <w:spacing w:before="480" w:after="120"/>
    </w:pPr>
    <w:rPr>
      <w:rFonts w:ascii="Calibri" w:eastAsia="Calibri" w:hAnsi="Calibri" w:cs="Calibri"/>
      <w:b/>
      <w:sz w:val="72"/>
      <w:szCs w:val="72"/>
      <w:lang w:eastAsia="en-IN"/>
    </w:rPr>
  </w:style>
  <w:style w:type="character" w:customStyle="1" w:styleId="TitleChar">
    <w:name w:val="Title Char"/>
    <w:basedOn w:val="DefaultParagraphFont"/>
    <w:link w:val="Title"/>
    <w:uiPriority w:val="10"/>
    <w:rsid w:val="00114EEA"/>
    <w:rPr>
      <w:rFonts w:ascii="Calibri" w:eastAsia="Calibri" w:hAnsi="Calibri" w:cs="Calibri"/>
      <w:b/>
      <w:sz w:val="72"/>
      <w:szCs w:val="72"/>
      <w:lang w:eastAsia="en-IN"/>
    </w:rPr>
  </w:style>
  <w:style w:type="character" w:styleId="Hyperlink">
    <w:name w:val="Hyperlink"/>
    <w:basedOn w:val="DefaultParagraphFont"/>
    <w:uiPriority w:val="99"/>
    <w:unhideWhenUsed/>
    <w:rsid w:val="00114EE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14EEA"/>
    <w:pPr>
      <w:spacing w:after="0" w:line="240" w:lineRule="auto"/>
    </w:pPr>
    <w:rPr>
      <w:rFonts w:ascii="Calibri" w:eastAsia="Calibri" w:hAnsi="Calibri" w:cs="Calibri"/>
      <w:lang w:eastAsia="en-IN"/>
    </w:rPr>
  </w:style>
  <w:style w:type="character" w:styleId="Emphasis">
    <w:name w:val="Emphasis"/>
    <w:basedOn w:val="DefaultParagraphFont"/>
    <w:uiPriority w:val="20"/>
    <w:qFormat/>
    <w:rsid w:val="00114EEA"/>
    <w:rPr>
      <w:i/>
      <w:iCs/>
    </w:rPr>
  </w:style>
  <w:style w:type="paragraph" w:customStyle="1" w:styleId="DecimalAligned">
    <w:name w:val="Decimal Aligned"/>
    <w:basedOn w:val="Normal"/>
    <w:uiPriority w:val="40"/>
    <w:qFormat/>
    <w:rsid w:val="00114EEA"/>
    <w:pPr>
      <w:tabs>
        <w:tab w:val="decimal" w:pos="360"/>
      </w:tabs>
      <w:spacing w:after="200" w:line="276" w:lineRule="auto"/>
    </w:pPr>
    <w:rPr>
      <w:rFonts w:ascii="Calibri" w:eastAsiaTheme="minorEastAsia" w:hAnsi="Calibri" w:cs="Times New Roman"/>
      <w:lang w:val="en-US" w:eastAsia="en-IN"/>
    </w:rPr>
  </w:style>
  <w:style w:type="paragraph" w:styleId="FootnoteText">
    <w:name w:val="footnote text"/>
    <w:basedOn w:val="Normal"/>
    <w:link w:val="FootnoteTextChar"/>
    <w:uiPriority w:val="99"/>
    <w:unhideWhenUsed/>
    <w:rsid w:val="00114EEA"/>
    <w:pPr>
      <w:spacing w:after="0" w:line="240" w:lineRule="auto"/>
    </w:pPr>
    <w:rPr>
      <w:rFonts w:ascii="Calibri" w:eastAsiaTheme="minorEastAsia" w:hAnsi="Calibri" w:cs="Times New Roman"/>
      <w:sz w:val="20"/>
      <w:szCs w:val="20"/>
      <w:lang w:val="en-US" w:eastAsia="en-I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14EEA"/>
    <w:rPr>
      <w:rFonts w:ascii="Calibri" w:eastAsiaTheme="minorEastAsia" w:hAnsi="Calibri" w:cs="Times New Roman"/>
      <w:sz w:val="20"/>
      <w:szCs w:val="20"/>
      <w:lang w:val="en-US" w:eastAsia="en-IN"/>
    </w:rPr>
  </w:style>
  <w:style w:type="character" w:styleId="SubtleEmphasis">
    <w:name w:val="Subtle Emphasis"/>
    <w:basedOn w:val="DefaultParagraphFont"/>
    <w:uiPriority w:val="19"/>
    <w:qFormat/>
    <w:rsid w:val="00114EEA"/>
    <w:rPr>
      <w:i/>
      <w:iCs/>
    </w:rPr>
  </w:style>
  <w:style w:type="table" w:styleId="LightShading-Accent1">
    <w:name w:val="Light Shading Accent 1"/>
    <w:basedOn w:val="TableNormal"/>
    <w:uiPriority w:val="60"/>
    <w:rsid w:val="00114EEA"/>
    <w:pPr>
      <w:spacing w:after="0" w:line="240" w:lineRule="auto"/>
    </w:pPr>
    <w:rPr>
      <w:rFonts w:ascii="Calibri" w:eastAsiaTheme="minorEastAsia" w:hAnsi="Calibri" w:cs="Calibri"/>
      <w:color w:val="2F5496" w:themeColor="accent1" w:themeShade="BF"/>
      <w:lang w:val="en-US" w:eastAsia="en-IN"/>
    </w:rPr>
    <w:tblPr>
      <w:tblStyleRowBandSize w:val="1"/>
      <w:tblStyleColBandSize w:val="1"/>
      <w:tblInd w:w="0" w:type="dxa"/>
      <w:tblBorders>
        <w:top w:val="single" w:sz="8" w:space="0" w:color="4472C4" w:themeColor="accent1"/>
        <w:bottom w:val="single" w:sz="8" w:space="0" w:color="4472C4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TableGrid">
    <w:name w:val="Table Grid"/>
    <w:basedOn w:val="TableNormal"/>
    <w:uiPriority w:val="39"/>
    <w:rsid w:val="00114EEA"/>
    <w:pPr>
      <w:spacing w:after="0" w:line="240" w:lineRule="auto"/>
    </w:pPr>
    <w:rPr>
      <w:rFonts w:ascii="Calibri" w:eastAsia="Calibri" w:hAnsi="Calibri" w:cs="Calibri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14EEA"/>
    <w:pPr>
      <w:spacing w:after="0" w:line="240" w:lineRule="auto"/>
    </w:pPr>
    <w:rPr>
      <w:rFonts w:ascii="Tahoma" w:eastAsia="Calibri" w:hAnsi="Tahoma" w:cs="Tahoma"/>
      <w:sz w:val="16"/>
      <w:szCs w:val="16"/>
      <w:lang w:eastAsia="en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4EEA"/>
    <w:rPr>
      <w:rFonts w:ascii="Tahoma" w:eastAsia="Calibri" w:hAnsi="Tahoma" w:cs="Tahoma"/>
      <w:sz w:val="16"/>
      <w:szCs w:val="16"/>
      <w:lang w:eastAsia="en-IN"/>
    </w:rPr>
  </w:style>
  <w:style w:type="table" w:styleId="MediumList2-Accent1">
    <w:name w:val="Medium List 2 Accent 1"/>
    <w:basedOn w:val="TableNormal"/>
    <w:uiPriority w:val="66"/>
    <w:rsid w:val="00114EE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en-US" w:eastAsia="en-IN"/>
    </w:rPr>
    <w:tblPr>
      <w:tblStyleRowBandSize w:val="1"/>
      <w:tblStyleColBandSize w:val="1"/>
      <w:tblInd w:w="0" w:type="dxa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114EEA"/>
    <w:pPr>
      <w:spacing w:after="200" w:line="276" w:lineRule="auto"/>
      <w:ind w:left="720"/>
      <w:contextualSpacing/>
    </w:pPr>
    <w:rPr>
      <w:rFonts w:ascii="Calibri" w:eastAsia="Calibri" w:hAnsi="Calibri" w:cs="Times New Roman"/>
      <w:lang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114E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4EEA"/>
    <w:pPr>
      <w:spacing w:line="240" w:lineRule="auto"/>
    </w:pPr>
    <w:rPr>
      <w:rFonts w:ascii="Calibri" w:eastAsia="Calibri" w:hAnsi="Calibri" w:cs="Calibri"/>
      <w:sz w:val="20"/>
      <w:szCs w:val="20"/>
      <w:lang w:eastAsia="en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4EEA"/>
    <w:rPr>
      <w:rFonts w:ascii="Calibri" w:eastAsia="Calibri" w:hAnsi="Calibri" w:cs="Calibri"/>
      <w:sz w:val="20"/>
      <w:szCs w:val="20"/>
      <w:lang w:eastAsia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4E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4EEA"/>
    <w:rPr>
      <w:rFonts w:ascii="Calibri" w:eastAsia="Calibri" w:hAnsi="Calibri" w:cs="Calibri"/>
      <w:b/>
      <w:bCs/>
      <w:sz w:val="20"/>
      <w:szCs w:val="20"/>
      <w:lang w:eastAsia="en-IN"/>
    </w:rPr>
  </w:style>
  <w:style w:type="paragraph" w:styleId="Bibliography">
    <w:name w:val="Bibliography"/>
    <w:basedOn w:val="Normal"/>
    <w:next w:val="Normal"/>
    <w:uiPriority w:val="37"/>
    <w:unhideWhenUsed/>
    <w:rsid w:val="00114EEA"/>
    <w:pPr>
      <w:tabs>
        <w:tab w:val="left" w:pos="504"/>
      </w:tabs>
      <w:spacing w:after="240" w:line="240" w:lineRule="auto"/>
      <w:ind w:left="504" w:hanging="504"/>
    </w:pPr>
    <w:rPr>
      <w:rFonts w:ascii="Calibri" w:eastAsia="Calibri" w:hAnsi="Calibri" w:cs="Calibri"/>
      <w:lang w:eastAsia="en-IN"/>
    </w:rPr>
  </w:style>
  <w:style w:type="character" w:styleId="PlaceholderText">
    <w:name w:val="Placeholder Text"/>
    <w:basedOn w:val="DefaultParagraphFont"/>
    <w:uiPriority w:val="99"/>
    <w:semiHidden/>
    <w:rsid w:val="00114EEA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4EE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  <w:lang w:eastAsia="en-IN"/>
    </w:rPr>
  </w:style>
  <w:style w:type="character" w:customStyle="1" w:styleId="SubtitleChar">
    <w:name w:val="Subtitle Char"/>
    <w:basedOn w:val="DefaultParagraphFont"/>
    <w:link w:val="Subtitle"/>
    <w:uiPriority w:val="11"/>
    <w:rsid w:val="00114EEA"/>
    <w:rPr>
      <w:rFonts w:ascii="Georgia" w:eastAsia="Georgia" w:hAnsi="Georgia" w:cs="Georgia"/>
      <w:i/>
      <w:color w:val="666666"/>
      <w:sz w:val="48"/>
      <w:szCs w:val="4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418</Words>
  <Characters>23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ganesan</dc:creator>
  <cp:keywords/>
  <dc:description/>
  <cp:lastModifiedBy>Sivaraman Ganesan</cp:lastModifiedBy>
  <cp:revision>6</cp:revision>
  <dcterms:created xsi:type="dcterms:W3CDTF">2020-12-17T12:08:00Z</dcterms:created>
  <dcterms:modified xsi:type="dcterms:W3CDTF">2020-12-21T12:19:00Z</dcterms:modified>
</cp:coreProperties>
</file>